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9D7AC" w14:textId="08B7FCE1" w:rsidR="00A80C3C" w:rsidRPr="00A80C3C" w:rsidRDefault="00A80C3C" w:rsidP="00A80C3C">
      <w:pPr>
        <w:pStyle w:val="NormalWeb"/>
        <w:shd w:val="clear" w:color="auto" w:fill="F7F7F8"/>
        <w:spacing w:before="0" w:beforeAutospacing="0" w:after="300" w:afterAutospacing="0"/>
        <w:jc w:val="center"/>
        <w:rPr>
          <w:rFonts w:ascii="Cambria" w:hAnsi="Cambria" w:cs="Segoe UI"/>
          <w:b/>
          <w:bCs/>
          <w:color w:val="000000" w:themeColor="text1"/>
        </w:rPr>
      </w:pPr>
      <w:r w:rsidRPr="00A80C3C">
        <w:rPr>
          <w:rFonts w:ascii="Cambria" w:hAnsi="Cambria" w:cs="Segoe UI"/>
          <w:b/>
          <w:bCs/>
          <w:color w:val="000000" w:themeColor="text1"/>
        </w:rPr>
        <w:t>Sensors</w:t>
      </w:r>
    </w:p>
    <w:p w14:paraId="3E891E05" w14:textId="76877B80" w:rsidR="00A145A7" w:rsidRPr="00A145A7" w:rsidRDefault="00A145A7" w:rsidP="00A145A7">
      <w:pPr>
        <w:pStyle w:val="NormalWeb"/>
        <w:shd w:val="clear" w:color="auto" w:fill="F7F7F8"/>
        <w:spacing w:before="0" w:beforeAutospacing="0" w:after="300" w:afterAutospacing="0"/>
        <w:jc w:val="both"/>
        <w:rPr>
          <w:rFonts w:ascii="Cambria" w:hAnsi="Cambria" w:cs="Segoe UI"/>
          <w:color w:val="000000" w:themeColor="text1"/>
        </w:rPr>
      </w:pPr>
      <w:r w:rsidRPr="00A145A7">
        <w:rPr>
          <w:rFonts w:ascii="Cambria" w:hAnsi="Cambria" w:cs="Segoe UI"/>
          <w:color w:val="000000" w:themeColor="text1"/>
        </w:rPr>
        <w:t>Sensors are devices or components designed to detect and measure changes in physical parameters or environmental conditions and convert this information into a readable signal or data. They play a critical role in collecting data from the real world and providing valuable input to control systems, monitoring systems, and other applications. Sensors are used in various industries and fields to enable automation, measurement, and decision-making based on real-time data.</w:t>
      </w:r>
    </w:p>
    <w:p w14:paraId="2D51717F" w14:textId="77777777" w:rsidR="00A145A7" w:rsidRPr="00A145A7" w:rsidRDefault="00A145A7" w:rsidP="00A145A7">
      <w:pPr>
        <w:pStyle w:val="NormalWeb"/>
        <w:shd w:val="clear" w:color="auto" w:fill="F7F7F8"/>
        <w:spacing w:before="0" w:beforeAutospacing="0" w:after="300" w:afterAutospacing="0"/>
        <w:jc w:val="both"/>
        <w:rPr>
          <w:rFonts w:ascii="Cambria" w:hAnsi="Cambria" w:cs="Segoe UI"/>
          <w:color w:val="000000" w:themeColor="text1"/>
        </w:rPr>
      </w:pPr>
      <w:r w:rsidRPr="00A145A7">
        <w:rPr>
          <w:rFonts w:ascii="Cambria" w:hAnsi="Cambria" w:cs="Segoe UI"/>
          <w:color w:val="000000" w:themeColor="text1"/>
        </w:rPr>
        <w:t>Here are some key points about sensors:</w:t>
      </w:r>
    </w:p>
    <w:p w14:paraId="287BDA26" w14:textId="77777777" w:rsidR="00A145A7" w:rsidRPr="00A145A7" w:rsidRDefault="00A145A7" w:rsidP="00A145A7">
      <w:pPr>
        <w:pStyle w:val="NormalWeb"/>
        <w:shd w:val="clear" w:color="auto" w:fill="F7F7F8"/>
        <w:spacing w:before="0" w:beforeAutospacing="0" w:after="300" w:afterAutospacing="0"/>
        <w:jc w:val="both"/>
        <w:rPr>
          <w:rFonts w:ascii="Cambria" w:hAnsi="Cambria" w:cs="Segoe UI"/>
          <w:color w:val="000000" w:themeColor="text1"/>
        </w:rPr>
      </w:pPr>
      <w:r w:rsidRPr="00A145A7">
        <w:rPr>
          <w:rFonts w:ascii="Cambria" w:hAnsi="Cambria" w:cs="Segoe UI"/>
          <w:b/>
          <w:bCs/>
          <w:color w:val="000000" w:themeColor="text1"/>
        </w:rPr>
        <w:t>Detection of Physical Phenomena:</w:t>
      </w:r>
      <w:r w:rsidRPr="00A145A7">
        <w:rPr>
          <w:rFonts w:ascii="Cambria" w:hAnsi="Cambria" w:cs="Segoe UI"/>
          <w:color w:val="000000" w:themeColor="text1"/>
        </w:rPr>
        <w:t xml:space="preserve"> Sensors are designed to detect various physical phenomena such as temperature, pressure, light, sound, humidity, motion, proximity, and more. Each type of sensor is specialized to detect a specific parameter.</w:t>
      </w:r>
    </w:p>
    <w:p w14:paraId="326CA272" w14:textId="77777777" w:rsidR="00A145A7" w:rsidRPr="00A145A7" w:rsidRDefault="00A145A7" w:rsidP="00A145A7">
      <w:pPr>
        <w:pStyle w:val="NormalWeb"/>
        <w:shd w:val="clear" w:color="auto" w:fill="F7F7F8"/>
        <w:spacing w:before="0" w:beforeAutospacing="0" w:after="300" w:afterAutospacing="0"/>
        <w:jc w:val="both"/>
        <w:rPr>
          <w:rFonts w:ascii="Cambria" w:hAnsi="Cambria" w:cs="Segoe UI"/>
          <w:color w:val="000000" w:themeColor="text1"/>
        </w:rPr>
      </w:pPr>
      <w:r w:rsidRPr="00A145A7">
        <w:rPr>
          <w:rFonts w:ascii="Cambria" w:hAnsi="Cambria" w:cs="Segoe UI"/>
          <w:b/>
          <w:bCs/>
          <w:color w:val="000000" w:themeColor="text1"/>
        </w:rPr>
        <w:t>Transduction:</w:t>
      </w:r>
      <w:r w:rsidRPr="00A145A7">
        <w:rPr>
          <w:rFonts w:ascii="Cambria" w:hAnsi="Cambria" w:cs="Segoe UI"/>
          <w:color w:val="000000" w:themeColor="text1"/>
        </w:rPr>
        <w:t xml:space="preserve"> Sensors use a process called transduction to convert the detected physical parameter into an electrical, optical, or digital signal that can be easily processed and interpreted.</w:t>
      </w:r>
    </w:p>
    <w:p w14:paraId="0CA0C390" w14:textId="77777777" w:rsidR="00A145A7" w:rsidRPr="00A145A7" w:rsidRDefault="00A145A7" w:rsidP="00A145A7">
      <w:pPr>
        <w:pStyle w:val="NormalWeb"/>
        <w:shd w:val="clear" w:color="auto" w:fill="F7F7F8"/>
        <w:spacing w:before="0" w:beforeAutospacing="0" w:after="300" w:afterAutospacing="0"/>
        <w:jc w:val="both"/>
        <w:rPr>
          <w:rFonts w:ascii="Cambria" w:hAnsi="Cambria" w:cs="Segoe UI"/>
          <w:color w:val="000000" w:themeColor="text1"/>
        </w:rPr>
      </w:pPr>
      <w:r w:rsidRPr="00A145A7">
        <w:rPr>
          <w:rFonts w:ascii="Cambria" w:hAnsi="Cambria" w:cs="Segoe UI"/>
          <w:b/>
          <w:bCs/>
          <w:color w:val="000000" w:themeColor="text1"/>
        </w:rPr>
        <w:t>Working Principle:</w:t>
      </w:r>
      <w:r w:rsidRPr="00A145A7">
        <w:rPr>
          <w:rFonts w:ascii="Cambria" w:hAnsi="Cambria" w:cs="Segoe UI"/>
          <w:color w:val="000000" w:themeColor="text1"/>
        </w:rPr>
        <w:t xml:space="preserve"> Different types of sensors operate on different principles, such as changes in electrical resistance, capacitance, optical properties, piezoelectric effects, and more. The working principle is closely tied to the parameter being measured.</w:t>
      </w:r>
    </w:p>
    <w:p w14:paraId="0E7B1E1E" w14:textId="77777777" w:rsidR="00A145A7" w:rsidRPr="00A145A7" w:rsidRDefault="00A145A7" w:rsidP="00A145A7">
      <w:pPr>
        <w:pStyle w:val="NormalWeb"/>
        <w:shd w:val="clear" w:color="auto" w:fill="F7F7F8"/>
        <w:spacing w:before="0" w:beforeAutospacing="0" w:after="300" w:afterAutospacing="0"/>
        <w:jc w:val="both"/>
        <w:rPr>
          <w:rFonts w:ascii="Cambria" w:hAnsi="Cambria" w:cs="Segoe UI"/>
          <w:color w:val="000000" w:themeColor="text1"/>
        </w:rPr>
      </w:pPr>
      <w:r w:rsidRPr="00A145A7">
        <w:rPr>
          <w:rFonts w:ascii="Cambria" w:hAnsi="Cambria" w:cs="Segoe UI"/>
          <w:b/>
          <w:bCs/>
          <w:color w:val="000000" w:themeColor="text1"/>
        </w:rPr>
        <w:t>Output Signal:</w:t>
      </w:r>
      <w:r w:rsidRPr="00A145A7">
        <w:rPr>
          <w:rFonts w:ascii="Cambria" w:hAnsi="Cambria" w:cs="Segoe UI"/>
          <w:color w:val="000000" w:themeColor="text1"/>
        </w:rPr>
        <w:t xml:space="preserve"> Sensors provide an output signal that represents the measured parameter. This signal could be an </w:t>
      </w:r>
      <w:proofErr w:type="spellStart"/>
      <w:r w:rsidRPr="00A145A7">
        <w:rPr>
          <w:rFonts w:ascii="Cambria" w:hAnsi="Cambria" w:cs="Segoe UI"/>
          <w:color w:val="000000" w:themeColor="text1"/>
        </w:rPr>
        <w:t>analog</w:t>
      </w:r>
      <w:proofErr w:type="spellEnd"/>
      <w:r w:rsidRPr="00A145A7">
        <w:rPr>
          <w:rFonts w:ascii="Cambria" w:hAnsi="Cambria" w:cs="Segoe UI"/>
          <w:color w:val="000000" w:themeColor="text1"/>
        </w:rPr>
        <w:t xml:space="preserve"> voltage or current, a digital signal, a frequency, or even a change in resistance.</w:t>
      </w:r>
    </w:p>
    <w:p w14:paraId="243F1E38" w14:textId="77777777" w:rsidR="00A145A7" w:rsidRPr="00A145A7" w:rsidRDefault="00A145A7" w:rsidP="00A145A7">
      <w:pPr>
        <w:pStyle w:val="NormalWeb"/>
        <w:shd w:val="clear" w:color="auto" w:fill="F7F7F8"/>
        <w:spacing w:before="0" w:beforeAutospacing="0" w:after="300" w:afterAutospacing="0"/>
        <w:jc w:val="both"/>
        <w:rPr>
          <w:rFonts w:ascii="Cambria" w:hAnsi="Cambria" w:cs="Segoe UI"/>
          <w:color w:val="000000" w:themeColor="text1"/>
        </w:rPr>
      </w:pPr>
      <w:r w:rsidRPr="00A145A7">
        <w:rPr>
          <w:rFonts w:ascii="Cambria" w:hAnsi="Cambria" w:cs="Segoe UI"/>
          <w:b/>
          <w:bCs/>
          <w:color w:val="000000" w:themeColor="text1"/>
        </w:rPr>
        <w:t>Accuracy and Precision:</w:t>
      </w:r>
      <w:r w:rsidRPr="00A145A7">
        <w:rPr>
          <w:rFonts w:ascii="Cambria" w:hAnsi="Cambria" w:cs="Segoe UI"/>
          <w:color w:val="000000" w:themeColor="text1"/>
        </w:rPr>
        <w:t xml:space="preserve"> The accuracy and precision of a sensor refer to its ability to provide measurements that closely match the actual value of the parameter being measured. High-quality sensors have better accuracy and precision.</w:t>
      </w:r>
    </w:p>
    <w:p w14:paraId="24772276" w14:textId="77777777" w:rsidR="00A145A7" w:rsidRPr="00A145A7" w:rsidRDefault="00A145A7" w:rsidP="00A145A7">
      <w:pPr>
        <w:pStyle w:val="NormalWeb"/>
        <w:shd w:val="clear" w:color="auto" w:fill="F7F7F8"/>
        <w:spacing w:before="0" w:beforeAutospacing="0" w:after="300" w:afterAutospacing="0"/>
        <w:jc w:val="both"/>
        <w:rPr>
          <w:rFonts w:ascii="Cambria" w:hAnsi="Cambria" w:cs="Segoe UI"/>
          <w:color w:val="000000" w:themeColor="text1"/>
        </w:rPr>
      </w:pPr>
      <w:r w:rsidRPr="00A145A7">
        <w:rPr>
          <w:rFonts w:ascii="Cambria" w:hAnsi="Cambria" w:cs="Segoe UI"/>
          <w:b/>
          <w:bCs/>
          <w:color w:val="000000" w:themeColor="text1"/>
        </w:rPr>
        <w:t>Calibration:</w:t>
      </w:r>
      <w:r w:rsidRPr="00A145A7">
        <w:rPr>
          <w:rFonts w:ascii="Cambria" w:hAnsi="Cambria" w:cs="Segoe UI"/>
          <w:color w:val="000000" w:themeColor="text1"/>
        </w:rPr>
        <w:t xml:space="preserve"> Sensors may require calibration to ensure their accuracy and compensate for any deviations from their ideal </w:t>
      </w:r>
      <w:proofErr w:type="spellStart"/>
      <w:r w:rsidRPr="00A145A7">
        <w:rPr>
          <w:rFonts w:ascii="Cambria" w:hAnsi="Cambria" w:cs="Segoe UI"/>
          <w:color w:val="000000" w:themeColor="text1"/>
        </w:rPr>
        <w:t>behavior</w:t>
      </w:r>
      <w:proofErr w:type="spellEnd"/>
      <w:r w:rsidRPr="00A145A7">
        <w:rPr>
          <w:rFonts w:ascii="Cambria" w:hAnsi="Cambria" w:cs="Segoe UI"/>
          <w:color w:val="000000" w:themeColor="text1"/>
        </w:rPr>
        <w:t>. Calibration involves comparing the sensor's output to a known standard.</w:t>
      </w:r>
    </w:p>
    <w:p w14:paraId="0971D3B9" w14:textId="77777777" w:rsidR="00A145A7" w:rsidRPr="00A145A7" w:rsidRDefault="00A145A7" w:rsidP="00A145A7">
      <w:pPr>
        <w:pStyle w:val="NormalWeb"/>
        <w:shd w:val="clear" w:color="auto" w:fill="F7F7F8"/>
        <w:spacing w:before="0" w:beforeAutospacing="0" w:after="300" w:afterAutospacing="0"/>
        <w:jc w:val="both"/>
        <w:rPr>
          <w:rFonts w:ascii="Cambria" w:hAnsi="Cambria" w:cs="Segoe UI"/>
          <w:color w:val="000000" w:themeColor="text1"/>
        </w:rPr>
      </w:pPr>
      <w:r w:rsidRPr="00A145A7">
        <w:rPr>
          <w:rFonts w:ascii="Cambria" w:hAnsi="Cambria" w:cs="Segoe UI"/>
          <w:b/>
          <w:bCs/>
          <w:color w:val="000000" w:themeColor="text1"/>
        </w:rPr>
        <w:t>Types:</w:t>
      </w:r>
      <w:r w:rsidRPr="00A145A7">
        <w:rPr>
          <w:rFonts w:ascii="Cambria" w:hAnsi="Cambria" w:cs="Segoe UI"/>
          <w:color w:val="000000" w:themeColor="text1"/>
        </w:rPr>
        <w:t xml:space="preserve"> Sensors come in a wide variety of types, including temperature sensors, pressure sensors, proximity sensors, light sensors, gas sensors, motion sensors, and more. Each type is optimized for a specific purpose.</w:t>
      </w:r>
    </w:p>
    <w:p w14:paraId="6ED4254A" w14:textId="77777777" w:rsidR="00A145A7" w:rsidRPr="00A145A7" w:rsidRDefault="00A145A7" w:rsidP="00A145A7">
      <w:pPr>
        <w:pStyle w:val="NormalWeb"/>
        <w:shd w:val="clear" w:color="auto" w:fill="F7F7F8"/>
        <w:spacing w:before="0" w:beforeAutospacing="0" w:after="300" w:afterAutospacing="0"/>
        <w:jc w:val="both"/>
        <w:rPr>
          <w:rFonts w:ascii="Cambria" w:hAnsi="Cambria" w:cs="Segoe UI"/>
          <w:color w:val="000000" w:themeColor="text1"/>
        </w:rPr>
      </w:pPr>
      <w:r w:rsidRPr="00A145A7">
        <w:rPr>
          <w:rFonts w:ascii="Cambria" w:hAnsi="Cambria" w:cs="Segoe UI"/>
          <w:b/>
          <w:bCs/>
          <w:color w:val="000000" w:themeColor="text1"/>
        </w:rPr>
        <w:t>Applications:</w:t>
      </w:r>
      <w:r w:rsidRPr="00A145A7">
        <w:rPr>
          <w:rFonts w:ascii="Cambria" w:hAnsi="Cambria" w:cs="Segoe UI"/>
          <w:color w:val="000000" w:themeColor="text1"/>
        </w:rPr>
        <w:t xml:space="preserve"> Sensors are used in industries such as automotive (engine monitoring), consumer electronics (touchscreens), environmental monitoring (air quality), healthcare (medical monitoring devices), industrial automation (process control), and beyond.</w:t>
      </w:r>
    </w:p>
    <w:p w14:paraId="5BA773DA" w14:textId="77777777" w:rsidR="00A145A7" w:rsidRPr="00A145A7" w:rsidRDefault="00A145A7" w:rsidP="00A145A7">
      <w:pPr>
        <w:pStyle w:val="NormalWeb"/>
        <w:shd w:val="clear" w:color="auto" w:fill="F7F7F8"/>
        <w:spacing w:before="0" w:beforeAutospacing="0" w:after="300" w:afterAutospacing="0"/>
        <w:jc w:val="both"/>
        <w:rPr>
          <w:rFonts w:ascii="Cambria" w:hAnsi="Cambria" w:cs="Segoe UI"/>
          <w:color w:val="000000" w:themeColor="text1"/>
        </w:rPr>
      </w:pPr>
      <w:r w:rsidRPr="00A145A7">
        <w:rPr>
          <w:rFonts w:ascii="Cambria" w:hAnsi="Cambria" w:cs="Segoe UI"/>
          <w:b/>
          <w:bCs/>
          <w:color w:val="000000" w:themeColor="text1"/>
        </w:rPr>
        <w:t>Sensor Fusion:</w:t>
      </w:r>
      <w:r w:rsidRPr="00A145A7">
        <w:rPr>
          <w:rFonts w:ascii="Cambria" w:hAnsi="Cambria" w:cs="Segoe UI"/>
          <w:color w:val="000000" w:themeColor="text1"/>
        </w:rPr>
        <w:t xml:space="preserve"> In some applications, multiple sensors are used together in a process known as sensor fusion. This helps improve accuracy and reliability by combining data from different sensors.</w:t>
      </w:r>
    </w:p>
    <w:p w14:paraId="421468A8" w14:textId="77777777" w:rsidR="00A145A7" w:rsidRPr="00A145A7" w:rsidRDefault="00A145A7" w:rsidP="00A145A7">
      <w:pPr>
        <w:pStyle w:val="NormalWeb"/>
        <w:shd w:val="clear" w:color="auto" w:fill="F7F7F8"/>
        <w:spacing w:before="0" w:beforeAutospacing="0" w:after="300" w:afterAutospacing="0"/>
        <w:jc w:val="both"/>
        <w:rPr>
          <w:rFonts w:ascii="Cambria" w:hAnsi="Cambria" w:cs="Segoe UI"/>
          <w:color w:val="000000" w:themeColor="text1"/>
        </w:rPr>
      </w:pPr>
      <w:r w:rsidRPr="00A145A7">
        <w:rPr>
          <w:rFonts w:ascii="Cambria" w:hAnsi="Cambria" w:cs="Segoe UI"/>
          <w:b/>
          <w:bCs/>
          <w:color w:val="000000" w:themeColor="text1"/>
        </w:rPr>
        <w:lastRenderedPageBreak/>
        <w:t>IoT and Connectivity:</w:t>
      </w:r>
      <w:r w:rsidRPr="00A145A7">
        <w:rPr>
          <w:rFonts w:ascii="Cambria" w:hAnsi="Cambria" w:cs="Segoe UI"/>
          <w:color w:val="000000" w:themeColor="text1"/>
        </w:rPr>
        <w:t xml:space="preserve"> With the rise of the Internet of Things (IoT), sensors are often equipped with wireless communication capabilities to send data to centralized systems for analysis and control.</w:t>
      </w:r>
    </w:p>
    <w:p w14:paraId="23FFD58A" w14:textId="77777777" w:rsidR="00A145A7" w:rsidRPr="00A145A7" w:rsidRDefault="00A145A7" w:rsidP="00A145A7">
      <w:pPr>
        <w:pStyle w:val="NormalWeb"/>
        <w:shd w:val="clear" w:color="auto" w:fill="F7F7F8"/>
        <w:spacing w:before="0" w:beforeAutospacing="0" w:after="300" w:afterAutospacing="0"/>
        <w:jc w:val="both"/>
        <w:rPr>
          <w:rFonts w:ascii="Cambria" w:hAnsi="Cambria" w:cs="Segoe UI"/>
          <w:color w:val="000000" w:themeColor="text1"/>
        </w:rPr>
      </w:pPr>
      <w:r w:rsidRPr="00A145A7">
        <w:rPr>
          <w:rFonts w:ascii="Cambria" w:hAnsi="Cambria" w:cs="Segoe UI"/>
          <w:b/>
          <w:bCs/>
          <w:color w:val="000000" w:themeColor="text1"/>
        </w:rPr>
        <w:t>Power Requirements:</w:t>
      </w:r>
      <w:r w:rsidRPr="00A145A7">
        <w:rPr>
          <w:rFonts w:ascii="Cambria" w:hAnsi="Cambria" w:cs="Segoe UI"/>
          <w:color w:val="000000" w:themeColor="text1"/>
        </w:rPr>
        <w:t xml:space="preserve"> Sensors can be designed to operate on low power, which is crucial for applications where energy efficiency and battery life are important.</w:t>
      </w:r>
    </w:p>
    <w:p w14:paraId="28AFE72D" w14:textId="77777777" w:rsidR="00A145A7" w:rsidRPr="00A145A7" w:rsidRDefault="00A145A7" w:rsidP="00A145A7">
      <w:pPr>
        <w:pStyle w:val="NormalWeb"/>
        <w:shd w:val="clear" w:color="auto" w:fill="F7F7F8"/>
        <w:spacing w:before="0" w:beforeAutospacing="0" w:after="300" w:afterAutospacing="0"/>
        <w:jc w:val="both"/>
        <w:rPr>
          <w:rFonts w:ascii="Cambria" w:hAnsi="Cambria" w:cs="Segoe UI"/>
          <w:color w:val="000000" w:themeColor="text1"/>
        </w:rPr>
      </w:pPr>
      <w:r w:rsidRPr="00A145A7">
        <w:rPr>
          <w:rFonts w:ascii="Cambria" w:hAnsi="Cambria" w:cs="Segoe UI"/>
          <w:b/>
          <w:bCs/>
          <w:color w:val="000000" w:themeColor="text1"/>
        </w:rPr>
        <w:t>Maintenance:</w:t>
      </w:r>
      <w:r w:rsidRPr="00A145A7">
        <w:rPr>
          <w:rFonts w:ascii="Cambria" w:hAnsi="Cambria" w:cs="Segoe UI"/>
          <w:color w:val="000000" w:themeColor="text1"/>
        </w:rPr>
        <w:t xml:space="preserve"> Sensors, like any components, may require periodic maintenance, calibration, or replacement to ensure accurate and reliable operation.</w:t>
      </w:r>
    </w:p>
    <w:p w14:paraId="7F446D3B" w14:textId="77777777" w:rsidR="00A145A7" w:rsidRPr="00A145A7" w:rsidRDefault="00A145A7" w:rsidP="00A145A7">
      <w:pPr>
        <w:pStyle w:val="NormalWeb"/>
        <w:shd w:val="clear" w:color="auto" w:fill="F7F7F8"/>
        <w:spacing w:before="0" w:beforeAutospacing="0" w:after="300" w:afterAutospacing="0"/>
        <w:jc w:val="both"/>
        <w:rPr>
          <w:rFonts w:ascii="Cambria" w:hAnsi="Cambria" w:cs="Segoe UI"/>
          <w:color w:val="000000" w:themeColor="text1"/>
        </w:rPr>
      </w:pPr>
      <w:r w:rsidRPr="00A145A7">
        <w:rPr>
          <w:rFonts w:ascii="Cambria" w:hAnsi="Cambria" w:cs="Segoe UI"/>
          <w:color w:val="000000" w:themeColor="text1"/>
        </w:rPr>
        <w:t>In essence, sensors enable us to gather information about the physical world and convert it into data that can be used for various purposes, including monitoring, control, analysis, and decision-making. They are foundational to modern technology and have applications in virtually every aspect of our lives.</w:t>
      </w:r>
    </w:p>
    <w:p w14:paraId="043CC096" w14:textId="5AD2D2CC" w:rsidR="004D552C" w:rsidRDefault="00BD638F" w:rsidP="004D552C">
      <w:pPr>
        <w:pStyle w:val="NormalWeb"/>
        <w:numPr>
          <w:ilvl w:val="0"/>
          <w:numId w:val="1"/>
        </w:numPr>
        <w:shd w:val="clear" w:color="auto" w:fill="F7F7F8"/>
        <w:tabs>
          <w:tab w:val="clear" w:pos="720"/>
        </w:tabs>
        <w:spacing w:before="0" w:beforeAutospacing="0" w:after="300" w:afterAutospacing="0"/>
        <w:ind w:left="0" w:firstLine="0"/>
        <w:jc w:val="both"/>
        <w:rPr>
          <w:rFonts w:ascii="Cambria" w:hAnsi="Cambria" w:cs="Segoe UI"/>
          <w:color w:val="000000" w:themeColor="text1"/>
        </w:rPr>
      </w:pPr>
      <w:r w:rsidRPr="004D552C">
        <w:rPr>
          <w:rFonts w:ascii="Cambria" w:hAnsi="Cambria"/>
          <w:b/>
          <w:bCs/>
          <w:color w:val="000000" w:themeColor="text1"/>
        </w:rPr>
        <w:t>Temperature Sensors</w:t>
      </w:r>
      <w:r w:rsidRPr="004D552C">
        <w:rPr>
          <w:rFonts w:ascii="Cambria" w:hAnsi="Cambria" w:cs="Segoe UI"/>
          <w:color w:val="000000" w:themeColor="text1"/>
        </w:rPr>
        <w:t xml:space="preserve"> </w:t>
      </w:r>
    </w:p>
    <w:p w14:paraId="1CF79652" w14:textId="77777777" w:rsidR="004D552C"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2E1D1A">
        <w:rPr>
          <w:rFonts w:ascii="Cambria" w:hAnsi="Cambria" w:cs="Segoe UI"/>
          <w:b/>
          <w:bCs/>
          <w:color w:val="000000" w:themeColor="text1"/>
        </w:rPr>
        <w:t>Examples:</w:t>
      </w:r>
      <w:r w:rsidRPr="004D552C">
        <w:rPr>
          <w:rFonts w:ascii="Cambria" w:hAnsi="Cambria" w:cs="Segoe UI"/>
          <w:color w:val="000000" w:themeColor="text1"/>
        </w:rPr>
        <w:t xml:space="preserve"> Thermocouples, Resistance Temperature Detectors (RTDs), Thermistors. </w:t>
      </w:r>
    </w:p>
    <w:p w14:paraId="3F9254D9" w14:textId="29B4ED12" w:rsidR="00BD638F"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2E1D1A">
        <w:rPr>
          <w:rFonts w:ascii="Cambria" w:hAnsi="Cambria" w:cs="Segoe UI"/>
          <w:b/>
          <w:bCs/>
          <w:color w:val="000000" w:themeColor="text1"/>
        </w:rPr>
        <w:t>Working:</w:t>
      </w:r>
      <w:r w:rsidRPr="004D552C">
        <w:rPr>
          <w:rFonts w:ascii="Cambria" w:hAnsi="Cambria" w:cs="Segoe UI"/>
          <w:color w:val="000000" w:themeColor="text1"/>
        </w:rPr>
        <w:t xml:space="preserve"> Temperature sensors measure temperature changes and convert them into electrical signals. Thermocouples use the principle of the </w:t>
      </w:r>
      <w:proofErr w:type="spellStart"/>
      <w:r w:rsidRPr="004D552C">
        <w:rPr>
          <w:rFonts w:ascii="Cambria" w:hAnsi="Cambria" w:cs="Segoe UI"/>
          <w:color w:val="000000" w:themeColor="text1"/>
        </w:rPr>
        <w:t>Seebeck</w:t>
      </w:r>
      <w:proofErr w:type="spellEnd"/>
      <w:r w:rsidRPr="004D552C">
        <w:rPr>
          <w:rFonts w:ascii="Cambria" w:hAnsi="Cambria" w:cs="Segoe UI"/>
          <w:color w:val="000000" w:themeColor="text1"/>
        </w:rPr>
        <w:t xml:space="preserve"> effect, where the voltage across two different metals changes with temperature. RTDs rely on the change in resistance of a metal as temperature changes. Thermistors are semiconductor devices whose resistance changes significantly with temperature.</w:t>
      </w:r>
    </w:p>
    <w:p w14:paraId="28D3CEBD" w14:textId="77777777" w:rsidR="00696D59" w:rsidRPr="00696D59" w:rsidRDefault="00696D59" w:rsidP="00696D59">
      <w:pPr>
        <w:pStyle w:val="NormalWeb"/>
        <w:shd w:val="clear" w:color="auto" w:fill="F7F7F8"/>
        <w:spacing w:before="0" w:beforeAutospacing="0" w:after="300" w:afterAutospacing="0"/>
        <w:jc w:val="both"/>
        <w:rPr>
          <w:rFonts w:ascii="Cambria" w:hAnsi="Cambria" w:cs="Segoe UI"/>
          <w:color w:val="000000" w:themeColor="text1"/>
        </w:rPr>
      </w:pPr>
      <w:r w:rsidRPr="002E1D1A">
        <w:rPr>
          <w:rFonts w:ascii="Cambria" w:hAnsi="Cambria" w:cs="Segoe UI"/>
          <w:b/>
          <w:bCs/>
          <w:color w:val="000000" w:themeColor="text1"/>
        </w:rPr>
        <w:t>Applications:</w:t>
      </w:r>
      <w:r>
        <w:rPr>
          <w:rFonts w:ascii="Cambria" w:hAnsi="Cambria" w:cs="Segoe UI"/>
          <w:color w:val="000000" w:themeColor="text1"/>
        </w:rPr>
        <w:t xml:space="preserve"> </w:t>
      </w:r>
      <w:r w:rsidRPr="00696D59">
        <w:rPr>
          <w:rFonts w:ascii="Cambria" w:hAnsi="Cambria" w:cs="Segoe UI"/>
          <w:color w:val="000000" w:themeColor="text1"/>
        </w:rPr>
        <w:t>Temperature sensors are used to measure and monitor temperature in various applications across industries. They play a crucial role in ensuring safety, maintaining optimal conditions, and collecting data for analysis and control. Here are some examples of temperature sensor applications:</w:t>
      </w:r>
    </w:p>
    <w:p w14:paraId="352AD83C" w14:textId="6BB13029"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 HVAC Systems:</w:t>
      </w:r>
      <w:r>
        <w:rPr>
          <w:rFonts w:ascii="Cambria" w:hAnsi="Cambria" w:cs="Segoe UI"/>
          <w:color w:val="000000" w:themeColor="text1"/>
        </w:rPr>
        <w:t xml:space="preserve"> </w:t>
      </w:r>
      <w:r w:rsidRPr="00696D59">
        <w:rPr>
          <w:rFonts w:ascii="Cambria" w:hAnsi="Cambria" w:cs="Segoe UI"/>
          <w:color w:val="000000" w:themeColor="text1"/>
        </w:rPr>
        <w:t>Temperature sensors are used in heating, ventilation, and air conditioning systems to monitor room temperatures and adjust heating or cooling accordingly for comfort and energy efficiency.</w:t>
      </w:r>
    </w:p>
    <w:p w14:paraId="3484FB25" w14:textId="6247A476"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2. Industrial Processes:</w:t>
      </w:r>
      <w:r>
        <w:rPr>
          <w:rFonts w:ascii="Cambria" w:hAnsi="Cambria" w:cs="Segoe UI"/>
          <w:color w:val="000000" w:themeColor="text1"/>
        </w:rPr>
        <w:t xml:space="preserve"> </w:t>
      </w:r>
      <w:r w:rsidRPr="00696D59">
        <w:rPr>
          <w:rFonts w:ascii="Cambria" w:hAnsi="Cambria" w:cs="Segoe UI"/>
          <w:color w:val="000000" w:themeColor="text1"/>
        </w:rPr>
        <w:t>Temperature sensors are critical in industrial processes to control and monitor temperatures in manufacturing, chemical reactions, and material processing.</w:t>
      </w:r>
    </w:p>
    <w:p w14:paraId="5635311A" w14:textId="17C27C24"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3. Food and Beverage Industry:</w:t>
      </w:r>
      <w:r>
        <w:rPr>
          <w:rFonts w:ascii="Cambria" w:hAnsi="Cambria" w:cs="Segoe UI"/>
          <w:color w:val="000000" w:themeColor="text1"/>
        </w:rPr>
        <w:t xml:space="preserve"> </w:t>
      </w:r>
      <w:r w:rsidRPr="00696D59">
        <w:rPr>
          <w:rFonts w:ascii="Cambria" w:hAnsi="Cambria" w:cs="Segoe UI"/>
          <w:color w:val="000000" w:themeColor="text1"/>
        </w:rPr>
        <w:t>Temperature sensors are used to monitor and regulate temperatures in food storage, transportation, and production to ensure food safety and quality.</w:t>
      </w:r>
    </w:p>
    <w:p w14:paraId="6FFEE39F" w14:textId="22BCCAC4"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4. Medical Devices:</w:t>
      </w:r>
      <w:r>
        <w:rPr>
          <w:rFonts w:ascii="Cambria" w:hAnsi="Cambria" w:cs="Segoe UI"/>
          <w:color w:val="000000" w:themeColor="text1"/>
        </w:rPr>
        <w:t xml:space="preserve"> </w:t>
      </w:r>
      <w:r w:rsidRPr="00696D59">
        <w:rPr>
          <w:rFonts w:ascii="Cambria" w:hAnsi="Cambria" w:cs="Segoe UI"/>
          <w:color w:val="000000" w:themeColor="text1"/>
        </w:rPr>
        <w:t>Temperature sensors are employed in medical devices like thermometers, incubators, and medical imaging equipment to monitor and control patient temperature and equipment performance.</w:t>
      </w:r>
    </w:p>
    <w:p w14:paraId="65BBD895" w14:textId="647BE519"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5. Automotive Industry:</w:t>
      </w:r>
      <w:r>
        <w:rPr>
          <w:rFonts w:ascii="Cambria" w:hAnsi="Cambria" w:cs="Segoe UI"/>
          <w:color w:val="000000" w:themeColor="text1"/>
        </w:rPr>
        <w:t xml:space="preserve"> </w:t>
      </w:r>
      <w:r w:rsidRPr="00696D59">
        <w:rPr>
          <w:rFonts w:ascii="Cambria" w:hAnsi="Cambria" w:cs="Segoe UI"/>
          <w:color w:val="000000" w:themeColor="text1"/>
        </w:rPr>
        <w:t>Temperature sensors are used in engines, radiators, and air conditioning systems to monitor coolant and oil temperatures, ensuring optimal engine performance.</w:t>
      </w:r>
    </w:p>
    <w:p w14:paraId="6A75E068" w14:textId="505246C9"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lastRenderedPageBreak/>
        <w:t>6. Environmental Monitoring:</w:t>
      </w:r>
      <w:r>
        <w:rPr>
          <w:rFonts w:ascii="Cambria" w:hAnsi="Cambria" w:cs="Segoe UI"/>
          <w:color w:val="000000" w:themeColor="text1"/>
        </w:rPr>
        <w:t xml:space="preserve"> </w:t>
      </w:r>
      <w:r w:rsidRPr="00696D59">
        <w:rPr>
          <w:rFonts w:ascii="Cambria" w:hAnsi="Cambria" w:cs="Segoe UI"/>
          <w:color w:val="000000" w:themeColor="text1"/>
        </w:rPr>
        <w:t>Temperature sensors are used in weather stations, environmental monitoring systems, and climate studies to gather data for climate analysis and forecasting.</w:t>
      </w:r>
    </w:p>
    <w:p w14:paraId="6AB48EDC" w14:textId="315C56C4"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7. Refrigeration and Cold Chain:</w:t>
      </w:r>
      <w:r>
        <w:rPr>
          <w:rFonts w:ascii="Cambria" w:hAnsi="Cambria" w:cs="Segoe UI"/>
          <w:color w:val="000000" w:themeColor="text1"/>
        </w:rPr>
        <w:t xml:space="preserve"> </w:t>
      </w:r>
      <w:r w:rsidRPr="00696D59">
        <w:rPr>
          <w:rFonts w:ascii="Cambria" w:hAnsi="Cambria" w:cs="Segoe UI"/>
          <w:color w:val="000000" w:themeColor="text1"/>
        </w:rPr>
        <w:t>Temperature sensors are crucial in refrigeration systems and cold chain logistics to maintain appropriate temperatures for preserving perishable goods.</w:t>
      </w:r>
    </w:p>
    <w:p w14:paraId="5467B0B6" w14:textId="6AD9A14A"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8. Energy Management:</w:t>
      </w:r>
      <w:r>
        <w:rPr>
          <w:rFonts w:ascii="Cambria" w:hAnsi="Cambria" w:cs="Segoe UI"/>
          <w:color w:val="000000" w:themeColor="text1"/>
        </w:rPr>
        <w:t xml:space="preserve"> </w:t>
      </w:r>
      <w:r w:rsidRPr="00696D59">
        <w:rPr>
          <w:rFonts w:ascii="Cambria" w:hAnsi="Cambria" w:cs="Segoe UI"/>
          <w:color w:val="000000" w:themeColor="text1"/>
        </w:rPr>
        <w:t>Temperature sensors are used to monitor temperatures in buildings, optimizing energy usage and enabling efficient heating and cooling systems.</w:t>
      </w:r>
    </w:p>
    <w:p w14:paraId="0ECC4649" w14:textId="12ED61CD"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9. Laboratory and Research:</w:t>
      </w:r>
      <w:r>
        <w:rPr>
          <w:rFonts w:ascii="Cambria" w:hAnsi="Cambria" w:cs="Segoe UI"/>
          <w:color w:val="000000" w:themeColor="text1"/>
        </w:rPr>
        <w:t xml:space="preserve"> </w:t>
      </w:r>
      <w:r w:rsidRPr="00696D59">
        <w:rPr>
          <w:rFonts w:ascii="Cambria" w:hAnsi="Cambria" w:cs="Segoe UI"/>
          <w:color w:val="000000" w:themeColor="text1"/>
        </w:rPr>
        <w:t>Temperature sensors are used in scientific research, experiments, and quality control processes to ensure accurate and controlled temperature conditions.</w:t>
      </w:r>
    </w:p>
    <w:p w14:paraId="4DB10A34" w14:textId="257CF1EA"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0. Aerospace and Aviation: Temperature sensors play a role in monitoring equipment and systems within aircraft, ensuring safe and optimal operation.</w:t>
      </w:r>
    </w:p>
    <w:p w14:paraId="1BE142C3" w14:textId="3008001F"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1. Process Control in Petrochemicals: In petrochemical industries, temperature sensors are used to monitor and control temperatures in various processes for safety and efficiency.</w:t>
      </w:r>
    </w:p>
    <w:p w14:paraId="2BCAEC76" w14:textId="624AF8EB"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2. Agriculture and Horticulture: Temperature sensors are used in greenhouse environments to regulate temperatures for optimal plant growth and crop cultivation.</w:t>
      </w:r>
    </w:p>
    <w:p w14:paraId="22DE387F" w14:textId="5CCC21AB"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3. Energy Generation: Temperature sensors are employed in power plants and energy generation facilities to monitor and control temperatures in various systems, such as boilers and turbines.</w:t>
      </w:r>
    </w:p>
    <w:p w14:paraId="422A1A82" w14:textId="24C1A8B7"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4. Electronics Cooling: Temperature sensors are used to monitor and control the temperature of electronic components and devices to prevent overheating.</w:t>
      </w:r>
    </w:p>
    <w:p w14:paraId="6447B3CF" w14:textId="1ACCCFAB"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5. Home Appliances: Temperature sensors are integrated into appliances like ovens, refrigerators, and water heaters to ensure accurate and safe operating conditions.</w:t>
      </w:r>
    </w:p>
    <w:p w14:paraId="3BF18699" w14:textId="2DC9EA16" w:rsidR="00696D59" w:rsidRPr="004D552C" w:rsidRDefault="00696D59" w:rsidP="004D552C">
      <w:pPr>
        <w:pStyle w:val="NormalWeb"/>
        <w:shd w:val="clear" w:color="auto" w:fill="F7F7F8"/>
        <w:spacing w:before="0" w:beforeAutospacing="0" w:after="300" w:afterAutospacing="0"/>
        <w:jc w:val="both"/>
        <w:rPr>
          <w:rFonts w:ascii="Cambria" w:hAnsi="Cambria" w:cs="Segoe UI"/>
          <w:color w:val="000000" w:themeColor="text1"/>
        </w:rPr>
      </w:pPr>
    </w:p>
    <w:p w14:paraId="3603ED31" w14:textId="1C73DF03" w:rsidR="004D552C" w:rsidRPr="00696D59" w:rsidRDefault="00BD638F" w:rsidP="004D552C">
      <w:pPr>
        <w:pStyle w:val="NormalWeb"/>
        <w:numPr>
          <w:ilvl w:val="0"/>
          <w:numId w:val="1"/>
        </w:numPr>
        <w:shd w:val="clear" w:color="auto" w:fill="F7F7F8"/>
        <w:tabs>
          <w:tab w:val="clear" w:pos="720"/>
        </w:tabs>
        <w:spacing w:before="0" w:beforeAutospacing="0" w:after="300" w:afterAutospacing="0"/>
        <w:ind w:left="0" w:firstLine="0"/>
        <w:jc w:val="both"/>
        <w:rPr>
          <w:rFonts w:ascii="Cambria" w:hAnsi="Cambria" w:cs="Segoe UI"/>
          <w:b/>
          <w:bCs/>
          <w:color w:val="000000" w:themeColor="text1"/>
        </w:rPr>
      </w:pPr>
      <w:r w:rsidRPr="00696D59">
        <w:rPr>
          <w:rFonts w:ascii="Cambria" w:hAnsi="Cambria"/>
          <w:b/>
          <w:bCs/>
          <w:color w:val="000000" w:themeColor="text1"/>
        </w:rPr>
        <w:t>Pressure Sensors</w:t>
      </w:r>
    </w:p>
    <w:p w14:paraId="11E95199" w14:textId="77777777" w:rsidR="004D552C"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2E1D1A">
        <w:rPr>
          <w:rFonts w:ascii="Cambria" w:hAnsi="Cambria" w:cs="Segoe UI"/>
          <w:b/>
          <w:bCs/>
          <w:color w:val="000000" w:themeColor="text1"/>
        </w:rPr>
        <w:t>Examples:</w:t>
      </w:r>
      <w:r w:rsidRPr="004D552C">
        <w:rPr>
          <w:rFonts w:ascii="Cambria" w:hAnsi="Cambria" w:cs="Segoe UI"/>
          <w:color w:val="000000" w:themeColor="text1"/>
        </w:rPr>
        <w:t xml:space="preserve"> Piezoelectric Pressure Sensors, Capacitive Pressure Sensors, Strain Gauge Pressure Sensors. </w:t>
      </w:r>
    </w:p>
    <w:p w14:paraId="6BCDECDC" w14:textId="4FAF44A5" w:rsidR="00BD638F"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2E1D1A">
        <w:rPr>
          <w:rFonts w:ascii="Cambria" w:hAnsi="Cambria" w:cs="Segoe UI"/>
          <w:b/>
          <w:bCs/>
          <w:color w:val="000000" w:themeColor="text1"/>
        </w:rPr>
        <w:t>Working:</w:t>
      </w:r>
      <w:r w:rsidRPr="004D552C">
        <w:rPr>
          <w:rFonts w:ascii="Cambria" w:hAnsi="Cambria" w:cs="Segoe UI"/>
          <w:color w:val="000000" w:themeColor="text1"/>
        </w:rPr>
        <w:t xml:space="preserve"> Pressure sensors detect changes in pressure and convert them into electrical signals. Piezoelectric sensors generate electrical charge when mechanical stress is applied. Capacitive sensors use changes in capacitance due to pressure-induced deflection. Strain gauge sensors measure the deformation of a material under pressure.</w:t>
      </w:r>
    </w:p>
    <w:p w14:paraId="04E70B50" w14:textId="77777777" w:rsidR="00696D59" w:rsidRPr="00696D59" w:rsidRDefault="00696D59" w:rsidP="00696D59">
      <w:pPr>
        <w:pStyle w:val="NormalWeb"/>
        <w:shd w:val="clear" w:color="auto" w:fill="F7F7F8"/>
        <w:spacing w:before="0" w:beforeAutospacing="0" w:after="300" w:afterAutospacing="0"/>
        <w:jc w:val="both"/>
        <w:rPr>
          <w:rFonts w:ascii="Cambria" w:hAnsi="Cambria" w:cs="Segoe UI"/>
          <w:color w:val="000000" w:themeColor="text1"/>
        </w:rPr>
      </w:pPr>
      <w:r w:rsidRPr="002E1D1A">
        <w:rPr>
          <w:rFonts w:ascii="Cambria" w:hAnsi="Cambria" w:cs="Segoe UI"/>
          <w:b/>
          <w:bCs/>
          <w:color w:val="000000" w:themeColor="text1"/>
        </w:rPr>
        <w:t>Applications:</w:t>
      </w:r>
      <w:r>
        <w:rPr>
          <w:rFonts w:ascii="Cambria" w:hAnsi="Cambria" w:cs="Segoe UI"/>
          <w:color w:val="000000" w:themeColor="text1"/>
        </w:rPr>
        <w:t xml:space="preserve"> </w:t>
      </w:r>
      <w:r w:rsidRPr="00696D59">
        <w:rPr>
          <w:rFonts w:ascii="Cambria" w:hAnsi="Cambria" w:cs="Segoe UI"/>
          <w:color w:val="000000" w:themeColor="text1"/>
        </w:rPr>
        <w:t>Pressure sensors are widely used to measure and monitor pressure levels in various applications across industries. They play a critical role in ensuring safety, controlling processes, and collecting data for analysis and control. Here are some examples of pressure sensor applications:</w:t>
      </w:r>
    </w:p>
    <w:p w14:paraId="3D952041" w14:textId="0847BFD0"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 Industrial Automation: Pressure sensors are used in industrial processes to monitor and control pressure levels in pneumatic and hydraulic systems, ensuring safe and efficient operations.</w:t>
      </w:r>
    </w:p>
    <w:p w14:paraId="205EE436" w14:textId="4982D9F4"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lastRenderedPageBreak/>
        <w:t>2. Automotive Industry: Pressure sensors are employed in vehicle tire pressure monitoring systems (TPMS) to alert drivers about low tire pressure, enhancing safety and fuel efficiency.</w:t>
      </w:r>
    </w:p>
    <w:p w14:paraId="1D9DA17F" w14:textId="0B31F36F"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3. Aerospace and Aviation: Pressure sensors are used in aircraft to monitor cabin and cockpit pressures, as well as to measure airspeed and altitude for flight control.</w:t>
      </w:r>
    </w:p>
    <w:p w14:paraId="6BAEA976" w14:textId="0D08CF34"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4. Medical Devices: Pressure sensors are used in medical devices like blood pressure monitors, respiratory equipment, and infusion pumps to monitor and control pressure in healthcare applications.</w:t>
      </w:r>
    </w:p>
    <w:p w14:paraId="18EE8A19" w14:textId="3DC59FA4"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5. HVAC Systems: Pressure sensors are used in heating, ventilation, and air conditioning systems to monitor and control airflow, ensuring efficient temperature regulation.</w:t>
      </w:r>
    </w:p>
    <w:p w14:paraId="0A13B702" w14:textId="29297E64"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6. Environmental Monitoring: Pressure sensors are employed in weather stations, barometers, and altimeters for measuring atmospheric pressure and predicting weather conditions.</w:t>
      </w:r>
    </w:p>
    <w:p w14:paraId="5CF8F059" w14:textId="6009C323"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7. Oil and Gas Industry: Pressure sensors are used in drilling and exploration equipment to monitor wellbore pressures and control drilling operations safely.</w:t>
      </w:r>
    </w:p>
    <w:p w14:paraId="2F24AC1D" w14:textId="1B6AB49A"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8. Process Control in Petrochemicals: Pressure sensors are used in petrochemical industries to monitor and control pressure levels in various processes, ensuring safety and efficiency.</w:t>
      </w:r>
    </w:p>
    <w:p w14:paraId="68B8889B" w14:textId="0AEF287C"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9. Refrigeration and HVAC: Pressure sensors play a role in refrigeration systems, air conditioning, and heat pump systems to monitor and regulate refrigerant pressures.</w:t>
      </w:r>
    </w:p>
    <w:p w14:paraId="0A5D8A9D" w14:textId="0D8A5066"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0. Hydraulics and Pneumatics: Pressure sensors are crucial in hydraulic and pneumatic systems to measure pressure and control the movement of fluid-powered components.</w:t>
      </w:r>
    </w:p>
    <w:p w14:paraId="419B5684" w14:textId="43C5DB01"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1. Water Management: Pressure sensors are used in water distribution systems to monitor water pressure, detect leaks, and ensure proper flow.</w:t>
      </w:r>
    </w:p>
    <w:p w14:paraId="7F52E99B" w14:textId="3B6D2C7F"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2. Food and Beverage Industry: Pressure sensors are used in brewing, beverage bottling, and food processing to monitor pressure in various stages of production.</w:t>
      </w:r>
    </w:p>
    <w:p w14:paraId="2AD8CF7A" w14:textId="36E24B7C"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3. Marine and Subsea Applications: Pressure sensors are employed in underwater vehicles, submarines, and offshore equipment to monitor water pressure at different depths.</w:t>
      </w:r>
    </w:p>
    <w:p w14:paraId="5A9C5203" w14:textId="306EB5D0"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4. Ventilation and Air Quality: Pressure sensors are used in building management systems to monitor air pressure and airflow in ventilation systems.</w:t>
      </w:r>
    </w:p>
    <w:p w14:paraId="3A031D00" w14:textId="4F0F1E7B"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5. Consumer Electronics: Pressure sensors are integrated into devices like smartphones and wearables to provide altitude information, weather forecasting, and navigation assistance.</w:t>
      </w:r>
    </w:p>
    <w:p w14:paraId="7390DA2D" w14:textId="247C4FA9" w:rsidR="00696D59" w:rsidRPr="004D552C" w:rsidRDefault="00696D59" w:rsidP="004D552C">
      <w:pPr>
        <w:pStyle w:val="NormalWeb"/>
        <w:shd w:val="clear" w:color="auto" w:fill="F7F7F8"/>
        <w:spacing w:before="0" w:beforeAutospacing="0" w:after="300" w:afterAutospacing="0"/>
        <w:jc w:val="both"/>
        <w:rPr>
          <w:rFonts w:ascii="Cambria" w:hAnsi="Cambria" w:cs="Segoe UI"/>
          <w:color w:val="000000" w:themeColor="text1"/>
        </w:rPr>
      </w:pPr>
    </w:p>
    <w:p w14:paraId="38F15EF3" w14:textId="77777777" w:rsidR="004D552C" w:rsidRDefault="00BD638F" w:rsidP="004D552C">
      <w:pPr>
        <w:pStyle w:val="NormalWeb"/>
        <w:numPr>
          <w:ilvl w:val="0"/>
          <w:numId w:val="1"/>
        </w:numPr>
        <w:shd w:val="clear" w:color="auto" w:fill="F7F7F8"/>
        <w:tabs>
          <w:tab w:val="clear" w:pos="720"/>
        </w:tabs>
        <w:spacing w:before="0" w:beforeAutospacing="0" w:after="300" w:afterAutospacing="0"/>
        <w:ind w:left="0" w:firstLine="0"/>
        <w:jc w:val="both"/>
        <w:rPr>
          <w:rFonts w:ascii="Cambria" w:hAnsi="Cambria" w:cs="Segoe UI"/>
          <w:color w:val="000000" w:themeColor="text1"/>
        </w:rPr>
      </w:pPr>
      <w:r w:rsidRPr="004D552C">
        <w:rPr>
          <w:rFonts w:ascii="Cambria" w:hAnsi="Cambria"/>
          <w:b/>
          <w:bCs/>
          <w:color w:val="000000" w:themeColor="text1"/>
        </w:rPr>
        <w:t>Light Sensors (Photodetectors)</w:t>
      </w:r>
      <w:r w:rsidRPr="004D552C">
        <w:rPr>
          <w:rFonts w:ascii="Cambria" w:hAnsi="Cambria" w:cs="Segoe UI"/>
          <w:color w:val="000000" w:themeColor="text1"/>
        </w:rPr>
        <w:t xml:space="preserve">: </w:t>
      </w:r>
    </w:p>
    <w:p w14:paraId="56CC8900" w14:textId="77777777" w:rsidR="004D552C"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2E1D1A">
        <w:rPr>
          <w:rFonts w:ascii="Cambria" w:hAnsi="Cambria" w:cs="Segoe UI"/>
          <w:b/>
          <w:bCs/>
          <w:color w:val="000000" w:themeColor="text1"/>
        </w:rPr>
        <w:t>Examples:</w:t>
      </w:r>
      <w:r w:rsidRPr="004D552C">
        <w:rPr>
          <w:rFonts w:ascii="Cambria" w:hAnsi="Cambria" w:cs="Segoe UI"/>
          <w:color w:val="000000" w:themeColor="text1"/>
        </w:rPr>
        <w:t xml:space="preserve"> Photodiodes, Phototransistors, Light-dependent Resistors (LDRs). </w:t>
      </w:r>
    </w:p>
    <w:p w14:paraId="5604A091" w14:textId="1ED46FAA" w:rsidR="00BD638F"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2E1D1A">
        <w:rPr>
          <w:rFonts w:ascii="Cambria" w:hAnsi="Cambria" w:cs="Segoe UI"/>
          <w:b/>
          <w:bCs/>
          <w:color w:val="000000" w:themeColor="text1"/>
        </w:rPr>
        <w:lastRenderedPageBreak/>
        <w:t>Working:</w:t>
      </w:r>
      <w:r w:rsidRPr="004D552C">
        <w:rPr>
          <w:rFonts w:ascii="Cambria" w:hAnsi="Cambria" w:cs="Segoe UI"/>
          <w:color w:val="000000" w:themeColor="text1"/>
        </w:rPr>
        <w:t xml:space="preserve"> Light sensors detect light intensity and convert it into electrical signals. Photodiodes and phototransistors generate current when exposed to light. LDRs change their resistance based on light intensity.</w:t>
      </w:r>
    </w:p>
    <w:p w14:paraId="16EC06F5" w14:textId="77777777" w:rsidR="008503D7" w:rsidRPr="008503D7" w:rsidRDefault="00696D59" w:rsidP="008503D7">
      <w:pPr>
        <w:pStyle w:val="NormalWeb"/>
        <w:shd w:val="clear" w:color="auto" w:fill="F7F7F8"/>
        <w:spacing w:before="0" w:beforeAutospacing="0" w:after="300" w:afterAutospacing="0"/>
        <w:jc w:val="both"/>
        <w:rPr>
          <w:rFonts w:ascii="Cambria" w:hAnsi="Cambria" w:cs="Segoe UI"/>
          <w:color w:val="000000" w:themeColor="text1"/>
        </w:rPr>
      </w:pPr>
      <w:r w:rsidRPr="008503D7">
        <w:rPr>
          <w:rFonts w:ascii="Cambria" w:hAnsi="Cambria" w:cs="Segoe UI"/>
          <w:b/>
          <w:bCs/>
          <w:color w:val="000000" w:themeColor="text1"/>
        </w:rPr>
        <w:t>Applications:</w:t>
      </w:r>
      <w:r w:rsidR="008503D7" w:rsidRPr="008503D7">
        <w:rPr>
          <w:rFonts w:ascii="Cambria" w:hAnsi="Cambria" w:cs="Segoe UI"/>
          <w:color w:val="000000" w:themeColor="text1"/>
        </w:rPr>
        <w:t xml:space="preserve"> </w:t>
      </w:r>
      <w:r w:rsidR="008503D7" w:rsidRPr="008503D7">
        <w:rPr>
          <w:rFonts w:ascii="Cambria" w:hAnsi="Cambria" w:cs="Segoe UI"/>
          <w:color w:val="000000" w:themeColor="text1"/>
        </w:rPr>
        <w:t>Here are some common applications of light sensors:</w:t>
      </w:r>
    </w:p>
    <w:p w14:paraId="77D3A776" w14:textId="77777777" w:rsidR="008503D7" w:rsidRPr="008503D7" w:rsidRDefault="008503D7" w:rsidP="008503D7">
      <w:pPr>
        <w:pStyle w:val="NormalWeb"/>
        <w:numPr>
          <w:ilvl w:val="0"/>
          <w:numId w:val="99"/>
        </w:numPr>
        <w:shd w:val="clear" w:color="auto" w:fill="F7F7F8"/>
        <w:spacing w:before="0" w:beforeAutospacing="0" w:after="300" w:afterAutospacing="0"/>
        <w:ind w:left="426" w:hanging="284"/>
        <w:jc w:val="both"/>
        <w:rPr>
          <w:rFonts w:ascii="Cambria" w:hAnsi="Cambria" w:cs="Segoe UI"/>
          <w:color w:val="000000" w:themeColor="text1"/>
        </w:rPr>
      </w:pPr>
      <w:r w:rsidRPr="008503D7">
        <w:rPr>
          <w:rFonts w:ascii="Cambria" w:hAnsi="Cambria" w:cs="Segoe UI"/>
          <w:color w:val="000000" w:themeColor="text1"/>
        </w:rPr>
        <w:t>Automotive Headlights: Light sensors in automobiles can automatically control headlights, adjusting their intensity based on ambient light conditions. This enhances driving safety by ensuring proper illumination at night or in low-light situations.</w:t>
      </w:r>
    </w:p>
    <w:p w14:paraId="0DCC5E7E" w14:textId="77777777" w:rsidR="008503D7" w:rsidRPr="008503D7" w:rsidRDefault="008503D7" w:rsidP="008503D7">
      <w:pPr>
        <w:pStyle w:val="NormalWeb"/>
        <w:numPr>
          <w:ilvl w:val="0"/>
          <w:numId w:val="99"/>
        </w:numPr>
        <w:shd w:val="clear" w:color="auto" w:fill="F7F7F8"/>
        <w:spacing w:before="0" w:beforeAutospacing="0" w:after="300" w:afterAutospacing="0"/>
        <w:ind w:left="426" w:hanging="284"/>
        <w:jc w:val="both"/>
        <w:rPr>
          <w:rFonts w:ascii="Cambria" w:hAnsi="Cambria" w:cs="Segoe UI"/>
          <w:color w:val="000000" w:themeColor="text1"/>
        </w:rPr>
      </w:pPr>
      <w:r w:rsidRPr="008503D7">
        <w:rPr>
          <w:rFonts w:ascii="Cambria" w:hAnsi="Cambria" w:cs="Segoe UI"/>
          <w:color w:val="000000" w:themeColor="text1"/>
        </w:rPr>
        <w:t>Smartphones and Tablets: Ambient light sensors in mobile devices adjust screen brightness to optimize visibility and save battery power. They enable automatic screen dimming in low-light environments and increasing brightness in bright conditions.</w:t>
      </w:r>
    </w:p>
    <w:p w14:paraId="7451CEBA" w14:textId="77777777" w:rsidR="008503D7" w:rsidRPr="008503D7" w:rsidRDefault="008503D7" w:rsidP="008503D7">
      <w:pPr>
        <w:pStyle w:val="NormalWeb"/>
        <w:numPr>
          <w:ilvl w:val="0"/>
          <w:numId w:val="99"/>
        </w:numPr>
        <w:shd w:val="clear" w:color="auto" w:fill="F7F7F8"/>
        <w:spacing w:before="0" w:beforeAutospacing="0" w:after="300" w:afterAutospacing="0"/>
        <w:ind w:left="426" w:hanging="284"/>
        <w:jc w:val="both"/>
        <w:rPr>
          <w:rFonts w:ascii="Cambria" w:hAnsi="Cambria" w:cs="Segoe UI"/>
          <w:color w:val="000000" w:themeColor="text1"/>
        </w:rPr>
      </w:pPr>
      <w:r w:rsidRPr="008503D7">
        <w:rPr>
          <w:rFonts w:ascii="Cambria" w:hAnsi="Cambria" w:cs="Segoe UI"/>
          <w:color w:val="000000" w:themeColor="text1"/>
        </w:rPr>
        <w:t>Street Lighting: Light sensors in street lamps can control when the lights are turned on and off based on the natural light level. This helps save energy and reduce light pollution.</w:t>
      </w:r>
    </w:p>
    <w:p w14:paraId="0174B64D" w14:textId="77777777" w:rsidR="008503D7" w:rsidRPr="008503D7" w:rsidRDefault="008503D7" w:rsidP="008503D7">
      <w:pPr>
        <w:pStyle w:val="NormalWeb"/>
        <w:numPr>
          <w:ilvl w:val="0"/>
          <w:numId w:val="99"/>
        </w:numPr>
        <w:shd w:val="clear" w:color="auto" w:fill="F7F7F8"/>
        <w:spacing w:before="0" w:beforeAutospacing="0" w:after="300" w:afterAutospacing="0"/>
        <w:ind w:left="426" w:hanging="284"/>
        <w:jc w:val="both"/>
        <w:rPr>
          <w:rFonts w:ascii="Cambria" w:hAnsi="Cambria" w:cs="Segoe UI"/>
          <w:color w:val="000000" w:themeColor="text1"/>
        </w:rPr>
      </w:pPr>
      <w:r w:rsidRPr="008503D7">
        <w:rPr>
          <w:rFonts w:ascii="Cambria" w:hAnsi="Cambria" w:cs="Segoe UI"/>
          <w:color w:val="000000" w:themeColor="text1"/>
        </w:rPr>
        <w:t>Photography: In digital cameras, light sensors help determine exposure settings (aperture, shutter speed, ISO) for optimal image quality, especially in different lighting conditions.</w:t>
      </w:r>
    </w:p>
    <w:p w14:paraId="75825DD8" w14:textId="77777777" w:rsidR="008503D7" w:rsidRPr="008503D7" w:rsidRDefault="008503D7" w:rsidP="008503D7">
      <w:pPr>
        <w:pStyle w:val="NormalWeb"/>
        <w:numPr>
          <w:ilvl w:val="0"/>
          <w:numId w:val="99"/>
        </w:numPr>
        <w:shd w:val="clear" w:color="auto" w:fill="F7F7F8"/>
        <w:spacing w:before="0" w:beforeAutospacing="0" w:after="300" w:afterAutospacing="0"/>
        <w:ind w:left="426" w:hanging="284"/>
        <w:jc w:val="both"/>
        <w:rPr>
          <w:rFonts w:ascii="Cambria" w:hAnsi="Cambria" w:cs="Segoe UI"/>
          <w:color w:val="000000" w:themeColor="text1"/>
        </w:rPr>
      </w:pPr>
      <w:r w:rsidRPr="008503D7">
        <w:rPr>
          <w:rFonts w:ascii="Cambria" w:hAnsi="Cambria" w:cs="Segoe UI"/>
          <w:color w:val="000000" w:themeColor="text1"/>
        </w:rPr>
        <w:t>Security Systems: Light sensors can be used in security systems to detect unauthorized entry by monitoring changes in ambient light inside or outside buildings.</w:t>
      </w:r>
    </w:p>
    <w:p w14:paraId="25571850" w14:textId="77777777" w:rsidR="008503D7" w:rsidRPr="008503D7" w:rsidRDefault="008503D7" w:rsidP="008503D7">
      <w:pPr>
        <w:pStyle w:val="NormalWeb"/>
        <w:numPr>
          <w:ilvl w:val="0"/>
          <w:numId w:val="99"/>
        </w:numPr>
        <w:shd w:val="clear" w:color="auto" w:fill="F7F7F8"/>
        <w:spacing w:before="0" w:beforeAutospacing="0" w:after="300" w:afterAutospacing="0"/>
        <w:ind w:left="426" w:hanging="284"/>
        <w:jc w:val="both"/>
        <w:rPr>
          <w:rFonts w:ascii="Cambria" w:hAnsi="Cambria" w:cs="Segoe UI"/>
          <w:color w:val="000000" w:themeColor="text1"/>
        </w:rPr>
      </w:pPr>
      <w:r w:rsidRPr="008503D7">
        <w:rPr>
          <w:rFonts w:ascii="Cambria" w:hAnsi="Cambria" w:cs="Segoe UI"/>
          <w:color w:val="000000" w:themeColor="text1"/>
        </w:rPr>
        <w:t>Solar Panels: Light sensors are crucial in solar energy systems for tracking the position of the sun. Solar panels can adjust their orientation to maximize energy generation by facing the sun.</w:t>
      </w:r>
    </w:p>
    <w:p w14:paraId="194C8936" w14:textId="77777777" w:rsidR="008503D7" w:rsidRPr="008503D7" w:rsidRDefault="008503D7" w:rsidP="008503D7">
      <w:pPr>
        <w:pStyle w:val="NormalWeb"/>
        <w:numPr>
          <w:ilvl w:val="0"/>
          <w:numId w:val="99"/>
        </w:numPr>
        <w:shd w:val="clear" w:color="auto" w:fill="F7F7F8"/>
        <w:spacing w:before="0" w:beforeAutospacing="0" w:after="300" w:afterAutospacing="0"/>
        <w:ind w:left="426" w:hanging="284"/>
        <w:jc w:val="both"/>
        <w:rPr>
          <w:rFonts w:ascii="Cambria" w:hAnsi="Cambria" w:cs="Segoe UI"/>
          <w:color w:val="000000" w:themeColor="text1"/>
        </w:rPr>
      </w:pPr>
      <w:r w:rsidRPr="008503D7">
        <w:rPr>
          <w:rFonts w:ascii="Cambria" w:hAnsi="Cambria" w:cs="Segoe UI"/>
          <w:color w:val="000000" w:themeColor="text1"/>
        </w:rPr>
        <w:t>Greenhouses and Agriculture: Light sensors in greenhouses help regulate artificial lighting to mimic natural daylight and optimize plant growth. They can also monitor light levels in crop fields to assess plant health.</w:t>
      </w:r>
    </w:p>
    <w:p w14:paraId="28388F6C" w14:textId="77777777" w:rsidR="008503D7" w:rsidRPr="008503D7" w:rsidRDefault="008503D7" w:rsidP="008503D7">
      <w:pPr>
        <w:pStyle w:val="NormalWeb"/>
        <w:numPr>
          <w:ilvl w:val="0"/>
          <w:numId w:val="99"/>
        </w:numPr>
        <w:shd w:val="clear" w:color="auto" w:fill="F7F7F8"/>
        <w:spacing w:before="0" w:beforeAutospacing="0" w:after="300" w:afterAutospacing="0"/>
        <w:ind w:left="426" w:hanging="284"/>
        <w:jc w:val="both"/>
        <w:rPr>
          <w:rFonts w:ascii="Cambria" w:hAnsi="Cambria" w:cs="Segoe UI"/>
          <w:color w:val="000000" w:themeColor="text1"/>
        </w:rPr>
      </w:pPr>
      <w:r w:rsidRPr="008503D7">
        <w:rPr>
          <w:rFonts w:ascii="Cambria" w:hAnsi="Cambria" w:cs="Segoe UI"/>
          <w:color w:val="000000" w:themeColor="text1"/>
        </w:rPr>
        <w:t>Display Backlighting: Light sensors are used in LCD and LED displays to adjust backlight brightness according to the surrounding light conditions, improving user comfort and energy efficiency.</w:t>
      </w:r>
    </w:p>
    <w:p w14:paraId="1CE2DB8F" w14:textId="77777777" w:rsidR="008503D7" w:rsidRPr="008503D7" w:rsidRDefault="008503D7" w:rsidP="008503D7">
      <w:pPr>
        <w:pStyle w:val="NormalWeb"/>
        <w:numPr>
          <w:ilvl w:val="0"/>
          <w:numId w:val="99"/>
        </w:numPr>
        <w:shd w:val="clear" w:color="auto" w:fill="F7F7F8"/>
        <w:spacing w:before="0" w:beforeAutospacing="0" w:after="300" w:afterAutospacing="0"/>
        <w:ind w:left="426" w:hanging="284"/>
        <w:jc w:val="both"/>
        <w:rPr>
          <w:rFonts w:ascii="Cambria" w:hAnsi="Cambria" w:cs="Segoe UI"/>
          <w:color w:val="000000" w:themeColor="text1"/>
        </w:rPr>
      </w:pPr>
      <w:r w:rsidRPr="008503D7">
        <w:rPr>
          <w:rFonts w:ascii="Cambria" w:hAnsi="Cambria" w:cs="Segoe UI"/>
          <w:color w:val="000000" w:themeColor="text1"/>
        </w:rPr>
        <w:t>Environmental Monitoring: Light sensors are employed in environmental monitoring stations to measure natural light levels, which can be important for assessing weather conditions, climate change, and ecological studies.</w:t>
      </w:r>
    </w:p>
    <w:p w14:paraId="460DAEB4" w14:textId="77777777" w:rsidR="008503D7" w:rsidRPr="008503D7" w:rsidRDefault="008503D7" w:rsidP="008503D7">
      <w:pPr>
        <w:pStyle w:val="NormalWeb"/>
        <w:numPr>
          <w:ilvl w:val="0"/>
          <w:numId w:val="99"/>
        </w:numPr>
        <w:shd w:val="clear" w:color="auto" w:fill="F7F7F8"/>
        <w:spacing w:before="0" w:beforeAutospacing="0" w:after="300" w:afterAutospacing="0"/>
        <w:ind w:left="426" w:hanging="284"/>
        <w:jc w:val="both"/>
        <w:rPr>
          <w:rFonts w:ascii="Cambria" w:hAnsi="Cambria" w:cs="Segoe UI"/>
          <w:color w:val="000000" w:themeColor="text1"/>
        </w:rPr>
      </w:pPr>
      <w:r w:rsidRPr="008503D7">
        <w:rPr>
          <w:rFonts w:ascii="Cambria" w:hAnsi="Cambria" w:cs="Segoe UI"/>
          <w:color w:val="000000" w:themeColor="text1"/>
        </w:rPr>
        <w:t>Automatic Doors: Light sensors are used in automatic sliding doors to detect the presence of a person approaching the entrance, triggering the door to open.</w:t>
      </w:r>
    </w:p>
    <w:p w14:paraId="15F3FA3F" w14:textId="77777777" w:rsidR="008503D7" w:rsidRPr="008503D7" w:rsidRDefault="008503D7" w:rsidP="008503D7">
      <w:pPr>
        <w:pStyle w:val="NormalWeb"/>
        <w:numPr>
          <w:ilvl w:val="0"/>
          <w:numId w:val="99"/>
        </w:numPr>
        <w:shd w:val="clear" w:color="auto" w:fill="F7F7F8"/>
        <w:spacing w:before="0" w:beforeAutospacing="0" w:after="300" w:afterAutospacing="0"/>
        <w:ind w:left="426" w:hanging="284"/>
        <w:jc w:val="both"/>
        <w:rPr>
          <w:rFonts w:ascii="Cambria" w:hAnsi="Cambria" w:cs="Segoe UI"/>
          <w:color w:val="000000" w:themeColor="text1"/>
        </w:rPr>
      </w:pPr>
      <w:r w:rsidRPr="008503D7">
        <w:rPr>
          <w:rFonts w:ascii="Cambria" w:hAnsi="Cambria" w:cs="Segoe UI"/>
          <w:color w:val="000000" w:themeColor="text1"/>
        </w:rPr>
        <w:lastRenderedPageBreak/>
        <w:t>Proximity Sensors: Infrared (IR) sensors, a type of light sensor, are used as proximity sensors in various applications, such as smartphones (for screen turn-off during calls), robotics, and security systems.</w:t>
      </w:r>
    </w:p>
    <w:p w14:paraId="4BD407F8" w14:textId="77777777" w:rsidR="008503D7" w:rsidRPr="008503D7" w:rsidRDefault="008503D7" w:rsidP="008503D7">
      <w:pPr>
        <w:pStyle w:val="NormalWeb"/>
        <w:numPr>
          <w:ilvl w:val="0"/>
          <w:numId w:val="99"/>
        </w:numPr>
        <w:shd w:val="clear" w:color="auto" w:fill="F7F7F8"/>
        <w:spacing w:before="0" w:beforeAutospacing="0" w:after="300" w:afterAutospacing="0"/>
        <w:ind w:left="426" w:hanging="284"/>
        <w:jc w:val="both"/>
        <w:rPr>
          <w:rFonts w:ascii="Cambria" w:hAnsi="Cambria" w:cs="Segoe UI"/>
          <w:color w:val="000000" w:themeColor="text1"/>
        </w:rPr>
      </w:pPr>
      <w:r w:rsidRPr="008503D7">
        <w:rPr>
          <w:rFonts w:ascii="Cambria" w:hAnsi="Cambria" w:cs="Segoe UI"/>
          <w:color w:val="000000" w:themeColor="text1"/>
        </w:rPr>
        <w:t>Lighting Control Systems: In office buildings and homes, light sensors can be part of lighting control systems. They automatically adjust indoor lighting based on available natural light, reducing energy consumption.</w:t>
      </w:r>
    </w:p>
    <w:p w14:paraId="2042A111" w14:textId="77777777" w:rsidR="008503D7" w:rsidRPr="008503D7" w:rsidRDefault="008503D7" w:rsidP="008503D7">
      <w:pPr>
        <w:pStyle w:val="NormalWeb"/>
        <w:numPr>
          <w:ilvl w:val="0"/>
          <w:numId w:val="99"/>
        </w:numPr>
        <w:shd w:val="clear" w:color="auto" w:fill="F7F7F8"/>
        <w:spacing w:before="0" w:beforeAutospacing="0" w:after="300" w:afterAutospacing="0"/>
        <w:ind w:left="426" w:hanging="284"/>
        <w:jc w:val="both"/>
        <w:rPr>
          <w:rFonts w:ascii="Cambria" w:hAnsi="Cambria" w:cs="Segoe UI"/>
          <w:color w:val="000000" w:themeColor="text1"/>
        </w:rPr>
      </w:pPr>
      <w:r w:rsidRPr="008503D7">
        <w:rPr>
          <w:rFonts w:ascii="Cambria" w:hAnsi="Cambria" w:cs="Segoe UI"/>
          <w:color w:val="000000" w:themeColor="text1"/>
        </w:rPr>
        <w:t>Art Conservation: Light sensors are used in museums and art galleries to monitor light exposure on delicate artworks and artifacts. This helps prevent damage from prolonged exposure to excessive light.</w:t>
      </w:r>
    </w:p>
    <w:p w14:paraId="3729D933" w14:textId="77777777" w:rsidR="008503D7" w:rsidRPr="008503D7" w:rsidRDefault="008503D7" w:rsidP="008503D7">
      <w:pPr>
        <w:pStyle w:val="NormalWeb"/>
        <w:numPr>
          <w:ilvl w:val="0"/>
          <w:numId w:val="99"/>
        </w:numPr>
        <w:shd w:val="clear" w:color="auto" w:fill="F7F7F8"/>
        <w:spacing w:before="0" w:beforeAutospacing="0" w:after="300" w:afterAutospacing="0"/>
        <w:ind w:left="426" w:hanging="284"/>
        <w:jc w:val="both"/>
        <w:rPr>
          <w:rFonts w:ascii="Cambria" w:hAnsi="Cambria" w:cs="Segoe UI"/>
          <w:color w:val="000000" w:themeColor="text1"/>
        </w:rPr>
      </w:pPr>
      <w:r w:rsidRPr="008503D7">
        <w:rPr>
          <w:rFonts w:ascii="Cambria" w:hAnsi="Cambria" w:cs="Segoe UI"/>
          <w:color w:val="000000" w:themeColor="text1"/>
        </w:rPr>
        <w:t>Medical Devices: Light sensors can be incorporated into medical devices like pulse oximeters to measure the level of oxygen in the blood by assessing light absorption through tissues.</w:t>
      </w:r>
    </w:p>
    <w:p w14:paraId="5B7E5311" w14:textId="77777777" w:rsidR="008503D7" w:rsidRPr="008503D7" w:rsidRDefault="008503D7" w:rsidP="008503D7">
      <w:pPr>
        <w:pStyle w:val="NormalWeb"/>
        <w:numPr>
          <w:ilvl w:val="0"/>
          <w:numId w:val="99"/>
        </w:numPr>
        <w:shd w:val="clear" w:color="auto" w:fill="F7F7F8"/>
        <w:spacing w:before="0" w:beforeAutospacing="0" w:after="300" w:afterAutospacing="0"/>
        <w:ind w:left="426" w:hanging="284"/>
        <w:jc w:val="both"/>
        <w:rPr>
          <w:rFonts w:ascii="Cambria" w:hAnsi="Cambria" w:cs="Segoe UI"/>
          <w:color w:val="000000" w:themeColor="text1"/>
        </w:rPr>
      </w:pPr>
      <w:r w:rsidRPr="008503D7">
        <w:rPr>
          <w:rFonts w:ascii="Cambria" w:hAnsi="Cambria" w:cs="Segoe UI"/>
          <w:color w:val="000000" w:themeColor="text1"/>
        </w:rPr>
        <w:t>Energy-Efficient Homes: Light sensors are integrated into home automation systems, allowing lights to be turned on or off automatically when occupants enter or leave a room.</w:t>
      </w:r>
    </w:p>
    <w:p w14:paraId="1EF789D3" w14:textId="2A6340B9" w:rsidR="004D552C" w:rsidRDefault="00BD638F" w:rsidP="004D552C">
      <w:pPr>
        <w:pStyle w:val="NormalWeb"/>
        <w:numPr>
          <w:ilvl w:val="0"/>
          <w:numId w:val="1"/>
        </w:numPr>
        <w:shd w:val="clear" w:color="auto" w:fill="F7F7F8"/>
        <w:tabs>
          <w:tab w:val="clear" w:pos="720"/>
        </w:tabs>
        <w:spacing w:before="0" w:beforeAutospacing="0" w:after="300" w:afterAutospacing="0"/>
        <w:ind w:left="0" w:firstLine="0"/>
        <w:jc w:val="both"/>
        <w:rPr>
          <w:rFonts w:ascii="Cambria" w:hAnsi="Cambria" w:cs="Segoe UI"/>
          <w:color w:val="000000" w:themeColor="text1"/>
        </w:rPr>
      </w:pPr>
      <w:r w:rsidRPr="004D552C">
        <w:rPr>
          <w:rFonts w:ascii="Cambria" w:hAnsi="Cambria"/>
          <w:b/>
          <w:bCs/>
          <w:color w:val="000000" w:themeColor="text1"/>
        </w:rPr>
        <w:t>Proximity Sensors</w:t>
      </w:r>
      <w:r w:rsidRPr="004D552C">
        <w:rPr>
          <w:rFonts w:ascii="Cambria" w:hAnsi="Cambria" w:cs="Segoe UI"/>
          <w:color w:val="000000" w:themeColor="text1"/>
        </w:rPr>
        <w:t xml:space="preserve"> </w:t>
      </w:r>
    </w:p>
    <w:p w14:paraId="564459BF" w14:textId="77777777" w:rsidR="004D552C"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2E1D1A">
        <w:rPr>
          <w:rFonts w:ascii="Cambria" w:hAnsi="Cambria" w:cs="Segoe UI"/>
          <w:b/>
          <w:bCs/>
          <w:color w:val="000000" w:themeColor="text1"/>
        </w:rPr>
        <w:t>Examples:</w:t>
      </w:r>
      <w:r w:rsidRPr="004D552C">
        <w:rPr>
          <w:rFonts w:ascii="Cambria" w:hAnsi="Cambria" w:cs="Segoe UI"/>
          <w:color w:val="000000" w:themeColor="text1"/>
        </w:rPr>
        <w:t xml:space="preserve"> Inductive Proximity Sensors, Capacitive Proximity Sensors, Ultrasonic Proximity Sensors. </w:t>
      </w:r>
    </w:p>
    <w:p w14:paraId="0A90C334" w14:textId="196F19FA" w:rsidR="00BD638F"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2E1D1A">
        <w:rPr>
          <w:rFonts w:ascii="Cambria" w:hAnsi="Cambria" w:cs="Segoe UI"/>
          <w:b/>
          <w:bCs/>
          <w:color w:val="000000" w:themeColor="text1"/>
        </w:rPr>
        <w:t>Working:</w:t>
      </w:r>
      <w:r w:rsidRPr="004D552C">
        <w:rPr>
          <w:rFonts w:ascii="Cambria" w:hAnsi="Cambria" w:cs="Segoe UI"/>
          <w:color w:val="000000" w:themeColor="text1"/>
        </w:rPr>
        <w:t xml:space="preserve"> Proximity sensors detect the presence or absence of an object without physical contact. Inductive sensors use changes in electromagnetic fields, capacitive sensors rely on changes in capacitance, and ultrasonic sensors use sound waves to detect objects.</w:t>
      </w:r>
    </w:p>
    <w:p w14:paraId="55256B45" w14:textId="77777777" w:rsidR="002E1D1A" w:rsidRPr="002E1D1A" w:rsidRDefault="00696D59" w:rsidP="002E1D1A">
      <w:pPr>
        <w:pStyle w:val="NormalWeb"/>
        <w:shd w:val="clear" w:color="auto" w:fill="F7F7F8"/>
        <w:spacing w:before="0" w:beforeAutospacing="0" w:after="300" w:afterAutospacing="0"/>
        <w:jc w:val="both"/>
        <w:rPr>
          <w:rFonts w:ascii="Cambria" w:hAnsi="Cambria" w:cs="Segoe UI"/>
          <w:color w:val="000000" w:themeColor="text1"/>
        </w:rPr>
      </w:pPr>
      <w:r w:rsidRPr="002E1D1A">
        <w:rPr>
          <w:rFonts w:ascii="Cambria" w:hAnsi="Cambria" w:cs="Segoe UI"/>
          <w:b/>
          <w:bCs/>
          <w:color w:val="000000" w:themeColor="text1"/>
        </w:rPr>
        <w:t>Applications:</w:t>
      </w:r>
      <w:r w:rsidR="002E1D1A" w:rsidRPr="002E1D1A">
        <w:rPr>
          <w:rFonts w:ascii="Cambria" w:hAnsi="Cambria" w:cs="Segoe UI"/>
          <w:color w:val="000000" w:themeColor="text1"/>
        </w:rPr>
        <w:t xml:space="preserve"> Proximity sensors are used in a wide range of applications across industries to detect the presence or absence of objects within a certain range without physical contact. Here are more examples of proximity sensor applications:</w:t>
      </w:r>
    </w:p>
    <w:p w14:paraId="31C31879" w14:textId="6454D97A"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1. Access Control:</w:t>
      </w:r>
      <w:r>
        <w:rPr>
          <w:rFonts w:ascii="Cambria" w:hAnsi="Cambria" w:cs="Segoe UI"/>
          <w:color w:val="000000" w:themeColor="text1"/>
        </w:rPr>
        <w:t xml:space="preserve"> </w:t>
      </w:r>
      <w:r w:rsidRPr="002E1D1A">
        <w:rPr>
          <w:rFonts w:ascii="Cambria" w:hAnsi="Cambria" w:cs="Segoe UI"/>
          <w:color w:val="000000" w:themeColor="text1"/>
        </w:rPr>
        <w:t>Proximity sensors are used in keyless entry systems to unlock doors or gates when an authorized object, such as a key card or smartphone, is in close proximity.</w:t>
      </w:r>
    </w:p>
    <w:p w14:paraId="10E232CD" w14:textId="6A6F0174"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2. Elevators and Escalators:</w:t>
      </w:r>
      <w:r>
        <w:rPr>
          <w:rFonts w:ascii="Cambria" w:hAnsi="Cambria" w:cs="Segoe UI"/>
          <w:color w:val="000000" w:themeColor="text1"/>
        </w:rPr>
        <w:t xml:space="preserve"> </w:t>
      </w:r>
      <w:r w:rsidRPr="002E1D1A">
        <w:rPr>
          <w:rFonts w:ascii="Cambria" w:hAnsi="Cambria" w:cs="Segoe UI"/>
          <w:color w:val="000000" w:themeColor="text1"/>
        </w:rPr>
        <w:t>Proximity sensors are used to detect passengers and objects entering or exiting elevators and escalators, ensuring safe operation.</w:t>
      </w:r>
    </w:p>
    <w:p w14:paraId="7E16B202" w14:textId="3BBCA2D5"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3. Mobile Devices:</w:t>
      </w:r>
      <w:r>
        <w:rPr>
          <w:rFonts w:ascii="Cambria" w:hAnsi="Cambria" w:cs="Segoe UI"/>
          <w:color w:val="000000" w:themeColor="text1"/>
        </w:rPr>
        <w:t xml:space="preserve"> </w:t>
      </w:r>
      <w:r w:rsidRPr="002E1D1A">
        <w:rPr>
          <w:rFonts w:ascii="Cambria" w:hAnsi="Cambria" w:cs="Segoe UI"/>
          <w:color w:val="000000" w:themeColor="text1"/>
        </w:rPr>
        <w:t>Proximity sensors in smartphones and tablets are used to turn off the display when the device is held to the ear during a call.</w:t>
      </w:r>
    </w:p>
    <w:p w14:paraId="796604BD" w14:textId="25551B29"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4. Home Appliances:</w:t>
      </w:r>
      <w:r>
        <w:rPr>
          <w:rFonts w:ascii="Cambria" w:hAnsi="Cambria" w:cs="Segoe UI"/>
          <w:color w:val="000000" w:themeColor="text1"/>
        </w:rPr>
        <w:t xml:space="preserve"> </w:t>
      </w:r>
      <w:r w:rsidRPr="002E1D1A">
        <w:rPr>
          <w:rFonts w:ascii="Cambria" w:hAnsi="Cambria" w:cs="Segoe UI"/>
          <w:color w:val="000000" w:themeColor="text1"/>
        </w:rPr>
        <w:t>Proximity sensors are used in automatic soap dispensers, faucets, and trash cans for touchless operation.</w:t>
      </w:r>
    </w:p>
    <w:p w14:paraId="359B69CD" w14:textId="08C4622B"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5. Vending Machines:</w:t>
      </w:r>
      <w:r>
        <w:rPr>
          <w:rFonts w:ascii="Cambria" w:hAnsi="Cambria" w:cs="Segoe UI"/>
          <w:color w:val="000000" w:themeColor="text1"/>
        </w:rPr>
        <w:t xml:space="preserve"> </w:t>
      </w:r>
      <w:r w:rsidRPr="002E1D1A">
        <w:rPr>
          <w:rFonts w:ascii="Cambria" w:hAnsi="Cambria" w:cs="Segoe UI"/>
          <w:color w:val="000000" w:themeColor="text1"/>
        </w:rPr>
        <w:t>Proximity sensors detect when a user approaches a vending machine, triggering the display of available items or enabling touchless payment.</w:t>
      </w:r>
    </w:p>
    <w:p w14:paraId="18B6912E" w14:textId="444A7C8C"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lastRenderedPageBreak/>
        <w:t>6. Conveyor Systems:</w:t>
      </w:r>
      <w:r>
        <w:rPr>
          <w:rFonts w:ascii="Cambria" w:hAnsi="Cambria" w:cs="Segoe UI"/>
          <w:color w:val="000000" w:themeColor="text1"/>
        </w:rPr>
        <w:t xml:space="preserve"> </w:t>
      </w:r>
      <w:r w:rsidRPr="002E1D1A">
        <w:rPr>
          <w:rFonts w:ascii="Cambria" w:hAnsi="Cambria" w:cs="Segoe UI"/>
          <w:color w:val="000000" w:themeColor="text1"/>
        </w:rPr>
        <w:t>Proximity sensors are used in conveyor belts to detect objects for precise sorting and material handling.</w:t>
      </w:r>
    </w:p>
    <w:p w14:paraId="3D79C252" w14:textId="1DA5F10B"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7. Printers and Copiers:</w:t>
      </w:r>
      <w:r>
        <w:rPr>
          <w:rFonts w:ascii="Cambria" w:hAnsi="Cambria" w:cs="Segoe UI"/>
          <w:color w:val="000000" w:themeColor="text1"/>
        </w:rPr>
        <w:t xml:space="preserve"> </w:t>
      </w:r>
      <w:r w:rsidRPr="002E1D1A">
        <w:rPr>
          <w:rFonts w:ascii="Cambria" w:hAnsi="Cambria" w:cs="Segoe UI"/>
          <w:color w:val="000000" w:themeColor="text1"/>
        </w:rPr>
        <w:t>Proximity sensors detect paper in trays, ensuring proper paper feeding and preventing jams.</w:t>
      </w:r>
    </w:p>
    <w:p w14:paraId="132CB39B" w14:textId="2D93D5A9"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8. Public Restrooms:</w:t>
      </w:r>
      <w:r>
        <w:rPr>
          <w:rFonts w:ascii="Cambria" w:hAnsi="Cambria" w:cs="Segoe UI"/>
          <w:color w:val="000000" w:themeColor="text1"/>
        </w:rPr>
        <w:t xml:space="preserve"> </w:t>
      </w:r>
      <w:r w:rsidRPr="002E1D1A">
        <w:rPr>
          <w:rFonts w:ascii="Cambria" w:hAnsi="Cambria" w:cs="Segoe UI"/>
          <w:color w:val="000000" w:themeColor="text1"/>
        </w:rPr>
        <w:t>Proximity sensors are used in touchless faucets, soap dispensers, and hand dryers for hygienic use.</w:t>
      </w:r>
    </w:p>
    <w:p w14:paraId="6951F86C" w14:textId="77E1DFE7"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9. Object Detection and Collision Avoidance:</w:t>
      </w:r>
      <w:r>
        <w:rPr>
          <w:rFonts w:ascii="Cambria" w:hAnsi="Cambria" w:cs="Segoe UI"/>
          <w:color w:val="000000" w:themeColor="text1"/>
        </w:rPr>
        <w:t xml:space="preserve"> </w:t>
      </w:r>
      <w:r w:rsidRPr="002E1D1A">
        <w:rPr>
          <w:rFonts w:ascii="Cambria" w:hAnsi="Cambria" w:cs="Segoe UI"/>
          <w:color w:val="000000" w:themeColor="text1"/>
        </w:rPr>
        <w:t>Proximity sensors are used in robotics, drones, and autonomous vehicles to detect obstacles and avoid collisions.</w:t>
      </w:r>
    </w:p>
    <w:p w14:paraId="08B43DB3" w14:textId="50DE07CC"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10. Retail Displays: Proximity sensors trigger interactive displays when customers approach, providing product information or promotional content.</w:t>
      </w:r>
    </w:p>
    <w:p w14:paraId="05AFB62D" w14:textId="0F2F3041"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11. Automatic Doors: Proximity sensors are used in automatic sliding doors to detect pedestrians and open the doors as they approach.</w:t>
      </w:r>
    </w:p>
    <w:p w14:paraId="40EC8E06" w14:textId="5918456C"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 xml:space="preserve">12. Packaging and </w:t>
      </w:r>
      <w:proofErr w:type="spellStart"/>
      <w:r w:rsidRPr="002E1D1A">
        <w:rPr>
          <w:rFonts w:ascii="Cambria" w:hAnsi="Cambria" w:cs="Segoe UI"/>
          <w:color w:val="000000" w:themeColor="text1"/>
        </w:rPr>
        <w:t>Labeling</w:t>
      </w:r>
      <w:proofErr w:type="spellEnd"/>
      <w:r w:rsidRPr="002E1D1A">
        <w:rPr>
          <w:rFonts w:ascii="Cambria" w:hAnsi="Cambria" w:cs="Segoe UI"/>
          <w:color w:val="000000" w:themeColor="text1"/>
        </w:rPr>
        <w:t>: Proximity sensors are used to detect the presence of containers or labels on a production line.</w:t>
      </w:r>
    </w:p>
    <w:p w14:paraId="4E11666D" w14:textId="219FF228"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13. Alarm Systems: Proximity sensors are used in security systems to trigger alarms when unauthorized entry is detected.</w:t>
      </w:r>
    </w:p>
    <w:p w14:paraId="0C93532B" w14:textId="45D8587B"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14. Material Detection in Industrial Processes: Proximity sensors are used to detect the presence of materials in various stages of production.</w:t>
      </w:r>
    </w:p>
    <w:p w14:paraId="0AEA5DDC" w14:textId="4F45C5E8"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15. Coin Counting Machines: Proximity sensors detect the presence of coins or tokens in counting machines.</w:t>
      </w:r>
    </w:p>
    <w:p w14:paraId="5C1F6E1A" w14:textId="492FBCBE"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16. Proximity Detection in Wearable Devices: Proximity sensors in wearables can detect when the device is worn close to the body, triggering specific functions.</w:t>
      </w:r>
    </w:p>
    <w:p w14:paraId="3CCFC997" w14:textId="13D153E4"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17. Gaming Devices: Proximity sensors are used in interactive toys and games to trigger responses when objects approach.</w:t>
      </w:r>
    </w:p>
    <w:p w14:paraId="6F510767" w14:textId="0A758026" w:rsidR="00696D59" w:rsidRPr="002E1D1A" w:rsidRDefault="00696D59" w:rsidP="00696D59">
      <w:pPr>
        <w:pStyle w:val="NormalWeb"/>
        <w:shd w:val="clear" w:color="auto" w:fill="F7F7F8"/>
        <w:spacing w:before="0" w:beforeAutospacing="0" w:after="300" w:afterAutospacing="0"/>
        <w:jc w:val="both"/>
        <w:rPr>
          <w:rFonts w:ascii="Cambria" w:hAnsi="Cambria" w:cs="Segoe UI"/>
          <w:b/>
          <w:bCs/>
          <w:color w:val="000000" w:themeColor="text1"/>
        </w:rPr>
      </w:pPr>
    </w:p>
    <w:p w14:paraId="374111CC" w14:textId="3CB6C39D" w:rsidR="004D552C" w:rsidRDefault="00BD638F" w:rsidP="004D552C">
      <w:pPr>
        <w:pStyle w:val="NormalWeb"/>
        <w:numPr>
          <w:ilvl w:val="0"/>
          <w:numId w:val="1"/>
        </w:numPr>
        <w:shd w:val="clear" w:color="auto" w:fill="F7F7F8"/>
        <w:tabs>
          <w:tab w:val="clear" w:pos="720"/>
        </w:tabs>
        <w:spacing w:before="0" w:beforeAutospacing="0" w:after="300" w:afterAutospacing="0"/>
        <w:ind w:left="0" w:firstLine="0"/>
        <w:jc w:val="both"/>
        <w:rPr>
          <w:rFonts w:ascii="Cambria" w:hAnsi="Cambria" w:cs="Segoe UI"/>
          <w:color w:val="000000" w:themeColor="text1"/>
        </w:rPr>
      </w:pPr>
      <w:r w:rsidRPr="004D552C">
        <w:rPr>
          <w:rFonts w:ascii="Cambria" w:hAnsi="Cambria"/>
          <w:b/>
          <w:bCs/>
          <w:color w:val="000000" w:themeColor="text1"/>
        </w:rPr>
        <w:t>Motion Sensors</w:t>
      </w:r>
      <w:r w:rsidRPr="004D552C">
        <w:rPr>
          <w:rFonts w:ascii="Cambria" w:hAnsi="Cambria" w:cs="Segoe UI"/>
          <w:color w:val="000000" w:themeColor="text1"/>
        </w:rPr>
        <w:t xml:space="preserve"> </w:t>
      </w:r>
    </w:p>
    <w:p w14:paraId="045A4C86" w14:textId="77777777" w:rsidR="004D552C"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A80C3C">
        <w:rPr>
          <w:rFonts w:ascii="Cambria" w:hAnsi="Cambria" w:cs="Segoe UI"/>
          <w:b/>
          <w:bCs/>
          <w:color w:val="000000" w:themeColor="text1"/>
        </w:rPr>
        <w:t>Examples:</w:t>
      </w:r>
      <w:r w:rsidRPr="004D552C">
        <w:rPr>
          <w:rFonts w:ascii="Cambria" w:hAnsi="Cambria" w:cs="Segoe UI"/>
          <w:color w:val="000000" w:themeColor="text1"/>
        </w:rPr>
        <w:t xml:space="preserve"> Passive Infrared (PIR) Sensors, Accelerometers, Gyroscopes. </w:t>
      </w:r>
    </w:p>
    <w:p w14:paraId="6E9D6446" w14:textId="56548AB6" w:rsidR="00BD638F"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A80C3C">
        <w:rPr>
          <w:rFonts w:ascii="Cambria" w:hAnsi="Cambria" w:cs="Segoe UI"/>
          <w:b/>
          <w:bCs/>
          <w:color w:val="000000" w:themeColor="text1"/>
        </w:rPr>
        <w:t>Working:</w:t>
      </w:r>
      <w:r w:rsidRPr="004D552C">
        <w:rPr>
          <w:rFonts w:ascii="Cambria" w:hAnsi="Cambria" w:cs="Segoe UI"/>
          <w:color w:val="000000" w:themeColor="text1"/>
        </w:rPr>
        <w:t xml:space="preserve"> Motion sensors detect movement. PIR sensors detect changes in infrared radiation caused by movement. Accelerometers measure acceleration, while gyroscopes detect rotation.</w:t>
      </w:r>
    </w:p>
    <w:p w14:paraId="3FA84545" w14:textId="5CEF6BCA" w:rsidR="00A80C3C" w:rsidRPr="00A80C3C" w:rsidRDefault="00696D59" w:rsidP="00A80C3C">
      <w:pPr>
        <w:pStyle w:val="NormalWeb"/>
        <w:shd w:val="clear" w:color="auto" w:fill="F7F7F8"/>
        <w:spacing w:before="0" w:beforeAutospacing="0" w:after="300" w:afterAutospacing="0"/>
        <w:jc w:val="both"/>
        <w:rPr>
          <w:rFonts w:ascii="Cambria" w:hAnsi="Cambria" w:cs="Segoe UI"/>
          <w:color w:val="000000" w:themeColor="text1"/>
        </w:rPr>
      </w:pPr>
      <w:r w:rsidRPr="00A80C3C">
        <w:rPr>
          <w:rFonts w:ascii="Cambria" w:hAnsi="Cambria" w:cs="Segoe UI"/>
          <w:b/>
          <w:bCs/>
          <w:color w:val="000000" w:themeColor="text1"/>
        </w:rPr>
        <w:t>Applications:</w:t>
      </w:r>
      <w:r w:rsidR="00A80C3C">
        <w:rPr>
          <w:rFonts w:ascii="Cambria" w:hAnsi="Cambria" w:cs="Segoe UI"/>
          <w:color w:val="000000" w:themeColor="text1"/>
        </w:rPr>
        <w:t xml:space="preserve"> </w:t>
      </w:r>
      <w:r w:rsidR="00A80C3C" w:rsidRPr="00A80C3C">
        <w:rPr>
          <w:rFonts w:ascii="Cambria" w:hAnsi="Cambria" w:cs="Segoe UI"/>
          <w:color w:val="000000" w:themeColor="text1"/>
        </w:rPr>
        <w:t>Motion sensors, also known as motion detectors or motion sensors, are used to detect movement or motion in their surrounding environment. They find a wide range of applications in various industries for security, automation, energy efficiency, and convenience. Here are examples of motion sensor applications:</w:t>
      </w:r>
    </w:p>
    <w:p w14:paraId="160D2479" w14:textId="2F234164"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lastRenderedPageBreak/>
        <w:t>1. Security Systems: Motion sensors are a key component of security systems, triggering alarms when unauthorized motion is detected in homes, offices, and commercial spaces.</w:t>
      </w:r>
    </w:p>
    <w:p w14:paraId="6894DBD7" w14:textId="132F068A"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2. Outdoor Lighting: Motion sensors are used to control outdoor lights, automatically turning them on when movement is detected, which enhances security and saves energy.</w:t>
      </w:r>
    </w:p>
    <w:p w14:paraId="14AA9E4F" w14:textId="627791DD"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3. Home Automation: Motion sensors are integrated into smart home systems to control lighting, thermostats, and other devices based on occupancy or movement.</w:t>
      </w:r>
    </w:p>
    <w:p w14:paraId="2DD5D4D3" w14:textId="69F465E1"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4. Occupancy Sensing: Motion sensors are used in commercial buildings to control lighting, heating, and cooling systems based on occupancy to save energy.</w:t>
      </w:r>
    </w:p>
    <w:p w14:paraId="1B1FB835" w14:textId="2C9B66AC"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5. Intrusion Detection: Motion sensors are used to detect unauthorized entry in secure areas, triggering alarms and alerts.</w:t>
      </w:r>
    </w:p>
    <w:p w14:paraId="009D6529" w14:textId="0CD6A77A"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6. Automatic Doors: Motion sensors are used in automatic sliding doors to detect approaching individuals and open the doors.</w:t>
      </w:r>
    </w:p>
    <w:p w14:paraId="48C100D2" w14:textId="356E92B0"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7. Video Surveillance: Motion sensors trigger video recording when movement is detected, optimizing storage and providing more relevant footage.</w:t>
      </w:r>
    </w:p>
    <w:p w14:paraId="2B12DB70" w14:textId="4CFCAC2A"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8. Gaming and Virtual Reality: Motion sensors are used in gaming consoles and virtual reality systems to detect player movement for interactive gameplay.</w:t>
      </w:r>
    </w:p>
    <w:p w14:paraId="78D34EBC" w14:textId="1B7A3B64"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9. Robotics: Motion sensors are used in robots for obstacle detection and navigation, enabling safe and efficient movement.</w:t>
      </w:r>
    </w:p>
    <w:p w14:paraId="5D8083B2" w14:textId="384026F2"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10. Healthcare and Elderly Care: Motion sensors are used for fall detection and monitoring the movement of patients or elderly individuals.</w:t>
      </w:r>
    </w:p>
    <w:p w14:paraId="2649382E" w14:textId="191B6F1B"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11. Fitness Tracking: Motion sensors are integrated into wearable devices to track physical activity and monitor movements.</w:t>
      </w:r>
    </w:p>
    <w:p w14:paraId="61FD017E" w14:textId="69383104"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12. Wildlife Monitoring: Motion sensors are used in wildlife cameras to capture images or video footage of animals in their natural habitat.</w:t>
      </w:r>
    </w:p>
    <w:p w14:paraId="422F353C" w14:textId="61025B38"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13. Vending Machines: Motion sensors detect user proximity and activate displays or payment systems in vending machines.</w:t>
      </w:r>
    </w:p>
    <w:p w14:paraId="281A1F4E" w14:textId="32873D5A"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14. Hand Dryers and Faucets: Motion sensors trigger hand dryers and touchless faucets to provide a hygienic and convenient experience.</w:t>
      </w:r>
    </w:p>
    <w:p w14:paraId="0D2FCB61" w14:textId="65430454"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15. Automatic Paper Towel Dispensers: Motion sensors dispense paper towels in public restrooms without the need for physical contact.</w:t>
      </w:r>
    </w:p>
    <w:p w14:paraId="7D9A0C1F" w14:textId="159CAD10"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16. Indoor Navigation: Motion sensors in smartphones enable indoor navigation and location-based services.</w:t>
      </w:r>
    </w:p>
    <w:p w14:paraId="19CFF0D5" w14:textId="3015F99C"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lastRenderedPageBreak/>
        <w:t>17. Smart Lighting Control: Motion sensors are used to control lighting in rooms, turning lights on when someone enters and off when they leave.</w:t>
      </w:r>
    </w:p>
    <w:p w14:paraId="1CD98D3D" w14:textId="77777777" w:rsidR="00696D59" w:rsidRPr="004D552C" w:rsidRDefault="00696D59" w:rsidP="004D552C">
      <w:pPr>
        <w:pStyle w:val="NormalWeb"/>
        <w:shd w:val="clear" w:color="auto" w:fill="F7F7F8"/>
        <w:spacing w:before="0" w:beforeAutospacing="0" w:after="300" w:afterAutospacing="0"/>
        <w:jc w:val="both"/>
        <w:rPr>
          <w:rFonts w:ascii="Cambria" w:hAnsi="Cambria" w:cs="Segoe UI"/>
          <w:color w:val="000000" w:themeColor="text1"/>
        </w:rPr>
      </w:pPr>
    </w:p>
    <w:p w14:paraId="35300C62" w14:textId="4A7B1FAC" w:rsidR="004D552C" w:rsidRDefault="00BD638F" w:rsidP="004D552C">
      <w:pPr>
        <w:pStyle w:val="NormalWeb"/>
        <w:numPr>
          <w:ilvl w:val="0"/>
          <w:numId w:val="1"/>
        </w:numPr>
        <w:shd w:val="clear" w:color="auto" w:fill="F7F7F8"/>
        <w:tabs>
          <w:tab w:val="clear" w:pos="720"/>
        </w:tabs>
        <w:spacing w:before="0" w:beforeAutospacing="0" w:after="300" w:afterAutospacing="0"/>
        <w:ind w:left="0" w:firstLine="0"/>
        <w:jc w:val="both"/>
        <w:rPr>
          <w:rFonts w:ascii="Cambria" w:hAnsi="Cambria" w:cs="Segoe UI"/>
          <w:color w:val="000000" w:themeColor="text1"/>
        </w:rPr>
      </w:pPr>
      <w:r w:rsidRPr="004D552C">
        <w:rPr>
          <w:rFonts w:ascii="Cambria" w:hAnsi="Cambria"/>
          <w:b/>
          <w:bCs/>
          <w:color w:val="000000" w:themeColor="text1"/>
        </w:rPr>
        <w:t>Humidity Sensors</w:t>
      </w:r>
      <w:r w:rsidRPr="004D552C">
        <w:rPr>
          <w:rFonts w:ascii="Cambria" w:hAnsi="Cambria" w:cs="Segoe UI"/>
          <w:color w:val="000000" w:themeColor="text1"/>
        </w:rPr>
        <w:t xml:space="preserve"> </w:t>
      </w:r>
    </w:p>
    <w:p w14:paraId="10D4B87F" w14:textId="4BB68C45" w:rsidR="004D552C"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A80C3C">
        <w:rPr>
          <w:rFonts w:ascii="Cambria" w:hAnsi="Cambria" w:cs="Segoe UI"/>
          <w:b/>
          <w:bCs/>
          <w:color w:val="000000" w:themeColor="text1"/>
        </w:rPr>
        <w:t>Examples:</w:t>
      </w:r>
      <w:r w:rsidRPr="004D552C">
        <w:rPr>
          <w:rFonts w:ascii="Cambria" w:hAnsi="Cambria" w:cs="Segoe UI"/>
          <w:color w:val="000000" w:themeColor="text1"/>
        </w:rPr>
        <w:t xml:space="preserve"> Capacitive Humidity Sensors, Resistive Humidity Sensors. </w:t>
      </w:r>
    </w:p>
    <w:p w14:paraId="271CCF16" w14:textId="78E8AA28" w:rsidR="00BD638F"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A80C3C">
        <w:rPr>
          <w:rFonts w:ascii="Cambria" w:hAnsi="Cambria" w:cs="Segoe UI"/>
          <w:b/>
          <w:bCs/>
          <w:color w:val="000000" w:themeColor="text1"/>
        </w:rPr>
        <w:t>Working:</w:t>
      </w:r>
      <w:r w:rsidRPr="004D552C">
        <w:rPr>
          <w:rFonts w:ascii="Cambria" w:hAnsi="Cambria" w:cs="Segoe UI"/>
          <w:color w:val="000000" w:themeColor="text1"/>
        </w:rPr>
        <w:t xml:space="preserve"> Humidity sensors measure the moisture content in the air. Capacitive sensors use changes in capacitance due to humidity, while resistive sensors change their resistance based on moisture levels.</w:t>
      </w:r>
    </w:p>
    <w:p w14:paraId="256CF3FA" w14:textId="0881CC4E" w:rsidR="00A80C3C" w:rsidRPr="00A80C3C" w:rsidRDefault="00696D59" w:rsidP="00A80C3C">
      <w:pPr>
        <w:pStyle w:val="NormalWeb"/>
        <w:shd w:val="clear" w:color="auto" w:fill="F7F7F8"/>
        <w:spacing w:before="0" w:beforeAutospacing="0" w:after="300" w:afterAutospacing="0"/>
        <w:jc w:val="both"/>
        <w:rPr>
          <w:rFonts w:ascii="Cambria" w:hAnsi="Cambria" w:cs="Segoe UI"/>
          <w:color w:val="000000" w:themeColor="text1"/>
        </w:rPr>
      </w:pPr>
      <w:r w:rsidRPr="00A80C3C">
        <w:rPr>
          <w:rFonts w:ascii="Cambria" w:hAnsi="Cambria" w:cs="Segoe UI"/>
          <w:b/>
          <w:bCs/>
          <w:color w:val="000000" w:themeColor="text1"/>
        </w:rPr>
        <w:t>Applications:</w:t>
      </w:r>
      <w:r w:rsidR="00FE51DF" w:rsidRPr="00A80C3C">
        <w:rPr>
          <w:rFonts w:ascii="Cambria" w:hAnsi="Cambria" w:cs="Segoe UI"/>
          <w:b/>
          <w:bCs/>
          <w:color w:val="000000" w:themeColor="text1"/>
        </w:rPr>
        <w:t xml:space="preserve"> </w:t>
      </w:r>
      <w:r w:rsidR="00A80C3C" w:rsidRPr="00A80C3C">
        <w:rPr>
          <w:rFonts w:ascii="Cambria" w:hAnsi="Cambria" w:cs="Segoe UI"/>
          <w:color w:val="000000" w:themeColor="text1"/>
        </w:rPr>
        <w:t>Humidity sensors, also known as hygrometers, are used to measure and monitor the relative humidity level in the surrounding environment. They have diverse applications in various industries to ensure comfort, safety, and optimal conditions. Here are examples of humidity sensor applications:</w:t>
      </w:r>
    </w:p>
    <w:p w14:paraId="111CD8A4" w14:textId="76E5852A"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1. HVAC Systems:</w:t>
      </w:r>
      <w:r>
        <w:rPr>
          <w:rFonts w:ascii="Cambria" w:hAnsi="Cambria" w:cs="Segoe UI"/>
          <w:color w:val="000000" w:themeColor="text1"/>
        </w:rPr>
        <w:t xml:space="preserve"> </w:t>
      </w:r>
      <w:r w:rsidRPr="00A80C3C">
        <w:rPr>
          <w:rFonts w:ascii="Cambria" w:hAnsi="Cambria" w:cs="Segoe UI"/>
          <w:color w:val="000000" w:themeColor="text1"/>
        </w:rPr>
        <w:t>Humidity sensors are used in heating, ventilation, and air conditioning systems to maintain indoor humidity levels for occupant comfort.</w:t>
      </w:r>
    </w:p>
    <w:p w14:paraId="658BB360" w14:textId="53D4CD34"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2. Food and Beverage Industry:</w:t>
      </w:r>
      <w:r>
        <w:rPr>
          <w:rFonts w:ascii="Cambria" w:hAnsi="Cambria" w:cs="Segoe UI"/>
          <w:color w:val="000000" w:themeColor="text1"/>
        </w:rPr>
        <w:t xml:space="preserve"> </w:t>
      </w:r>
      <w:r w:rsidRPr="00A80C3C">
        <w:rPr>
          <w:rFonts w:ascii="Cambria" w:hAnsi="Cambria" w:cs="Segoe UI"/>
          <w:color w:val="000000" w:themeColor="text1"/>
        </w:rPr>
        <w:t>Humidity sensors are used in food storage and processing to control moisture levels and prevent spoilage.</w:t>
      </w:r>
    </w:p>
    <w:p w14:paraId="6A38D03C" w14:textId="63CFF0B2"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3. Pharmaceuticals Industry:</w:t>
      </w:r>
      <w:r>
        <w:rPr>
          <w:rFonts w:ascii="Cambria" w:hAnsi="Cambria" w:cs="Segoe UI"/>
          <w:color w:val="000000" w:themeColor="text1"/>
        </w:rPr>
        <w:t xml:space="preserve"> </w:t>
      </w:r>
      <w:r w:rsidRPr="00A80C3C">
        <w:rPr>
          <w:rFonts w:ascii="Cambria" w:hAnsi="Cambria" w:cs="Segoe UI"/>
          <w:color w:val="000000" w:themeColor="text1"/>
        </w:rPr>
        <w:t>Humidity sensors are used in pharmaceutical manufacturing and storage to ensure proper conditions for medication stability.</w:t>
      </w:r>
    </w:p>
    <w:p w14:paraId="3D5F6DE1" w14:textId="4D487131"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4. Textile Industry:</w:t>
      </w:r>
      <w:r>
        <w:rPr>
          <w:rFonts w:ascii="Cambria" w:hAnsi="Cambria" w:cs="Segoe UI"/>
          <w:color w:val="000000" w:themeColor="text1"/>
        </w:rPr>
        <w:t xml:space="preserve"> </w:t>
      </w:r>
      <w:r w:rsidRPr="00A80C3C">
        <w:rPr>
          <w:rFonts w:ascii="Cambria" w:hAnsi="Cambria" w:cs="Segoe UI"/>
          <w:color w:val="000000" w:themeColor="text1"/>
        </w:rPr>
        <w:t>Humidity sensors are used in textile production and storage to maintain optimal humidity levels to prevent damage and maintain quality.</w:t>
      </w:r>
    </w:p>
    <w:p w14:paraId="5BCDF7DE" w14:textId="6B05F49E"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5. Greenhouses and Agriculture:</w:t>
      </w:r>
      <w:r>
        <w:rPr>
          <w:rFonts w:ascii="Cambria" w:hAnsi="Cambria" w:cs="Segoe UI"/>
          <w:color w:val="000000" w:themeColor="text1"/>
        </w:rPr>
        <w:t xml:space="preserve"> </w:t>
      </w:r>
      <w:r w:rsidRPr="00A80C3C">
        <w:rPr>
          <w:rFonts w:ascii="Cambria" w:hAnsi="Cambria" w:cs="Segoe UI"/>
          <w:color w:val="000000" w:themeColor="text1"/>
        </w:rPr>
        <w:t>Humidity sensors are used in greenhouses to control humidity for optimal plant growth and crop yield.</w:t>
      </w:r>
    </w:p>
    <w:p w14:paraId="409FDF7F" w14:textId="5D4F483B"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6. Museums and Art Galleries:</w:t>
      </w:r>
      <w:r>
        <w:rPr>
          <w:rFonts w:ascii="Cambria" w:hAnsi="Cambria" w:cs="Segoe UI"/>
          <w:color w:val="000000" w:themeColor="text1"/>
        </w:rPr>
        <w:t xml:space="preserve"> </w:t>
      </w:r>
      <w:r w:rsidRPr="00A80C3C">
        <w:rPr>
          <w:rFonts w:ascii="Cambria" w:hAnsi="Cambria" w:cs="Segoe UI"/>
          <w:color w:val="000000" w:themeColor="text1"/>
        </w:rPr>
        <w:t>Humidity sensors are used to maintain consistent humidity levels to protect artwork and artifacts from damage.</w:t>
      </w:r>
    </w:p>
    <w:p w14:paraId="566A6719" w14:textId="3157D98E"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 xml:space="preserve">7. Data </w:t>
      </w:r>
      <w:proofErr w:type="spellStart"/>
      <w:r w:rsidRPr="00A80C3C">
        <w:rPr>
          <w:rFonts w:ascii="Cambria" w:hAnsi="Cambria" w:cs="Segoe UI"/>
          <w:color w:val="000000" w:themeColor="text1"/>
        </w:rPr>
        <w:t>Centers</w:t>
      </w:r>
      <w:proofErr w:type="spellEnd"/>
      <w:r w:rsidRPr="00A80C3C">
        <w:rPr>
          <w:rFonts w:ascii="Cambria" w:hAnsi="Cambria" w:cs="Segoe UI"/>
          <w:color w:val="000000" w:themeColor="text1"/>
        </w:rPr>
        <w:t>:</w:t>
      </w:r>
      <w:r>
        <w:rPr>
          <w:rFonts w:ascii="Cambria" w:hAnsi="Cambria" w:cs="Segoe UI"/>
          <w:color w:val="000000" w:themeColor="text1"/>
        </w:rPr>
        <w:t xml:space="preserve"> </w:t>
      </w:r>
      <w:r w:rsidRPr="00A80C3C">
        <w:rPr>
          <w:rFonts w:ascii="Cambria" w:hAnsi="Cambria" w:cs="Segoe UI"/>
          <w:color w:val="000000" w:themeColor="text1"/>
        </w:rPr>
        <w:t xml:space="preserve">Humidity sensors are used in data </w:t>
      </w:r>
      <w:proofErr w:type="spellStart"/>
      <w:r w:rsidRPr="00A80C3C">
        <w:rPr>
          <w:rFonts w:ascii="Cambria" w:hAnsi="Cambria" w:cs="Segoe UI"/>
          <w:color w:val="000000" w:themeColor="text1"/>
        </w:rPr>
        <w:t>centers</w:t>
      </w:r>
      <w:proofErr w:type="spellEnd"/>
      <w:r w:rsidRPr="00A80C3C">
        <w:rPr>
          <w:rFonts w:ascii="Cambria" w:hAnsi="Cambria" w:cs="Segoe UI"/>
          <w:color w:val="000000" w:themeColor="text1"/>
        </w:rPr>
        <w:t xml:space="preserve"> to prevent static electricity buildup and maintain equipment performance.</w:t>
      </w:r>
    </w:p>
    <w:p w14:paraId="263253DC" w14:textId="058F3CAE"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8. Laboratory Environments:</w:t>
      </w:r>
      <w:r>
        <w:rPr>
          <w:rFonts w:ascii="Cambria" w:hAnsi="Cambria" w:cs="Segoe UI"/>
          <w:color w:val="000000" w:themeColor="text1"/>
        </w:rPr>
        <w:t xml:space="preserve"> </w:t>
      </w:r>
      <w:r w:rsidRPr="00A80C3C">
        <w:rPr>
          <w:rFonts w:ascii="Cambria" w:hAnsi="Cambria" w:cs="Segoe UI"/>
          <w:color w:val="000000" w:themeColor="text1"/>
        </w:rPr>
        <w:t>Humidity sensors are used in laboratories to maintain controlled conditions for experiments and testing.</w:t>
      </w:r>
    </w:p>
    <w:p w14:paraId="54CB1A1F" w14:textId="1CDE7F08"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9. Woodworking and Furniture Industry:</w:t>
      </w:r>
      <w:r>
        <w:rPr>
          <w:rFonts w:ascii="Cambria" w:hAnsi="Cambria" w:cs="Segoe UI"/>
          <w:color w:val="000000" w:themeColor="text1"/>
        </w:rPr>
        <w:t xml:space="preserve"> </w:t>
      </w:r>
      <w:r w:rsidRPr="00A80C3C">
        <w:rPr>
          <w:rFonts w:ascii="Cambria" w:hAnsi="Cambria" w:cs="Segoe UI"/>
          <w:color w:val="000000" w:themeColor="text1"/>
        </w:rPr>
        <w:t>Humidity sensors are used to prevent wood expansion and contraction in woodworking and furniture production.</w:t>
      </w:r>
    </w:p>
    <w:p w14:paraId="0EB5F7FF" w14:textId="302DD5DA"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 xml:space="preserve">10. Indoor Pool Areas: Humidity sensors are used in indoor pool areas to prevent excessive moisture and </w:t>
      </w:r>
      <w:proofErr w:type="spellStart"/>
      <w:r w:rsidRPr="00A80C3C">
        <w:rPr>
          <w:rFonts w:ascii="Cambria" w:hAnsi="Cambria" w:cs="Segoe UI"/>
          <w:color w:val="000000" w:themeColor="text1"/>
        </w:rPr>
        <w:t>mold</w:t>
      </w:r>
      <w:proofErr w:type="spellEnd"/>
      <w:r w:rsidRPr="00A80C3C">
        <w:rPr>
          <w:rFonts w:ascii="Cambria" w:hAnsi="Cambria" w:cs="Segoe UI"/>
          <w:color w:val="000000" w:themeColor="text1"/>
        </w:rPr>
        <w:t xml:space="preserve"> growth.</w:t>
      </w:r>
    </w:p>
    <w:p w14:paraId="75F7B837" w14:textId="4DCFC444"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11. Pharmaceuticals Storage: Humidity sensors ensure proper storage conditions for medicines and vaccines to maintain their efficacy.</w:t>
      </w:r>
    </w:p>
    <w:p w14:paraId="3B631A3B" w14:textId="15ABCDDA"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lastRenderedPageBreak/>
        <w:t>12. Paper and Printing Industry: Humidity sensors are used to maintain optimal humidity levels in paper mills and printing facilities to prevent paper curling and ink drying issues.</w:t>
      </w:r>
    </w:p>
    <w:p w14:paraId="63F213D6" w14:textId="0608F9AF"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13. Electronics Manufacturing: Humidity sensors are used in electronics manufacturing to prevent moisture-related damage to components.</w:t>
      </w:r>
    </w:p>
    <w:p w14:paraId="58EFE0BE" w14:textId="77777777"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14. Automotive Industry: - Humidity sensors are used to monitor and control humidity levels in automotive manufacturing processes.</w:t>
      </w:r>
    </w:p>
    <w:p w14:paraId="058DB75D" w14:textId="624469C6"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 xml:space="preserve">15. Wine Cellars and Storage: Humidity sensors help maintain the ideal humidity level for wine storage to prevent cork damage and </w:t>
      </w:r>
      <w:proofErr w:type="spellStart"/>
      <w:r w:rsidRPr="00A80C3C">
        <w:rPr>
          <w:rFonts w:ascii="Cambria" w:hAnsi="Cambria" w:cs="Segoe UI"/>
          <w:color w:val="000000" w:themeColor="text1"/>
        </w:rPr>
        <w:t>flavor</w:t>
      </w:r>
      <w:proofErr w:type="spellEnd"/>
      <w:r w:rsidRPr="00A80C3C">
        <w:rPr>
          <w:rFonts w:ascii="Cambria" w:hAnsi="Cambria" w:cs="Segoe UI"/>
          <w:color w:val="000000" w:themeColor="text1"/>
        </w:rPr>
        <w:t xml:space="preserve"> alteration.</w:t>
      </w:r>
    </w:p>
    <w:p w14:paraId="28C01233" w14:textId="4C1FBC03"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16. Textile Storage and Preservation: Humidity sensors are used in museums and archives to protect historical textiles from degradation.</w:t>
      </w:r>
    </w:p>
    <w:p w14:paraId="6B86F6D5" w14:textId="5D5A4746" w:rsidR="00A80C3C" w:rsidRPr="00A80C3C" w:rsidRDefault="00A80C3C" w:rsidP="00A80C3C">
      <w:pPr>
        <w:pStyle w:val="NormalWeb"/>
        <w:shd w:val="clear" w:color="auto" w:fill="F7F7F8"/>
        <w:spacing w:before="240" w:beforeAutospacing="0" w:after="0" w:afterAutospacing="0"/>
        <w:ind w:left="284"/>
        <w:jc w:val="both"/>
        <w:rPr>
          <w:rFonts w:ascii="Cambria" w:hAnsi="Cambria" w:cs="Segoe UI"/>
          <w:color w:val="000000" w:themeColor="text1"/>
        </w:rPr>
      </w:pPr>
      <w:r w:rsidRPr="00A80C3C">
        <w:rPr>
          <w:rFonts w:ascii="Cambria" w:hAnsi="Cambria" w:cs="Segoe UI"/>
          <w:color w:val="000000" w:themeColor="text1"/>
        </w:rPr>
        <w:t xml:space="preserve">17. Moisture Detection in Buildings: Humidity sensors are used to detect excessive moisture levels in basements and crawl spaces to prevent </w:t>
      </w:r>
      <w:proofErr w:type="spellStart"/>
      <w:r w:rsidRPr="00A80C3C">
        <w:rPr>
          <w:rFonts w:ascii="Cambria" w:hAnsi="Cambria" w:cs="Segoe UI"/>
          <w:color w:val="000000" w:themeColor="text1"/>
        </w:rPr>
        <w:t>mold</w:t>
      </w:r>
      <w:proofErr w:type="spellEnd"/>
      <w:r w:rsidRPr="00A80C3C">
        <w:rPr>
          <w:rFonts w:ascii="Cambria" w:hAnsi="Cambria" w:cs="Segoe UI"/>
          <w:color w:val="000000" w:themeColor="text1"/>
        </w:rPr>
        <w:t xml:space="preserve"> growth.</w:t>
      </w:r>
    </w:p>
    <w:p w14:paraId="59BADDB7" w14:textId="77777777" w:rsidR="00696D59" w:rsidRPr="004D552C" w:rsidRDefault="00696D59" w:rsidP="004D552C">
      <w:pPr>
        <w:pStyle w:val="NormalWeb"/>
        <w:shd w:val="clear" w:color="auto" w:fill="F7F7F8"/>
        <w:spacing w:before="0" w:beforeAutospacing="0" w:after="300" w:afterAutospacing="0"/>
        <w:jc w:val="both"/>
        <w:rPr>
          <w:rFonts w:ascii="Cambria" w:hAnsi="Cambria" w:cs="Segoe UI"/>
          <w:color w:val="000000" w:themeColor="text1"/>
        </w:rPr>
      </w:pPr>
    </w:p>
    <w:p w14:paraId="259A097F" w14:textId="707AE7D1" w:rsidR="004D552C" w:rsidRDefault="00BD638F" w:rsidP="004D552C">
      <w:pPr>
        <w:pStyle w:val="NormalWeb"/>
        <w:numPr>
          <w:ilvl w:val="0"/>
          <w:numId w:val="1"/>
        </w:numPr>
        <w:shd w:val="clear" w:color="auto" w:fill="F7F7F8"/>
        <w:tabs>
          <w:tab w:val="clear" w:pos="720"/>
        </w:tabs>
        <w:spacing w:before="0" w:beforeAutospacing="0" w:after="300" w:afterAutospacing="0"/>
        <w:ind w:left="0" w:firstLine="0"/>
        <w:jc w:val="both"/>
        <w:rPr>
          <w:rFonts w:ascii="Cambria" w:hAnsi="Cambria" w:cs="Segoe UI"/>
          <w:color w:val="000000" w:themeColor="text1"/>
        </w:rPr>
      </w:pPr>
      <w:r w:rsidRPr="004D552C">
        <w:rPr>
          <w:rFonts w:ascii="Cambria" w:hAnsi="Cambria"/>
          <w:b/>
          <w:bCs/>
          <w:color w:val="000000" w:themeColor="text1"/>
        </w:rPr>
        <w:t>Gas Sensors</w:t>
      </w:r>
      <w:r w:rsidRPr="004D552C">
        <w:rPr>
          <w:rFonts w:ascii="Cambria" w:hAnsi="Cambria" w:cs="Segoe UI"/>
          <w:color w:val="000000" w:themeColor="text1"/>
        </w:rPr>
        <w:t xml:space="preserve"> </w:t>
      </w:r>
    </w:p>
    <w:p w14:paraId="7568F762" w14:textId="77777777" w:rsidR="002E1D1A"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A80C3C">
        <w:rPr>
          <w:rFonts w:ascii="Cambria" w:hAnsi="Cambria" w:cs="Segoe UI"/>
          <w:b/>
          <w:bCs/>
          <w:color w:val="000000" w:themeColor="text1"/>
        </w:rPr>
        <w:t>Examples:</w:t>
      </w:r>
      <w:r w:rsidRPr="004D552C">
        <w:rPr>
          <w:rFonts w:ascii="Cambria" w:hAnsi="Cambria" w:cs="Segoe UI"/>
          <w:color w:val="000000" w:themeColor="text1"/>
        </w:rPr>
        <w:t xml:space="preserve"> </w:t>
      </w:r>
      <w:r w:rsidR="002E1D1A">
        <w:rPr>
          <w:rFonts w:ascii="Cambria" w:hAnsi="Cambria" w:cs="Segoe UI"/>
          <w:color w:val="000000" w:themeColor="text1"/>
        </w:rPr>
        <w:t>Different types of gas sensors are:</w:t>
      </w:r>
    </w:p>
    <w:p w14:paraId="162CEEDE" w14:textId="2F0C5F0E"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1. Carbon Monoxide (CO) Sensors:</w:t>
      </w:r>
      <w:r>
        <w:rPr>
          <w:rFonts w:ascii="Cambria" w:hAnsi="Cambria" w:cs="Segoe UI"/>
          <w:color w:val="000000" w:themeColor="text1"/>
        </w:rPr>
        <w:t xml:space="preserve"> </w:t>
      </w:r>
      <w:r w:rsidRPr="002E1D1A">
        <w:rPr>
          <w:rFonts w:ascii="Cambria" w:hAnsi="Cambria" w:cs="Segoe UI"/>
          <w:color w:val="000000" w:themeColor="text1"/>
        </w:rPr>
        <w:t xml:space="preserve">Used in homes, offices, and vehicles to detect dangerous levels of carbon monoxide, a </w:t>
      </w:r>
      <w:proofErr w:type="spellStart"/>
      <w:r w:rsidRPr="002E1D1A">
        <w:rPr>
          <w:rFonts w:ascii="Cambria" w:hAnsi="Cambria" w:cs="Segoe UI"/>
          <w:color w:val="000000" w:themeColor="text1"/>
        </w:rPr>
        <w:t>colorless</w:t>
      </w:r>
      <w:proofErr w:type="spellEnd"/>
      <w:r w:rsidRPr="002E1D1A">
        <w:rPr>
          <w:rFonts w:ascii="Cambria" w:hAnsi="Cambria" w:cs="Segoe UI"/>
          <w:color w:val="000000" w:themeColor="text1"/>
        </w:rPr>
        <w:t xml:space="preserve"> and </w:t>
      </w:r>
      <w:proofErr w:type="spellStart"/>
      <w:r w:rsidRPr="002E1D1A">
        <w:rPr>
          <w:rFonts w:ascii="Cambria" w:hAnsi="Cambria" w:cs="Segoe UI"/>
          <w:color w:val="000000" w:themeColor="text1"/>
        </w:rPr>
        <w:t>odorless</w:t>
      </w:r>
      <w:proofErr w:type="spellEnd"/>
      <w:r w:rsidRPr="002E1D1A">
        <w:rPr>
          <w:rFonts w:ascii="Cambria" w:hAnsi="Cambria" w:cs="Segoe UI"/>
          <w:color w:val="000000" w:themeColor="text1"/>
        </w:rPr>
        <w:t xml:space="preserve"> gas that can be lethal.</w:t>
      </w:r>
    </w:p>
    <w:p w14:paraId="75CAE533" w14:textId="181F5C68"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2. Methane (CH4) Sensors:</w:t>
      </w:r>
      <w:r>
        <w:rPr>
          <w:rFonts w:ascii="Cambria" w:hAnsi="Cambria" w:cs="Segoe UI"/>
          <w:color w:val="000000" w:themeColor="text1"/>
        </w:rPr>
        <w:t xml:space="preserve"> </w:t>
      </w:r>
      <w:r w:rsidRPr="002E1D1A">
        <w:rPr>
          <w:rFonts w:ascii="Cambria" w:hAnsi="Cambria" w:cs="Segoe UI"/>
          <w:color w:val="000000" w:themeColor="text1"/>
        </w:rPr>
        <w:t>Used in gas pipelines, mining, and industrial facilities to detect methane leaks, which is flammable and poses explosion risks.</w:t>
      </w:r>
    </w:p>
    <w:p w14:paraId="203A887B" w14:textId="642B8639"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3. Oxygen (O2) Sensors:</w:t>
      </w:r>
      <w:r>
        <w:rPr>
          <w:rFonts w:ascii="Cambria" w:hAnsi="Cambria" w:cs="Segoe UI"/>
          <w:color w:val="000000" w:themeColor="text1"/>
        </w:rPr>
        <w:t xml:space="preserve"> </w:t>
      </w:r>
      <w:r w:rsidRPr="002E1D1A">
        <w:rPr>
          <w:rFonts w:ascii="Cambria" w:hAnsi="Cambria" w:cs="Segoe UI"/>
          <w:color w:val="000000" w:themeColor="text1"/>
        </w:rPr>
        <w:t>Used in medical equipment, laboratories, and confined spaces to monitor oxygen levels for safety and health reasons.</w:t>
      </w:r>
    </w:p>
    <w:p w14:paraId="10BCB937" w14:textId="62D61FA4"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 xml:space="preserve">4. Hydrogen </w:t>
      </w:r>
      <w:proofErr w:type="spellStart"/>
      <w:r w:rsidRPr="002E1D1A">
        <w:rPr>
          <w:rFonts w:ascii="Cambria" w:hAnsi="Cambria" w:cs="Segoe UI"/>
          <w:color w:val="000000" w:themeColor="text1"/>
        </w:rPr>
        <w:t>Sulfide</w:t>
      </w:r>
      <w:proofErr w:type="spellEnd"/>
      <w:r w:rsidRPr="002E1D1A">
        <w:rPr>
          <w:rFonts w:ascii="Cambria" w:hAnsi="Cambria" w:cs="Segoe UI"/>
          <w:color w:val="000000" w:themeColor="text1"/>
        </w:rPr>
        <w:t xml:space="preserve"> (H2S) Sensors:</w:t>
      </w:r>
      <w:r>
        <w:rPr>
          <w:rFonts w:ascii="Cambria" w:hAnsi="Cambria" w:cs="Segoe UI"/>
          <w:color w:val="000000" w:themeColor="text1"/>
        </w:rPr>
        <w:t xml:space="preserve"> </w:t>
      </w:r>
      <w:r w:rsidRPr="002E1D1A">
        <w:rPr>
          <w:rFonts w:ascii="Cambria" w:hAnsi="Cambria" w:cs="Segoe UI"/>
          <w:color w:val="000000" w:themeColor="text1"/>
        </w:rPr>
        <w:t xml:space="preserve">Used in industries such as oil and gas, wastewater treatment, and agriculture to detect the presence of toxic hydrogen </w:t>
      </w:r>
      <w:proofErr w:type="spellStart"/>
      <w:r w:rsidRPr="002E1D1A">
        <w:rPr>
          <w:rFonts w:ascii="Cambria" w:hAnsi="Cambria" w:cs="Segoe UI"/>
          <w:color w:val="000000" w:themeColor="text1"/>
        </w:rPr>
        <w:t>sulfide</w:t>
      </w:r>
      <w:proofErr w:type="spellEnd"/>
      <w:r w:rsidRPr="002E1D1A">
        <w:rPr>
          <w:rFonts w:ascii="Cambria" w:hAnsi="Cambria" w:cs="Segoe UI"/>
          <w:color w:val="000000" w:themeColor="text1"/>
        </w:rPr>
        <w:t xml:space="preserve"> gas.</w:t>
      </w:r>
    </w:p>
    <w:p w14:paraId="104770E4" w14:textId="55C24C18"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5. Ammonia (NH3) Sensors:</w:t>
      </w:r>
      <w:r>
        <w:rPr>
          <w:rFonts w:ascii="Cambria" w:hAnsi="Cambria" w:cs="Segoe UI"/>
          <w:color w:val="000000" w:themeColor="text1"/>
        </w:rPr>
        <w:t xml:space="preserve"> </w:t>
      </w:r>
      <w:r w:rsidRPr="002E1D1A">
        <w:rPr>
          <w:rFonts w:ascii="Cambria" w:hAnsi="Cambria" w:cs="Segoe UI"/>
          <w:color w:val="000000" w:themeColor="text1"/>
        </w:rPr>
        <w:t>Used in agricultural settings to monitor ammonia levels in animal farming and in industrial applications where ammonia is used or released.</w:t>
      </w:r>
    </w:p>
    <w:p w14:paraId="089328A6" w14:textId="5E498341"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6. Nitrogen Dioxide (NO2) Sensors:</w:t>
      </w:r>
      <w:r>
        <w:rPr>
          <w:rFonts w:ascii="Cambria" w:hAnsi="Cambria" w:cs="Segoe UI"/>
          <w:color w:val="000000" w:themeColor="text1"/>
        </w:rPr>
        <w:t xml:space="preserve"> </w:t>
      </w:r>
      <w:r w:rsidRPr="002E1D1A">
        <w:rPr>
          <w:rFonts w:ascii="Cambria" w:hAnsi="Cambria" w:cs="Segoe UI"/>
          <w:color w:val="000000" w:themeColor="text1"/>
        </w:rPr>
        <w:t>Used in urban air quality monitoring and industries to detect nitrogen dioxide, a harmful air pollutant.</w:t>
      </w:r>
    </w:p>
    <w:p w14:paraId="463AEC4B" w14:textId="5B64B92F"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7. Volatile Organic Compounds (VOC) Sensors:</w:t>
      </w:r>
      <w:r>
        <w:rPr>
          <w:rFonts w:ascii="Cambria" w:hAnsi="Cambria" w:cs="Segoe UI"/>
          <w:color w:val="000000" w:themeColor="text1"/>
        </w:rPr>
        <w:t xml:space="preserve"> </w:t>
      </w:r>
      <w:r w:rsidRPr="002E1D1A">
        <w:rPr>
          <w:rFonts w:ascii="Cambria" w:hAnsi="Cambria" w:cs="Segoe UI"/>
          <w:color w:val="000000" w:themeColor="text1"/>
        </w:rPr>
        <w:t>Used in indoor air quality monitoring, paint shops, and chemical processing to detect harmful volatile organic compounds.</w:t>
      </w:r>
    </w:p>
    <w:p w14:paraId="40DD5BFE" w14:textId="0E5B901C"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 xml:space="preserve">8. </w:t>
      </w:r>
      <w:proofErr w:type="spellStart"/>
      <w:r w:rsidRPr="002E1D1A">
        <w:rPr>
          <w:rFonts w:ascii="Cambria" w:hAnsi="Cambria" w:cs="Segoe UI"/>
          <w:color w:val="000000" w:themeColor="text1"/>
        </w:rPr>
        <w:t>Sulfur</w:t>
      </w:r>
      <w:proofErr w:type="spellEnd"/>
      <w:r w:rsidRPr="002E1D1A">
        <w:rPr>
          <w:rFonts w:ascii="Cambria" w:hAnsi="Cambria" w:cs="Segoe UI"/>
          <w:color w:val="000000" w:themeColor="text1"/>
        </w:rPr>
        <w:t xml:space="preserve"> Dioxide (SO2) Sensors:</w:t>
      </w:r>
      <w:r>
        <w:rPr>
          <w:rFonts w:ascii="Cambria" w:hAnsi="Cambria" w:cs="Segoe UI"/>
          <w:color w:val="000000" w:themeColor="text1"/>
        </w:rPr>
        <w:t xml:space="preserve"> </w:t>
      </w:r>
      <w:r w:rsidRPr="002E1D1A">
        <w:rPr>
          <w:rFonts w:ascii="Cambria" w:hAnsi="Cambria" w:cs="Segoe UI"/>
          <w:color w:val="000000" w:themeColor="text1"/>
        </w:rPr>
        <w:t xml:space="preserve">Used in environmental monitoring and industries to measure </w:t>
      </w:r>
      <w:proofErr w:type="spellStart"/>
      <w:r w:rsidRPr="002E1D1A">
        <w:rPr>
          <w:rFonts w:ascii="Cambria" w:hAnsi="Cambria" w:cs="Segoe UI"/>
          <w:color w:val="000000" w:themeColor="text1"/>
        </w:rPr>
        <w:t>sulfur</w:t>
      </w:r>
      <w:proofErr w:type="spellEnd"/>
      <w:r w:rsidRPr="002E1D1A">
        <w:rPr>
          <w:rFonts w:ascii="Cambria" w:hAnsi="Cambria" w:cs="Segoe UI"/>
          <w:color w:val="000000" w:themeColor="text1"/>
        </w:rPr>
        <w:t xml:space="preserve"> dioxide emissions from industrial processes.</w:t>
      </w:r>
    </w:p>
    <w:p w14:paraId="470604B6" w14:textId="42276B38"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9. Chlorine (Cl2) Sensors:</w:t>
      </w:r>
      <w:r>
        <w:rPr>
          <w:rFonts w:ascii="Cambria" w:hAnsi="Cambria" w:cs="Segoe UI"/>
          <w:color w:val="000000" w:themeColor="text1"/>
        </w:rPr>
        <w:t xml:space="preserve"> </w:t>
      </w:r>
      <w:r w:rsidRPr="002E1D1A">
        <w:rPr>
          <w:rFonts w:ascii="Cambria" w:hAnsi="Cambria" w:cs="Segoe UI"/>
          <w:color w:val="000000" w:themeColor="text1"/>
        </w:rPr>
        <w:t>Used in water treatment plants and swimming pools to monitor chlorine levels for disinfection purposes.</w:t>
      </w:r>
    </w:p>
    <w:p w14:paraId="4CEF995A" w14:textId="7650C401"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lastRenderedPageBreak/>
        <w:t>10. Hydrogen (H2) Sensors: Used in industries like chemical processing, electronics, and fuel cells to detect hydrogen gas leaks.</w:t>
      </w:r>
    </w:p>
    <w:p w14:paraId="1EDAE65E" w14:textId="25633626"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11. Formaldehyde Sensors: Used in indoor air quality monitoring to detect formaldehyde emissions from building materials and furnishings.</w:t>
      </w:r>
    </w:p>
    <w:p w14:paraId="4EC4615D" w14:textId="1139BF4E"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12. Ethylene (C2H4) Sensors: Used in agriculture and fruit storage to monitor ethylene gas levels, which can influence fruit ripening.</w:t>
      </w:r>
    </w:p>
    <w:p w14:paraId="5ED815FC" w14:textId="39BDDAA0"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13. Ozone (O3) Sensors: Used in environmental monitoring to measure ozone levels in the atmosphere and in industrial processes.</w:t>
      </w:r>
    </w:p>
    <w:p w14:paraId="22D03F4A" w14:textId="13993568"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14. Fluoride Sensors: Used in water treatment facilities to monitor fluoride levels for drinking water safety.</w:t>
      </w:r>
    </w:p>
    <w:p w14:paraId="2A18AC16" w14:textId="3433F9E8"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15. Carbon Dioxide (CO2) Sensors: Used in indoor air quality monitoring, HVAC systems, and industries to monitor carbon dioxide levels.</w:t>
      </w:r>
    </w:p>
    <w:p w14:paraId="0F8E964C" w14:textId="2B538D87" w:rsidR="002E1D1A" w:rsidRPr="002E1D1A" w:rsidRDefault="002E1D1A" w:rsidP="002E1D1A">
      <w:pPr>
        <w:pStyle w:val="NormalWeb"/>
        <w:shd w:val="clear" w:color="auto" w:fill="F7F7F8"/>
        <w:spacing w:before="240" w:beforeAutospacing="0" w:after="0" w:afterAutospacing="0"/>
        <w:ind w:left="284"/>
        <w:jc w:val="both"/>
        <w:rPr>
          <w:rFonts w:ascii="Cambria" w:hAnsi="Cambria" w:cs="Segoe UI"/>
          <w:color w:val="000000" w:themeColor="text1"/>
        </w:rPr>
      </w:pPr>
      <w:r w:rsidRPr="002E1D1A">
        <w:rPr>
          <w:rFonts w:ascii="Cambria" w:hAnsi="Cambria" w:cs="Segoe UI"/>
          <w:color w:val="000000" w:themeColor="text1"/>
        </w:rPr>
        <w:t>16. Acetylene Sensors: Used in industrial settings to detect acetylene gas, which is highly flammable.</w:t>
      </w:r>
    </w:p>
    <w:p w14:paraId="17414A00" w14:textId="3815194F" w:rsidR="00BD638F" w:rsidRDefault="00BD638F" w:rsidP="002E1D1A">
      <w:pPr>
        <w:pStyle w:val="NormalWeb"/>
        <w:shd w:val="clear" w:color="auto" w:fill="F7F7F8"/>
        <w:spacing w:before="120" w:beforeAutospacing="0" w:after="0" w:afterAutospacing="0"/>
        <w:jc w:val="both"/>
        <w:rPr>
          <w:rFonts w:ascii="Cambria" w:hAnsi="Cambria" w:cs="Segoe UI"/>
          <w:color w:val="000000" w:themeColor="text1"/>
        </w:rPr>
      </w:pPr>
      <w:r w:rsidRPr="00A80C3C">
        <w:rPr>
          <w:rFonts w:ascii="Cambria" w:hAnsi="Cambria" w:cs="Segoe UI"/>
          <w:b/>
          <w:bCs/>
          <w:color w:val="000000" w:themeColor="text1"/>
        </w:rPr>
        <w:t>Working:</w:t>
      </w:r>
      <w:r w:rsidRPr="004D552C">
        <w:rPr>
          <w:rFonts w:ascii="Cambria" w:hAnsi="Cambria" w:cs="Segoe UI"/>
          <w:color w:val="000000" w:themeColor="text1"/>
        </w:rPr>
        <w:t xml:space="preserve"> Gas sensors detect the presence and concentration of specific gases. They operate based on various principles, including chemical reactions that change conductivity, catalytic reactions, and electrochemical reactions.</w:t>
      </w:r>
    </w:p>
    <w:p w14:paraId="56A23FE8" w14:textId="77777777" w:rsidR="00FE51DF" w:rsidRPr="00FE51DF" w:rsidRDefault="00696D59" w:rsidP="002E1D1A">
      <w:pPr>
        <w:pStyle w:val="NormalWeb"/>
        <w:shd w:val="clear" w:color="auto" w:fill="F7F7F8"/>
        <w:spacing w:before="120" w:beforeAutospacing="0" w:after="0" w:afterAutospacing="0"/>
        <w:jc w:val="both"/>
        <w:rPr>
          <w:rFonts w:ascii="Cambria" w:hAnsi="Cambria" w:cs="Segoe UI"/>
          <w:color w:val="000000" w:themeColor="text1"/>
        </w:rPr>
      </w:pPr>
      <w:r w:rsidRPr="00A80C3C">
        <w:rPr>
          <w:rFonts w:ascii="Cambria" w:hAnsi="Cambria" w:cs="Segoe UI"/>
          <w:b/>
          <w:bCs/>
          <w:color w:val="000000" w:themeColor="text1"/>
        </w:rPr>
        <w:t>Applications:</w:t>
      </w:r>
      <w:r w:rsidR="00FE51DF">
        <w:rPr>
          <w:rFonts w:ascii="Cambria" w:hAnsi="Cambria" w:cs="Segoe UI"/>
          <w:color w:val="000000" w:themeColor="text1"/>
        </w:rPr>
        <w:t xml:space="preserve"> </w:t>
      </w:r>
      <w:r w:rsidR="00FE51DF" w:rsidRPr="00FE51DF">
        <w:rPr>
          <w:rFonts w:ascii="Cambria" w:hAnsi="Cambria" w:cs="Segoe UI"/>
          <w:color w:val="000000" w:themeColor="text1"/>
        </w:rPr>
        <w:t>Gas sensors are used to detect and monitor the presence of specific gases in various environments. They play a vital role in ensuring safety, environmental monitoring, and process control. Here are examples of gas sensor applications:</w:t>
      </w:r>
    </w:p>
    <w:p w14:paraId="5F222C9E" w14:textId="629DB279"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 Air Quality Monitoring:</w:t>
      </w:r>
      <w:r>
        <w:rPr>
          <w:rFonts w:ascii="Cambria" w:hAnsi="Cambria" w:cs="Segoe UI"/>
          <w:color w:val="000000" w:themeColor="text1"/>
        </w:rPr>
        <w:t xml:space="preserve"> </w:t>
      </w:r>
      <w:r w:rsidRPr="00FE51DF">
        <w:rPr>
          <w:rFonts w:ascii="Cambria" w:hAnsi="Cambria" w:cs="Segoe UI"/>
          <w:color w:val="000000" w:themeColor="text1"/>
        </w:rPr>
        <w:t>Gas sensors are used in indoor and outdoor environments to monitor air quality and detect pollutants such as carbon dioxide, carbon monoxide, nitrogen dioxide, and volatile organic compounds (VOCs).</w:t>
      </w:r>
    </w:p>
    <w:p w14:paraId="259E36D9" w14:textId="38452522"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2. Industrial Safety:</w:t>
      </w:r>
      <w:r>
        <w:rPr>
          <w:rFonts w:ascii="Cambria" w:hAnsi="Cambria" w:cs="Segoe UI"/>
          <w:color w:val="000000" w:themeColor="text1"/>
        </w:rPr>
        <w:t xml:space="preserve"> </w:t>
      </w:r>
      <w:r w:rsidRPr="00FE51DF">
        <w:rPr>
          <w:rFonts w:ascii="Cambria" w:hAnsi="Cambria" w:cs="Segoe UI"/>
          <w:color w:val="000000" w:themeColor="text1"/>
        </w:rPr>
        <w:t>Gas sensors are used in industries like manufacturing, petrochemicals, and mining to monitor the presence of hazardous gases and ensure worker safety.</w:t>
      </w:r>
    </w:p>
    <w:p w14:paraId="5619B643" w14:textId="7011C11E"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3. Environmental Monitoring:</w:t>
      </w:r>
      <w:r>
        <w:rPr>
          <w:rFonts w:ascii="Cambria" w:hAnsi="Cambria" w:cs="Segoe UI"/>
          <w:color w:val="000000" w:themeColor="text1"/>
        </w:rPr>
        <w:t xml:space="preserve"> </w:t>
      </w:r>
      <w:r w:rsidRPr="00FE51DF">
        <w:rPr>
          <w:rFonts w:ascii="Cambria" w:hAnsi="Cambria" w:cs="Segoe UI"/>
          <w:color w:val="000000" w:themeColor="text1"/>
        </w:rPr>
        <w:t>Gas sensors are used to detect pollutants and greenhouse gases in the atmosphere, contributing to climate research and environmental protection.</w:t>
      </w:r>
    </w:p>
    <w:p w14:paraId="37F2AE93" w14:textId="1EF8E28C"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4. Leak Detection:</w:t>
      </w:r>
      <w:r>
        <w:rPr>
          <w:rFonts w:ascii="Cambria" w:hAnsi="Cambria" w:cs="Segoe UI"/>
          <w:color w:val="000000" w:themeColor="text1"/>
        </w:rPr>
        <w:t xml:space="preserve"> </w:t>
      </w:r>
      <w:r w:rsidRPr="00FE51DF">
        <w:rPr>
          <w:rFonts w:ascii="Cambria" w:hAnsi="Cambria" w:cs="Segoe UI"/>
          <w:color w:val="000000" w:themeColor="text1"/>
        </w:rPr>
        <w:t>Gas sensors are used in buildings and industrial settings to detect gas leaks, such as natural gas or refrigerants, to prevent accidents and mitigate risks.</w:t>
      </w:r>
    </w:p>
    <w:p w14:paraId="0B319957" w14:textId="24F756B5"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5. Combustion Control:</w:t>
      </w:r>
      <w:r>
        <w:rPr>
          <w:rFonts w:ascii="Cambria" w:hAnsi="Cambria" w:cs="Segoe UI"/>
          <w:color w:val="000000" w:themeColor="text1"/>
        </w:rPr>
        <w:t xml:space="preserve"> </w:t>
      </w:r>
      <w:r w:rsidRPr="00FE51DF">
        <w:rPr>
          <w:rFonts w:ascii="Cambria" w:hAnsi="Cambria" w:cs="Segoe UI"/>
          <w:color w:val="000000" w:themeColor="text1"/>
        </w:rPr>
        <w:t>Gas sensors are used in combustion processes to monitor gas concentrations and ensure efficient and safe combustion in applications like boilers and furnaces.</w:t>
      </w:r>
    </w:p>
    <w:p w14:paraId="56632A05" w14:textId="31585F04"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6. Healthcare and Medical Devices:</w:t>
      </w:r>
      <w:r>
        <w:rPr>
          <w:rFonts w:ascii="Cambria" w:hAnsi="Cambria" w:cs="Segoe UI"/>
          <w:color w:val="000000" w:themeColor="text1"/>
        </w:rPr>
        <w:t xml:space="preserve"> </w:t>
      </w:r>
      <w:r w:rsidRPr="00FE51DF">
        <w:rPr>
          <w:rFonts w:ascii="Cambria" w:hAnsi="Cambria" w:cs="Segoe UI"/>
          <w:color w:val="000000" w:themeColor="text1"/>
        </w:rPr>
        <w:t xml:space="preserve">Gas sensors are used in medical equipment like </w:t>
      </w:r>
      <w:proofErr w:type="spellStart"/>
      <w:r w:rsidRPr="00FE51DF">
        <w:rPr>
          <w:rFonts w:ascii="Cambria" w:hAnsi="Cambria" w:cs="Segoe UI"/>
          <w:color w:val="000000" w:themeColor="text1"/>
        </w:rPr>
        <w:t>anesthesia</w:t>
      </w:r>
      <w:proofErr w:type="spellEnd"/>
      <w:r w:rsidRPr="00FE51DF">
        <w:rPr>
          <w:rFonts w:ascii="Cambria" w:hAnsi="Cambria" w:cs="Segoe UI"/>
          <w:color w:val="000000" w:themeColor="text1"/>
        </w:rPr>
        <w:t xml:space="preserve"> machines to monitor gases like oxygen and carbon dioxide.</w:t>
      </w:r>
    </w:p>
    <w:p w14:paraId="576AA282" w14:textId="47202022"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7. Food and Beverage Industry:</w:t>
      </w:r>
      <w:r>
        <w:rPr>
          <w:rFonts w:ascii="Cambria" w:hAnsi="Cambria" w:cs="Segoe UI"/>
          <w:color w:val="000000" w:themeColor="text1"/>
        </w:rPr>
        <w:t xml:space="preserve"> </w:t>
      </w:r>
      <w:r w:rsidRPr="00FE51DF">
        <w:rPr>
          <w:rFonts w:ascii="Cambria" w:hAnsi="Cambria" w:cs="Segoe UI"/>
          <w:color w:val="000000" w:themeColor="text1"/>
        </w:rPr>
        <w:t>Gas sensors are used to monitor gases like oxygen and carbon dioxide in food packaging to ensure product freshness.</w:t>
      </w:r>
    </w:p>
    <w:p w14:paraId="7D60699A" w14:textId="07A692C6"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8. Industrial Emissions Monitoring:</w:t>
      </w:r>
      <w:r>
        <w:rPr>
          <w:rFonts w:ascii="Cambria" w:hAnsi="Cambria" w:cs="Segoe UI"/>
          <w:color w:val="000000" w:themeColor="text1"/>
        </w:rPr>
        <w:t xml:space="preserve"> </w:t>
      </w:r>
      <w:r w:rsidRPr="00FE51DF">
        <w:rPr>
          <w:rFonts w:ascii="Cambria" w:hAnsi="Cambria" w:cs="Segoe UI"/>
          <w:color w:val="000000" w:themeColor="text1"/>
        </w:rPr>
        <w:t>Gas sensors are used to measure emissions from industrial processes to ensure compliance with environmental regulations.</w:t>
      </w:r>
    </w:p>
    <w:p w14:paraId="4734FA5D" w14:textId="2D168D7D"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lastRenderedPageBreak/>
        <w:t>9. Agriculture:</w:t>
      </w:r>
      <w:r>
        <w:rPr>
          <w:rFonts w:ascii="Cambria" w:hAnsi="Cambria" w:cs="Segoe UI"/>
          <w:color w:val="000000" w:themeColor="text1"/>
        </w:rPr>
        <w:t xml:space="preserve"> </w:t>
      </w:r>
      <w:r w:rsidRPr="00FE51DF">
        <w:rPr>
          <w:rFonts w:ascii="Cambria" w:hAnsi="Cambria" w:cs="Segoe UI"/>
          <w:color w:val="000000" w:themeColor="text1"/>
        </w:rPr>
        <w:t>Gas sensors are used in agriculture to monitor gases like methane in livestock farming and greenhouses.</w:t>
      </w:r>
    </w:p>
    <w:p w14:paraId="56758F2F" w14:textId="649B0902"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0. Automotive Emissions Testing: Gas sensors are used in vehicle exhaust systems to measure emissions and ensure compliance with emissions standards.</w:t>
      </w:r>
    </w:p>
    <w:p w14:paraId="7702F043" w14:textId="0F08D30A"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1. Hazardous Waste Management: Gas sensors are used to detect hazardous gases in waste management facilities, ensuring worker safety.</w:t>
      </w:r>
    </w:p>
    <w:p w14:paraId="46C833A6" w14:textId="484F838D"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2. Chemical Manufacturing: Gas sensors are used to monitor gas concentrations during chemical reactions and processes.</w:t>
      </w:r>
    </w:p>
    <w:p w14:paraId="09724425" w14:textId="3AF628A8"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3. Indoor Air Quality: Gas sensors are used in homes and offices to monitor indoor air quality and ensure a healthy environment.</w:t>
      </w:r>
    </w:p>
    <w:p w14:paraId="7FACF4F0" w14:textId="7806BCD7"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4. Mining and Extraction: Gas sensors are used in mining operations to monitor gases like methane and ensure safe working conditions.</w:t>
      </w:r>
    </w:p>
    <w:p w14:paraId="293D8F8E" w14:textId="2AF71BEE"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5. Water Treatment: Gas sensors are used to monitor gases like chlorine in water treatment processes.</w:t>
      </w:r>
    </w:p>
    <w:p w14:paraId="39B8F182" w14:textId="7DC533D7"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6. Oil and Gas Industry: Gas sensors are used in oil refineries and gas pipelines to detect leaks and monitor gases in various processes.</w:t>
      </w:r>
    </w:p>
    <w:p w14:paraId="27E012AC" w14:textId="77777777" w:rsidR="00696D59" w:rsidRPr="004D552C" w:rsidRDefault="00696D59" w:rsidP="004D552C">
      <w:pPr>
        <w:pStyle w:val="NormalWeb"/>
        <w:shd w:val="clear" w:color="auto" w:fill="F7F7F8"/>
        <w:spacing w:before="0" w:beforeAutospacing="0" w:after="300" w:afterAutospacing="0"/>
        <w:jc w:val="both"/>
        <w:rPr>
          <w:rFonts w:ascii="Cambria" w:hAnsi="Cambria" w:cs="Segoe UI"/>
          <w:color w:val="000000" w:themeColor="text1"/>
        </w:rPr>
      </w:pPr>
    </w:p>
    <w:p w14:paraId="47363D9E" w14:textId="361C3111" w:rsidR="004D552C" w:rsidRDefault="00BD638F" w:rsidP="004D552C">
      <w:pPr>
        <w:pStyle w:val="NormalWeb"/>
        <w:numPr>
          <w:ilvl w:val="0"/>
          <w:numId w:val="1"/>
        </w:numPr>
        <w:shd w:val="clear" w:color="auto" w:fill="F7F7F8"/>
        <w:tabs>
          <w:tab w:val="clear" w:pos="720"/>
        </w:tabs>
        <w:spacing w:before="0" w:beforeAutospacing="0" w:after="300" w:afterAutospacing="0"/>
        <w:ind w:left="0" w:firstLine="0"/>
        <w:jc w:val="both"/>
        <w:rPr>
          <w:rFonts w:ascii="Cambria" w:hAnsi="Cambria" w:cs="Segoe UI"/>
          <w:color w:val="000000" w:themeColor="text1"/>
        </w:rPr>
      </w:pPr>
      <w:r w:rsidRPr="004D552C">
        <w:rPr>
          <w:rFonts w:ascii="Cambria" w:hAnsi="Cambria"/>
          <w:b/>
          <w:bCs/>
          <w:color w:val="000000" w:themeColor="text1"/>
        </w:rPr>
        <w:t>Sound Sensors (Microphones)</w:t>
      </w:r>
      <w:r w:rsidRPr="004D552C">
        <w:rPr>
          <w:rFonts w:ascii="Cambria" w:hAnsi="Cambria" w:cs="Segoe UI"/>
          <w:color w:val="000000" w:themeColor="text1"/>
        </w:rPr>
        <w:t xml:space="preserve"> </w:t>
      </w:r>
    </w:p>
    <w:p w14:paraId="5D0C2E6C" w14:textId="77777777" w:rsidR="004D552C"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A80C3C">
        <w:rPr>
          <w:rFonts w:ascii="Cambria" w:hAnsi="Cambria" w:cs="Segoe UI"/>
          <w:b/>
          <w:bCs/>
          <w:color w:val="000000" w:themeColor="text1"/>
        </w:rPr>
        <w:t>Examples:</w:t>
      </w:r>
      <w:r w:rsidRPr="004D552C">
        <w:rPr>
          <w:rFonts w:ascii="Cambria" w:hAnsi="Cambria" w:cs="Segoe UI"/>
          <w:color w:val="000000" w:themeColor="text1"/>
        </w:rPr>
        <w:t xml:space="preserve"> Electret Condenser Microphones, MEMS Microphones. </w:t>
      </w:r>
    </w:p>
    <w:p w14:paraId="3EC08EA8" w14:textId="06E6BDCE" w:rsidR="00BD638F"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A80C3C">
        <w:rPr>
          <w:rFonts w:ascii="Cambria" w:hAnsi="Cambria" w:cs="Segoe UI"/>
          <w:b/>
          <w:bCs/>
          <w:color w:val="000000" w:themeColor="text1"/>
        </w:rPr>
        <w:t>Working:</w:t>
      </w:r>
      <w:r w:rsidRPr="004D552C">
        <w:rPr>
          <w:rFonts w:ascii="Cambria" w:hAnsi="Cambria" w:cs="Segoe UI"/>
          <w:color w:val="000000" w:themeColor="text1"/>
        </w:rPr>
        <w:t xml:space="preserve"> Microphones convert sound waves into electrical signals. Electret microphones use a charged diaphragm, and MEMS microphones use tiny mechanical structures that move in response to sound waves.</w:t>
      </w:r>
    </w:p>
    <w:p w14:paraId="75AE6FE6" w14:textId="77777777" w:rsidR="00FE51DF" w:rsidRPr="00FE51DF" w:rsidRDefault="00696D59" w:rsidP="00FE51DF">
      <w:pPr>
        <w:pStyle w:val="NormalWeb"/>
        <w:shd w:val="clear" w:color="auto" w:fill="F7F7F8"/>
        <w:spacing w:before="0" w:beforeAutospacing="0" w:after="300" w:afterAutospacing="0"/>
        <w:jc w:val="both"/>
        <w:rPr>
          <w:rFonts w:ascii="Cambria" w:hAnsi="Cambria" w:cs="Segoe UI"/>
          <w:color w:val="000000" w:themeColor="text1"/>
        </w:rPr>
      </w:pPr>
      <w:r w:rsidRPr="00A80C3C">
        <w:rPr>
          <w:rFonts w:ascii="Cambria" w:hAnsi="Cambria" w:cs="Segoe UI"/>
          <w:b/>
          <w:bCs/>
          <w:color w:val="000000" w:themeColor="text1"/>
        </w:rPr>
        <w:t>Applications:</w:t>
      </w:r>
      <w:r w:rsidR="00FE51DF">
        <w:rPr>
          <w:rFonts w:ascii="Cambria" w:hAnsi="Cambria" w:cs="Segoe UI"/>
          <w:color w:val="000000" w:themeColor="text1"/>
        </w:rPr>
        <w:t xml:space="preserve"> </w:t>
      </w:r>
      <w:r w:rsidR="00FE51DF" w:rsidRPr="00FE51DF">
        <w:rPr>
          <w:rFonts w:ascii="Cambria" w:hAnsi="Cambria" w:cs="Segoe UI"/>
          <w:color w:val="000000" w:themeColor="text1"/>
        </w:rPr>
        <w:t>Sound sensors, also known as acoustic sensors or microphones, are used to detect and measure sound waves in various environments. They play a crucial role in applications that involve audio detection, analysis, and processing. Here are examples of sound sensor applications:</w:t>
      </w:r>
    </w:p>
    <w:p w14:paraId="03F4DD82" w14:textId="076656F8"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 Noise Pollution Monitoring:</w:t>
      </w:r>
      <w:r>
        <w:rPr>
          <w:rFonts w:ascii="Cambria" w:hAnsi="Cambria" w:cs="Segoe UI"/>
          <w:color w:val="000000" w:themeColor="text1"/>
        </w:rPr>
        <w:t xml:space="preserve"> </w:t>
      </w:r>
      <w:r w:rsidRPr="00FE51DF">
        <w:rPr>
          <w:rFonts w:ascii="Cambria" w:hAnsi="Cambria" w:cs="Segoe UI"/>
          <w:color w:val="000000" w:themeColor="text1"/>
        </w:rPr>
        <w:t>Sound sensors are used in urban areas to monitor noise levels and assess noise pollution in different locations.</w:t>
      </w:r>
    </w:p>
    <w:p w14:paraId="7F3FC6C7" w14:textId="546F166E"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2. Home Automation:</w:t>
      </w:r>
      <w:r>
        <w:rPr>
          <w:rFonts w:ascii="Cambria" w:hAnsi="Cambria" w:cs="Segoe UI"/>
          <w:color w:val="000000" w:themeColor="text1"/>
        </w:rPr>
        <w:t xml:space="preserve"> </w:t>
      </w:r>
      <w:r w:rsidRPr="00FE51DF">
        <w:rPr>
          <w:rFonts w:ascii="Cambria" w:hAnsi="Cambria" w:cs="Segoe UI"/>
          <w:color w:val="000000" w:themeColor="text1"/>
        </w:rPr>
        <w:t>Sound sensors can be used to trigger smart home devices based on specific sound patterns or voice commands.</w:t>
      </w:r>
    </w:p>
    <w:p w14:paraId="0E0EEED2" w14:textId="68DFED7A"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3. Security Systems:</w:t>
      </w:r>
      <w:r>
        <w:rPr>
          <w:rFonts w:ascii="Cambria" w:hAnsi="Cambria" w:cs="Segoe UI"/>
          <w:color w:val="000000" w:themeColor="text1"/>
        </w:rPr>
        <w:t xml:space="preserve"> </w:t>
      </w:r>
      <w:r w:rsidRPr="00FE51DF">
        <w:rPr>
          <w:rFonts w:ascii="Cambria" w:hAnsi="Cambria" w:cs="Segoe UI"/>
          <w:color w:val="000000" w:themeColor="text1"/>
        </w:rPr>
        <w:t>Sound sensors are used in security systems to detect unusual sounds, such as breaking glass or loud disturbances.</w:t>
      </w:r>
    </w:p>
    <w:p w14:paraId="2934D751" w14:textId="159F32E0"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4. Industrial Monitoring:</w:t>
      </w:r>
      <w:r>
        <w:rPr>
          <w:rFonts w:ascii="Cambria" w:hAnsi="Cambria" w:cs="Segoe UI"/>
          <w:color w:val="000000" w:themeColor="text1"/>
        </w:rPr>
        <w:t xml:space="preserve"> </w:t>
      </w:r>
      <w:r w:rsidRPr="00FE51DF">
        <w:rPr>
          <w:rFonts w:ascii="Cambria" w:hAnsi="Cambria" w:cs="Segoe UI"/>
          <w:color w:val="000000" w:themeColor="text1"/>
        </w:rPr>
        <w:t>Sound sensors are used in manufacturing environments to monitor machine sounds for signs of anomalies or malfunctions.</w:t>
      </w:r>
    </w:p>
    <w:p w14:paraId="6DF9857F" w14:textId="284FFAA1"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5. Automotive Applications:</w:t>
      </w:r>
      <w:r>
        <w:rPr>
          <w:rFonts w:ascii="Cambria" w:hAnsi="Cambria" w:cs="Segoe UI"/>
          <w:color w:val="000000" w:themeColor="text1"/>
        </w:rPr>
        <w:t xml:space="preserve"> </w:t>
      </w:r>
      <w:r w:rsidRPr="00FE51DF">
        <w:rPr>
          <w:rFonts w:ascii="Cambria" w:hAnsi="Cambria" w:cs="Segoe UI"/>
          <w:color w:val="000000" w:themeColor="text1"/>
        </w:rPr>
        <w:t>Sound sensors are used in vehicles for noise cancellation systems and driver assistance technologies.</w:t>
      </w:r>
    </w:p>
    <w:p w14:paraId="7D94E390" w14:textId="29BFE9B2"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6. Voice Recognition:</w:t>
      </w:r>
      <w:r>
        <w:rPr>
          <w:rFonts w:ascii="Cambria" w:hAnsi="Cambria" w:cs="Segoe UI"/>
          <w:color w:val="000000" w:themeColor="text1"/>
        </w:rPr>
        <w:t xml:space="preserve"> </w:t>
      </w:r>
      <w:r w:rsidRPr="00FE51DF">
        <w:rPr>
          <w:rFonts w:ascii="Cambria" w:hAnsi="Cambria" w:cs="Segoe UI"/>
          <w:color w:val="000000" w:themeColor="text1"/>
        </w:rPr>
        <w:t>Sound sensors are essential components in voice recognition systems, enabling devices to listen and respond to spoken commands.</w:t>
      </w:r>
    </w:p>
    <w:p w14:paraId="79794C0B" w14:textId="7DC0AEBC"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lastRenderedPageBreak/>
        <w:t>7. Smart Assistants:</w:t>
      </w:r>
      <w:r>
        <w:rPr>
          <w:rFonts w:ascii="Cambria" w:hAnsi="Cambria" w:cs="Segoe UI"/>
          <w:color w:val="000000" w:themeColor="text1"/>
        </w:rPr>
        <w:t xml:space="preserve"> </w:t>
      </w:r>
      <w:r w:rsidRPr="00FE51DF">
        <w:rPr>
          <w:rFonts w:ascii="Cambria" w:hAnsi="Cambria" w:cs="Segoe UI"/>
          <w:color w:val="000000" w:themeColor="text1"/>
        </w:rPr>
        <w:t>Devices like smart speakers use sound sensors for voice activation and interaction.</w:t>
      </w:r>
    </w:p>
    <w:p w14:paraId="39B1BAE6" w14:textId="61144002"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8. Environmental Monitoring:</w:t>
      </w:r>
      <w:r>
        <w:rPr>
          <w:rFonts w:ascii="Cambria" w:hAnsi="Cambria" w:cs="Segoe UI"/>
          <w:color w:val="000000" w:themeColor="text1"/>
        </w:rPr>
        <w:t xml:space="preserve"> </w:t>
      </w:r>
      <w:r w:rsidRPr="00FE51DF">
        <w:rPr>
          <w:rFonts w:ascii="Cambria" w:hAnsi="Cambria" w:cs="Segoe UI"/>
          <w:color w:val="000000" w:themeColor="text1"/>
        </w:rPr>
        <w:t xml:space="preserve">Sound sensors are used in wildlife research and environmental monitoring to study animal </w:t>
      </w:r>
      <w:proofErr w:type="spellStart"/>
      <w:r w:rsidRPr="00FE51DF">
        <w:rPr>
          <w:rFonts w:ascii="Cambria" w:hAnsi="Cambria" w:cs="Segoe UI"/>
          <w:color w:val="000000" w:themeColor="text1"/>
        </w:rPr>
        <w:t>behavior</w:t>
      </w:r>
      <w:proofErr w:type="spellEnd"/>
      <w:r w:rsidRPr="00FE51DF">
        <w:rPr>
          <w:rFonts w:ascii="Cambria" w:hAnsi="Cambria" w:cs="Segoe UI"/>
          <w:color w:val="000000" w:themeColor="text1"/>
        </w:rPr>
        <w:t xml:space="preserve"> and habitat conditions.</w:t>
      </w:r>
    </w:p>
    <w:p w14:paraId="486C1FAB" w14:textId="51CA16C8"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9. Medical Devices:</w:t>
      </w:r>
      <w:r>
        <w:rPr>
          <w:rFonts w:ascii="Cambria" w:hAnsi="Cambria" w:cs="Segoe UI"/>
          <w:color w:val="000000" w:themeColor="text1"/>
        </w:rPr>
        <w:t xml:space="preserve"> </w:t>
      </w:r>
      <w:r w:rsidRPr="00FE51DF">
        <w:rPr>
          <w:rFonts w:ascii="Cambria" w:hAnsi="Cambria" w:cs="Segoe UI"/>
          <w:color w:val="000000" w:themeColor="text1"/>
        </w:rPr>
        <w:t>Sound sensors are used in medical equipment like stethoscopes and diagnostic tools to listen to internal body sounds.</w:t>
      </w:r>
    </w:p>
    <w:p w14:paraId="7707B76A" w14:textId="2B55AC32"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0. Music and Audio Recording: Sound sensors are used in recording studios and live performances to capture high-quality audio.</w:t>
      </w:r>
    </w:p>
    <w:p w14:paraId="7E14449B" w14:textId="0D3D4484"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 xml:space="preserve">11. Vibration and Sound Analysis: Sound sensors can detect vibrations and sound waves to </w:t>
      </w:r>
      <w:proofErr w:type="spellStart"/>
      <w:r w:rsidRPr="00FE51DF">
        <w:rPr>
          <w:rFonts w:ascii="Cambria" w:hAnsi="Cambria" w:cs="Segoe UI"/>
          <w:color w:val="000000" w:themeColor="text1"/>
        </w:rPr>
        <w:t>analyze</w:t>
      </w:r>
      <w:proofErr w:type="spellEnd"/>
      <w:r w:rsidRPr="00FE51DF">
        <w:rPr>
          <w:rFonts w:ascii="Cambria" w:hAnsi="Cambria" w:cs="Segoe UI"/>
          <w:color w:val="000000" w:themeColor="text1"/>
        </w:rPr>
        <w:t xml:space="preserve"> structural integrity and detect faults in machinery.</w:t>
      </w:r>
    </w:p>
    <w:p w14:paraId="6A98EC1C" w14:textId="27FE1828"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2. Entertainment and Gaming: Sound sensors are used in interactive toys, video games, and virtual reality systems to enhance the user experience.</w:t>
      </w:r>
    </w:p>
    <w:p w14:paraId="07A6ED7B" w14:textId="1F963F38"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3. Acoustic Monitoring in Marine Environments: Underwater sound sensors are used for monitoring marine life, studying oceanography, and detecting underwater activities.</w:t>
      </w:r>
    </w:p>
    <w:p w14:paraId="29F12C1A" w14:textId="518B6FFD"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4. Building Automation: Sound sensors can be integrated into building management systems to monitor sound levels in offices, classrooms, and public spaces.</w:t>
      </w:r>
    </w:p>
    <w:p w14:paraId="24359F90" w14:textId="50A5B6A4"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5. Baby Monitors: Sound sensors are used in baby monitors to detect and transmit sounds from the baby's room to caregivers.</w:t>
      </w:r>
    </w:p>
    <w:p w14:paraId="3837210B" w14:textId="7BCA3D9B"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6. Traffic Management: Sound sensors can monitor traffic noise and congestion in urban areas for better traffic management.</w:t>
      </w:r>
    </w:p>
    <w:p w14:paraId="35FB72A5" w14:textId="5A7C46F3"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7. Educational and Research Applications: Sound sensors are used in educational settings to teach about sound waves, acoustics, and audio analysis.</w:t>
      </w:r>
    </w:p>
    <w:p w14:paraId="413606E7" w14:textId="77777777" w:rsidR="00696D59" w:rsidRPr="004D552C" w:rsidRDefault="00696D59" w:rsidP="004D552C">
      <w:pPr>
        <w:pStyle w:val="NormalWeb"/>
        <w:shd w:val="clear" w:color="auto" w:fill="F7F7F8"/>
        <w:spacing w:before="0" w:beforeAutospacing="0" w:after="300" w:afterAutospacing="0"/>
        <w:jc w:val="both"/>
        <w:rPr>
          <w:rFonts w:ascii="Cambria" w:hAnsi="Cambria" w:cs="Segoe UI"/>
          <w:color w:val="000000" w:themeColor="text1"/>
        </w:rPr>
      </w:pPr>
    </w:p>
    <w:p w14:paraId="398014B1" w14:textId="729321A1" w:rsidR="004D552C" w:rsidRDefault="00BD638F" w:rsidP="004D552C">
      <w:pPr>
        <w:pStyle w:val="NormalWeb"/>
        <w:numPr>
          <w:ilvl w:val="0"/>
          <w:numId w:val="1"/>
        </w:numPr>
        <w:shd w:val="clear" w:color="auto" w:fill="F7F7F8"/>
        <w:tabs>
          <w:tab w:val="clear" w:pos="720"/>
        </w:tabs>
        <w:spacing w:before="0" w:beforeAutospacing="0" w:after="300" w:afterAutospacing="0"/>
        <w:ind w:left="0" w:firstLine="0"/>
        <w:jc w:val="both"/>
        <w:rPr>
          <w:rFonts w:ascii="Cambria" w:hAnsi="Cambria" w:cs="Segoe UI"/>
          <w:color w:val="000000" w:themeColor="text1"/>
        </w:rPr>
      </w:pPr>
      <w:r w:rsidRPr="004D552C">
        <w:rPr>
          <w:rFonts w:ascii="Cambria" w:hAnsi="Cambria"/>
          <w:b/>
          <w:bCs/>
          <w:color w:val="000000" w:themeColor="text1"/>
        </w:rPr>
        <w:t>Image Sensors</w:t>
      </w:r>
      <w:r w:rsidRPr="004D552C">
        <w:rPr>
          <w:rFonts w:ascii="Cambria" w:hAnsi="Cambria" w:cs="Segoe UI"/>
          <w:color w:val="000000" w:themeColor="text1"/>
        </w:rPr>
        <w:t xml:space="preserve"> </w:t>
      </w:r>
    </w:p>
    <w:p w14:paraId="710DA995" w14:textId="77777777" w:rsidR="004D552C"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A80C3C">
        <w:rPr>
          <w:rFonts w:ascii="Cambria" w:hAnsi="Cambria" w:cs="Segoe UI"/>
          <w:b/>
          <w:bCs/>
          <w:color w:val="000000" w:themeColor="text1"/>
        </w:rPr>
        <w:t>Examples:</w:t>
      </w:r>
      <w:r w:rsidRPr="004D552C">
        <w:rPr>
          <w:rFonts w:ascii="Cambria" w:hAnsi="Cambria" w:cs="Segoe UI"/>
          <w:color w:val="000000" w:themeColor="text1"/>
        </w:rPr>
        <w:t xml:space="preserve"> Charge-Coupled Devices (CCDs), Complementary Metal-Oxide-Semiconductor (CMOS) Sensors. </w:t>
      </w:r>
    </w:p>
    <w:p w14:paraId="7C2DA6C2" w14:textId="01A6A4D1" w:rsidR="00BD638F"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A80C3C">
        <w:rPr>
          <w:rFonts w:ascii="Cambria" w:hAnsi="Cambria" w:cs="Segoe UI"/>
          <w:b/>
          <w:bCs/>
          <w:color w:val="000000" w:themeColor="text1"/>
        </w:rPr>
        <w:t>Working:</w:t>
      </w:r>
      <w:r w:rsidRPr="004D552C">
        <w:rPr>
          <w:rFonts w:ascii="Cambria" w:hAnsi="Cambria" w:cs="Segoe UI"/>
          <w:color w:val="000000" w:themeColor="text1"/>
        </w:rPr>
        <w:t xml:space="preserve"> Image sensors capture visual information and convert it into electrical signals. CCDs shift charge across the chip to produce an electronic image. CMOS sensors use photodiodes to convert light into electric charge.</w:t>
      </w:r>
    </w:p>
    <w:p w14:paraId="65B4D771" w14:textId="3292543B" w:rsidR="00FE51DF" w:rsidRPr="00FE51DF" w:rsidRDefault="00696D59" w:rsidP="00FE51DF">
      <w:pPr>
        <w:pStyle w:val="NormalWeb"/>
        <w:shd w:val="clear" w:color="auto" w:fill="F7F7F8"/>
        <w:spacing w:before="0" w:beforeAutospacing="0" w:after="300" w:afterAutospacing="0"/>
        <w:jc w:val="both"/>
        <w:rPr>
          <w:rFonts w:ascii="Cambria" w:hAnsi="Cambria" w:cs="Segoe UI"/>
          <w:color w:val="000000" w:themeColor="text1"/>
        </w:rPr>
      </w:pPr>
      <w:r w:rsidRPr="00A80C3C">
        <w:rPr>
          <w:rFonts w:ascii="Cambria" w:hAnsi="Cambria" w:cs="Segoe UI"/>
          <w:b/>
          <w:bCs/>
          <w:color w:val="000000" w:themeColor="text1"/>
        </w:rPr>
        <w:t>Applications:</w:t>
      </w:r>
      <w:r w:rsidR="00FE51DF" w:rsidRPr="00FE51DF">
        <w:rPr>
          <w:rFonts w:ascii="Cambria" w:hAnsi="Cambria" w:cs="Segoe UI"/>
          <w:color w:val="000000" w:themeColor="text1"/>
        </w:rPr>
        <w:t xml:space="preserve"> Image sensors, such as those found in digital cameras and smartphones, play a pivotal role in capturing visual information and enabling various applications. They convert light into electronic signals, allowing for the creation of digital images and videos. Here are examples of image sensor applications:</w:t>
      </w:r>
    </w:p>
    <w:p w14:paraId="2A8D4F4A" w14:textId="5CF0B011"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 Digital Cameras:</w:t>
      </w:r>
      <w:r>
        <w:rPr>
          <w:rFonts w:ascii="Cambria" w:hAnsi="Cambria" w:cs="Segoe UI"/>
          <w:color w:val="000000" w:themeColor="text1"/>
        </w:rPr>
        <w:t xml:space="preserve"> </w:t>
      </w:r>
      <w:r w:rsidRPr="00FE51DF">
        <w:rPr>
          <w:rFonts w:ascii="Cambria" w:hAnsi="Cambria" w:cs="Segoe UI"/>
          <w:color w:val="000000" w:themeColor="text1"/>
        </w:rPr>
        <w:t>Image sensors are used in digital cameras, DSLRs, and mirrorless cameras to capture high-quality photos and videos.</w:t>
      </w:r>
    </w:p>
    <w:p w14:paraId="2D3C87D4" w14:textId="3420E436"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2. Smartphones:</w:t>
      </w:r>
      <w:r>
        <w:rPr>
          <w:rFonts w:ascii="Cambria" w:hAnsi="Cambria" w:cs="Segoe UI"/>
          <w:color w:val="000000" w:themeColor="text1"/>
        </w:rPr>
        <w:t xml:space="preserve"> </w:t>
      </w:r>
      <w:r w:rsidRPr="00FE51DF">
        <w:rPr>
          <w:rFonts w:ascii="Cambria" w:hAnsi="Cambria" w:cs="Segoe UI"/>
          <w:color w:val="000000" w:themeColor="text1"/>
        </w:rPr>
        <w:t>Image sensors are a core component of smartphone cameras, enabling users to take photos and record videos.</w:t>
      </w:r>
    </w:p>
    <w:p w14:paraId="06A08CE4" w14:textId="5F1CF162"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lastRenderedPageBreak/>
        <w:t>3. Surveillance and Security:</w:t>
      </w:r>
      <w:r>
        <w:rPr>
          <w:rFonts w:ascii="Cambria" w:hAnsi="Cambria" w:cs="Segoe UI"/>
          <w:color w:val="000000" w:themeColor="text1"/>
        </w:rPr>
        <w:t xml:space="preserve"> </w:t>
      </w:r>
      <w:r w:rsidRPr="00FE51DF">
        <w:rPr>
          <w:rFonts w:ascii="Cambria" w:hAnsi="Cambria" w:cs="Segoe UI"/>
          <w:color w:val="000000" w:themeColor="text1"/>
        </w:rPr>
        <w:t>Image sensors are used in security cameras for monitoring premises, homes, and public spaces.</w:t>
      </w:r>
    </w:p>
    <w:p w14:paraId="1EA85D95" w14:textId="65F534E4"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4. Automotive:</w:t>
      </w:r>
      <w:r>
        <w:rPr>
          <w:rFonts w:ascii="Cambria" w:hAnsi="Cambria" w:cs="Segoe UI"/>
          <w:color w:val="000000" w:themeColor="text1"/>
        </w:rPr>
        <w:t xml:space="preserve"> </w:t>
      </w:r>
      <w:r w:rsidRPr="00FE51DF">
        <w:rPr>
          <w:rFonts w:ascii="Cambria" w:hAnsi="Cambria" w:cs="Segoe UI"/>
          <w:color w:val="000000" w:themeColor="text1"/>
        </w:rPr>
        <w:t>Image sensors are used in backup cameras, lane departure warning systems, and autonomous driving technologies.</w:t>
      </w:r>
    </w:p>
    <w:p w14:paraId="6B65A01E" w14:textId="5B7F82F5"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5. Medical Imaging:</w:t>
      </w:r>
      <w:r>
        <w:rPr>
          <w:rFonts w:ascii="Cambria" w:hAnsi="Cambria" w:cs="Segoe UI"/>
          <w:color w:val="000000" w:themeColor="text1"/>
        </w:rPr>
        <w:t xml:space="preserve"> </w:t>
      </w:r>
      <w:r w:rsidRPr="00FE51DF">
        <w:rPr>
          <w:rFonts w:ascii="Cambria" w:hAnsi="Cambria" w:cs="Segoe UI"/>
          <w:color w:val="000000" w:themeColor="text1"/>
        </w:rPr>
        <w:t>Image sensors are used in X-ray machines, endoscopes, and other medical imaging devices.</w:t>
      </w:r>
    </w:p>
    <w:p w14:paraId="3FE36037" w14:textId="522F34EA"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6. Industrial Inspection:</w:t>
      </w:r>
      <w:r>
        <w:rPr>
          <w:rFonts w:ascii="Cambria" w:hAnsi="Cambria" w:cs="Segoe UI"/>
          <w:color w:val="000000" w:themeColor="text1"/>
        </w:rPr>
        <w:t xml:space="preserve"> </w:t>
      </w:r>
      <w:r w:rsidRPr="00FE51DF">
        <w:rPr>
          <w:rFonts w:ascii="Cambria" w:hAnsi="Cambria" w:cs="Segoe UI"/>
          <w:color w:val="000000" w:themeColor="text1"/>
        </w:rPr>
        <w:t>Image sensors are used in quality control and inspection processes in manufacturing.</w:t>
      </w:r>
    </w:p>
    <w:p w14:paraId="3938F563" w14:textId="431BBFA5"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7. Satellite Imaging:</w:t>
      </w:r>
      <w:r>
        <w:rPr>
          <w:rFonts w:ascii="Cambria" w:hAnsi="Cambria" w:cs="Segoe UI"/>
          <w:color w:val="000000" w:themeColor="text1"/>
        </w:rPr>
        <w:t xml:space="preserve"> </w:t>
      </w:r>
      <w:r w:rsidRPr="00FE51DF">
        <w:rPr>
          <w:rFonts w:ascii="Cambria" w:hAnsi="Cambria" w:cs="Segoe UI"/>
          <w:color w:val="000000" w:themeColor="text1"/>
        </w:rPr>
        <w:t>Satellite image sensors capture images of Earth's surface for mapping, weather forecasting, and environmental monitoring.</w:t>
      </w:r>
    </w:p>
    <w:p w14:paraId="53AE58F3" w14:textId="38CE2F92"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8. Drones and UAVs:</w:t>
      </w:r>
      <w:r>
        <w:rPr>
          <w:rFonts w:ascii="Cambria" w:hAnsi="Cambria" w:cs="Segoe UI"/>
          <w:color w:val="000000" w:themeColor="text1"/>
        </w:rPr>
        <w:t xml:space="preserve"> </w:t>
      </w:r>
      <w:r w:rsidRPr="00FE51DF">
        <w:rPr>
          <w:rFonts w:ascii="Cambria" w:hAnsi="Cambria" w:cs="Segoe UI"/>
          <w:color w:val="000000" w:themeColor="text1"/>
        </w:rPr>
        <w:t>Image sensors enable aerial photography and video recording using drones and unmanned aerial vehicles.</w:t>
      </w:r>
    </w:p>
    <w:p w14:paraId="6096694D" w14:textId="0203C228"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9. Microscopy:</w:t>
      </w:r>
      <w:r>
        <w:rPr>
          <w:rFonts w:ascii="Cambria" w:hAnsi="Cambria" w:cs="Segoe UI"/>
          <w:color w:val="000000" w:themeColor="text1"/>
        </w:rPr>
        <w:t xml:space="preserve"> </w:t>
      </w:r>
      <w:r w:rsidRPr="00FE51DF">
        <w:rPr>
          <w:rFonts w:ascii="Cambria" w:hAnsi="Cambria" w:cs="Segoe UI"/>
          <w:color w:val="000000" w:themeColor="text1"/>
        </w:rPr>
        <w:t>Image sensors are used in microscopes to capture high-resolution images for research and medical purposes.</w:t>
      </w:r>
    </w:p>
    <w:p w14:paraId="05528824" w14:textId="4F23A967"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0. Consumer Electronics: Image sensors are used in webcams, camcorders, and action cameras.</w:t>
      </w:r>
    </w:p>
    <w:p w14:paraId="4A3D8666" w14:textId="353FC86B"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1. Retail and Advertising: Image sensors are used in barcode scanners and digital signage for advertising.</w:t>
      </w:r>
    </w:p>
    <w:p w14:paraId="3559CF2C" w14:textId="57EC07F5"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2. Cultural Heritage Preservation: Image sensors are used to digitize and preserve historical artifacts, documents, and artwork.</w:t>
      </w:r>
    </w:p>
    <w:p w14:paraId="516D95D6" w14:textId="75B70A19"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3. Agriculture and Environmental Monitoring: Image sensors are used in drones and ground-based devices to monitor crop health and environmental conditions.</w:t>
      </w:r>
    </w:p>
    <w:p w14:paraId="741A1E30" w14:textId="5BFF28A3"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4. Virtual Reality (VR) and Augmented Reality (AR): Image sensors play a role in capturing real-world environments for immersive VR and AR experiences.</w:t>
      </w:r>
    </w:p>
    <w:p w14:paraId="29050369" w14:textId="6FABD5C4"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5. Gaming: Image sensors are used in gaming consoles and devices with motion tracking capabilities.</w:t>
      </w:r>
    </w:p>
    <w:p w14:paraId="4060A33E" w14:textId="37FA10A3"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6. Scientific Research: Image sensors are used in astronomy to capture images of celestial objects and phenomena.</w:t>
      </w:r>
    </w:p>
    <w:p w14:paraId="56636208" w14:textId="7F13FF3B" w:rsidR="00FE51DF" w:rsidRPr="00FE51DF" w:rsidRDefault="00FE51DF"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FE51DF">
        <w:rPr>
          <w:rFonts w:ascii="Cambria" w:hAnsi="Cambria" w:cs="Segoe UI"/>
          <w:color w:val="000000" w:themeColor="text1"/>
        </w:rPr>
        <w:t>17. Document Scanning: Image sensors are used in scanners and photocopiers to digitize physical documents.</w:t>
      </w:r>
    </w:p>
    <w:p w14:paraId="6289D7B9" w14:textId="3DB4A4F3" w:rsidR="00696D59" w:rsidRPr="00FE51DF" w:rsidRDefault="00696D59" w:rsidP="00696D59">
      <w:pPr>
        <w:pStyle w:val="NormalWeb"/>
        <w:shd w:val="clear" w:color="auto" w:fill="F7F7F8"/>
        <w:spacing w:before="0" w:beforeAutospacing="0" w:after="300" w:afterAutospacing="0"/>
        <w:jc w:val="both"/>
      </w:pPr>
    </w:p>
    <w:p w14:paraId="51683B67" w14:textId="117E1022" w:rsidR="004D552C" w:rsidRPr="004D552C" w:rsidRDefault="004D552C" w:rsidP="004D552C">
      <w:pPr>
        <w:pStyle w:val="NormalWeb"/>
        <w:numPr>
          <w:ilvl w:val="0"/>
          <w:numId w:val="1"/>
        </w:numPr>
        <w:shd w:val="clear" w:color="auto" w:fill="F7F7F8"/>
        <w:tabs>
          <w:tab w:val="clear" w:pos="720"/>
        </w:tabs>
        <w:spacing w:before="0" w:beforeAutospacing="0" w:after="300" w:afterAutospacing="0"/>
        <w:ind w:left="0" w:firstLine="0"/>
        <w:jc w:val="both"/>
        <w:rPr>
          <w:rFonts w:ascii="Cambria" w:hAnsi="Cambria"/>
          <w:b/>
          <w:bCs/>
          <w:color w:val="000000" w:themeColor="text1"/>
        </w:rPr>
      </w:pPr>
      <w:r w:rsidRPr="004D552C">
        <w:rPr>
          <w:rFonts w:ascii="Cambria" w:hAnsi="Cambria"/>
          <w:b/>
          <w:bCs/>
          <w:color w:val="000000" w:themeColor="text1"/>
        </w:rPr>
        <w:t>Biometric Sensors</w:t>
      </w:r>
    </w:p>
    <w:p w14:paraId="26BBCD50" w14:textId="77777777" w:rsidR="004D552C" w:rsidRPr="004D552C" w:rsidRDefault="004D552C" w:rsidP="004D552C">
      <w:pPr>
        <w:pStyle w:val="NormalWeb"/>
        <w:shd w:val="clear" w:color="auto" w:fill="F7F7F8"/>
        <w:spacing w:before="0" w:beforeAutospacing="0" w:after="300" w:afterAutospacing="0"/>
        <w:jc w:val="both"/>
        <w:rPr>
          <w:rFonts w:ascii="Cambria" w:hAnsi="Cambria" w:cs="Segoe UI"/>
          <w:color w:val="000000" w:themeColor="text1"/>
        </w:rPr>
      </w:pPr>
      <w:r w:rsidRPr="00A80C3C">
        <w:rPr>
          <w:rFonts w:ascii="Cambria" w:hAnsi="Cambria" w:cs="Segoe UI"/>
          <w:b/>
          <w:bCs/>
          <w:color w:val="000000" w:themeColor="text1"/>
        </w:rPr>
        <w:t>Examples:</w:t>
      </w:r>
      <w:r w:rsidRPr="004D552C">
        <w:rPr>
          <w:rFonts w:ascii="Cambria" w:hAnsi="Cambria" w:cs="Segoe UI"/>
          <w:color w:val="000000" w:themeColor="text1"/>
        </w:rPr>
        <w:t xml:space="preserve"> Fingerprint sensors, Iris scanners, Heart rate sensors</w:t>
      </w:r>
    </w:p>
    <w:p w14:paraId="67B3ADC8" w14:textId="4E115CFD" w:rsidR="004D552C" w:rsidRDefault="004D552C" w:rsidP="004D552C">
      <w:pPr>
        <w:pStyle w:val="NormalWeb"/>
        <w:shd w:val="clear" w:color="auto" w:fill="F7F7F8"/>
        <w:spacing w:before="0" w:beforeAutospacing="0" w:after="300" w:afterAutospacing="0"/>
        <w:jc w:val="both"/>
        <w:rPr>
          <w:rFonts w:ascii="Cambria" w:hAnsi="Cambria" w:cs="Segoe UI"/>
          <w:color w:val="000000" w:themeColor="text1"/>
        </w:rPr>
      </w:pPr>
      <w:r w:rsidRPr="00A80C3C">
        <w:rPr>
          <w:rFonts w:ascii="Cambria" w:hAnsi="Cambria" w:cs="Segoe UI"/>
          <w:b/>
          <w:bCs/>
          <w:color w:val="000000" w:themeColor="text1"/>
        </w:rPr>
        <w:t>Working:</w:t>
      </w:r>
      <w:r w:rsidRPr="004D552C">
        <w:rPr>
          <w:rFonts w:ascii="Cambria" w:hAnsi="Cambria" w:cs="Segoe UI"/>
          <w:color w:val="000000" w:themeColor="text1"/>
        </w:rPr>
        <w:t xml:space="preserve"> Fingerprint sensors capture the unique pattern of ridges and valleys on a fingertip. Iris scanners use the distinct patterns in the iris of the eye. Heart rate sensors use optical or electrical methods to monitor pulse.</w:t>
      </w:r>
    </w:p>
    <w:p w14:paraId="32ED62BD" w14:textId="7FCF7C3A" w:rsidR="00696D59" w:rsidRPr="00696D59" w:rsidRDefault="00696D59" w:rsidP="00696D59">
      <w:pPr>
        <w:pStyle w:val="NormalWeb"/>
        <w:shd w:val="clear" w:color="auto" w:fill="F7F7F8"/>
        <w:spacing w:before="0" w:beforeAutospacing="0" w:after="300" w:afterAutospacing="0"/>
        <w:jc w:val="both"/>
        <w:rPr>
          <w:rFonts w:ascii="Cambria" w:hAnsi="Cambria" w:cs="Segoe UI"/>
          <w:color w:val="000000" w:themeColor="text1"/>
        </w:rPr>
      </w:pPr>
      <w:r w:rsidRPr="00A80C3C">
        <w:rPr>
          <w:rFonts w:ascii="Cambria" w:hAnsi="Cambria" w:cs="Segoe UI"/>
          <w:b/>
          <w:bCs/>
          <w:color w:val="000000" w:themeColor="text1"/>
        </w:rPr>
        <w:t>Applications:</w:t>
      </w:r>
      <w:r w:rsidRPr="00696D59">
        <w:rPr>
          <w:rFonts w:ascii="Cambria" w:hAnsi="Cambria" w:cs="Segoe UI"/>
          <w:color w:val="000000" w:themeColor="text1"/>
        </w:rPr>
        <w:t xml:space="preserve"> Biometric sensors are used to capture and </w:t>
      </w:r>
      <w:proofErr w:type="spellStart"/>
      <w:r w:rsidRPr="00696D59">
        <w:rPr>
          <w:rFonts w:ascii="Cambria" w:hAnsi="Cambria" w:cs="Segoe UI"/>
          <w:color w:val="000000" w:themeColor="text1"/>
        </w:rPr>
        <w:t>analyze</w:t>
      </w:r>
      <w:proofErr w:type="spellEnd"/>
      <w:r w:rsidRPr="00696D59">
        <w:rPr>
          <w:rFonts w:ascii="Cambria" w:hAnsi="Cambria" w:cs="Segoe UI"/>
          <w:color w:val="000000" w:themeColor="text1"/>
        </w:rPr>
        <w:t xml:space="preserve"> unique physiological or </w:t>
      </w:r>
      <w:proofErr w:type="spellStart"/>
      <w:r w:rsidRPr="00696D59">
        <w:rPr>
          <w:rFonts w:ascii="Cambria" w:hAnsi="Cambria" w:cs="Segoe UI"/>
          <w:color w:val="000000" w:themeColor="text1"/>
        </w:rPr>
        <w:t>behavioral</w:t>
      </w:r>
      <w:proofErr w:type="spellEnd"/>
      <w:r w:rsidRPr="00696D59">
        <w:rPr>
          <w:rFonts w:ascii="Cambria" w:hAnsi="Cambria" w:cs="Segoe UI"/>
          <w:color w:val="000000" w:themeColor="text1"/>
        </w:rPr>
        <w:t xml:space="preserve"> characteristics of individuals. These sensors have a wide range of applications, </w:t>
      </w:r>
      <w:r w:rsidRPr="00696D59">
        <w:rPr>
          <w:rFonts w:ascii="Cambria" w:hAnsi="Cambria" w:cs="Segoe UI"/>
          <w:color w:val="000000" w:themeColor="text1"/>
        </w:rPr>
        <w:lastRenderedPageBreak/>
        <w:t>particularly in security, identification, and access control. Here are examples of biometric sensor applications:</w:t>
      </w:r>
    </w:p>
    <w:p w14:paraId="57F1C2E7" w14:textId="77777777"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 Fingerprint Sensors:</w:t>
      </w:r>
    </w:p>
    <w:p w14:paraId="70CEF460" w14:textId="77777777" w:rsidR="00696D59" w:rsidRPr="00696D59" w:rsidRDefault="00696D59" w:rsidP="00C7076A">
      <w:pPr>
        <w:pStyle w:val="NormalWeb"/>
        <w:numPr>
          <w:ilvl w:val="0"/>
          <w:numId w:val="34"/>
        </w:numPr>
        <w:shd w:val="clear" w:color="auto" w:fill="F7F7F8"/>
        <w:spacing w:before="0" w:beforeAutospacing="0" w:after="0" w:afterAutospacing="0"/>
        <w:jc w:val="both"/>
        <w:rPr>
          <w:rFonts w:ascii="Cambria" w:hAnsi="Cambria" w:cs="Segoe UI"/>
          <w:color w:val="000000" w:themeColor="text1"/>
        </w:rPr>
      </w:pPr>
      <w:r w:rsidRPr="00696D59">
        <w:rPr>
          <w:rFonts w:ascii="Cambria" w:hAnsi="Cambria" w:cs="Segoe UI"/>
          <w:color w:val="000000" w:themeColor="text1"/>
        </w:rPr>
        <w:t>Fingerprint sensors are used in smartphones, laptops, and other devices for secure and convenient authentication.</w:t>
      </w:r>
    </w:p>
    <w:p w14:paraId="4E820C9F" w14:textId="77777777" w:rsidR="00696D59" w:rsidRPr="00696D59" w:rsidRDefault="00696D59" w:rsidP="00C7076A">
      <w:pPr>
        <w:pStyle w:val="NormalWeb"/>
        <w:numPr>
          <w:ilvl w:val="0"/>
          <w:numId w:val="34"/>
        </w:numPr>
        <w:shd w:val="clear" w:color="auto" w:fill="F7F7F8"/>
        <w:spacing w:before="0" w:beforeAutospacing="0" w:after="0" w:afterAutospacing="0"/>
        <w:jc w:val="both"/>
        <w:rPr>
          <w:rFonts w:ascii="Cambria" w:hAnsi="Cambria" w:cs="Segoe UI"/>
          <w:color w:val="000000" w:themeColor="text1"/>
        </w:rPr>
      </w:pPr>
      <w:r w:rsidRPr="00696D59">
        <w:rPr>
          <w:rFonts w:ascii="Cambria" w:hAnsi="Cambria" w:cs="Segoe UI"/>
          <w:color w:val="000000" w:themeColor="text1"/>
        </w:rPr>
        <w:t>Access control systems use fingerprint sensors for secure building entry.</w:t>
      </w:r>
    </w:p>
    <w:p w14:paraId="6E2B1271" w14:textId="77777777"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2. Iris Scanners:</w:t>
      </w:r>
    </w:p>
    <w:p w14:paraId="056F5B5C" w14:textId="77777777" w:rsidR="00696D59" w:rsidRPr="00696D59" w:rsidRDefault="00696D59" w:rsidP="00C7076A">
      <w:pPr>
        <w:pStyle w:val="NormalWeb"/>
        <w:numPr>
          <w:ilvl w:val="0"/>
          <w:numId w:val="33"/>
        </w:numPr>
        <w:shd w:val="clear" w:color="auto" w:fill="F7F7F8"/>
        <w:spacing w:before="0" w:beforeAutospacing="0" w:after="0" w:afterAutospacing="0"/>
        <w:jc w:val="both"/>
        <w:rPr>
          <w:rFonts w:ascii="Cambria" w:hAnsi="Cambria" w:cs="Segoe UI"/>
          <w:color w:val="000000" w:themeColor="text1"/>
        </w:rPr>
      </w:pPr>
      <w:r w:rsidRPr="00696D59">
        <w:rPr>
          <w:rFonts w:ascii="Cambria" w:hAnsi="Cambria" w:cs="Segoe UI"/>
          <w:color w:val="000000" w:themeColor="text1"/>
        </w:rPr>
        <w:t xml:space="preserve">Iris recognition is used in airports and border control to verify the identity of </w:t>
      </w:r>
      <w:proofErr w:type="spellStart"/>
      <w:r w:rsidRPr="00696D59">
        <w:rPr>
          <w:rFonts w:ascii="Cambria" w:hAnsi="Cambria" w:cs="Segoe UI"/>
          <w:color w:val="000000" w:themeColor="text1"/>
        </w:rPr>
        <w:t>travelers</w:t>
      </w:r>
      <w:proofErr w:type="spellEnd"/>
      <w:r w:rsidRPr="00696D59">
        <w:rPr>
          <w:rFonts w:ascii="Cambria" w:hAnsi="Cambria" w:cs="Segoe UI"/>
          <w:color w:val="000000" w:themeColor="text1"/>
        </w:rPr>
        <w:t>.</w:t>
      </w:r>
    </w:p>
    <w:p w14:paraId="1C1097E3" w14:textId="77777777" w:rsidR="00696D59" w:rsidRPr="00696D59" w:rsidRDefault="00696D59" w:rsidP="00C7076A">
      <w:pPr>
        <w:pStyle w:val="NormalWeb"/>
        <w:numPr>
          <w:ilvl w:val="0"/>
          <w:numId w:val="33"/>
        </w:numPr>
        <w:shd w:val="clear" w:color="auto" w:fill="F7F7F8"/>
        <w:spacing w:before="0" w:beforeAutospacing="0" w:after="0" w:afterAutospacing="0"/>
        <w:jc w:val="both"/>
        <w:rPr>
          <w:rFonts w:ascii="Cambria" w:hAnsi="Cambria" w:cs="Segoe UI"/>
          <w:color w:val="000000" w:themeColor="text1"/>
        </w:rPr>
      </w:pPr>
      <w:r w:rsidRPr="00696D59">
        <w:rPr>
          <w:rFonts w:ascii="Cambria" w:hAnsi="Cambria" w:cs="Segoe UI"/>
          <w:color w:val="000000" w:themeColor="text1"/>
        </w:rPr>
        <w:t>High-security facilities use iris scanners for controlled access.</w:t>
      </w:r>
    </w:p>
    <w:p w14:paraId="439FB389" w14:textId="77777777"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3. Facial Recognition Sensors:</w:t>
      </w:r>
    </w:p>
    <w:p w14:paraId="60B760F7" w14:textId="77777777" w:rsidR="00696D59" w:rsidRPr="00696D59" w:rsidRDefault="00696D59" w:rsidP="00C7076A">
      <w:pPr>
        <w:pStyle w:val="NormalWeb"/>
        <w:numPr>
          <w:ilvl w:val="0"/>
          <w:numId w:val="32"/>
        </w:numPr>
        <w:shd w:val="clear" w:color="auto" w:fill="F7F7F8"/>
        <w:spacing w:before="0" w:beforeAutospacing="0" w:after="0" w:afterAutospacing="0"/>
        <w:jc w:val="both"/>
        <w:rPr>
          <w:rFonts w:ascii="Cambria" w:hAnsi="Cambria" w:cs="Segoe UI"/>
          <w:color w:val="000000" w:themeColor="text1"/>
        </w:rPr>
      </w:pPr>
      <w:r w:rsidRPr="00696D59">
        <w:rPr>
          <w:rFonts w:ascii="Cambria" w:hAnsi="Cambria" w:cs="Segoe UI"/>
          <w:color w:val="000000" w:themeColor="text1"/>
        </w:rPr>
        <w:t>Facial recognition is used in airports, public spaces, and mobile devices for identity verification.</w:t>
      </w:r>
    </w:p>
    <w:p w14:paraId="760FC788" w14:textId="77777777" w:rsidR="00696D59" w:rsidRPr="00696D59" w:rsidRDefault="00696D59" w:rsidP="00C7076A">
      <w:pPr>
        <w:pStyle w:val="NormalWeb"/>
        <w:numPr>
          <w:ilvl w:val="0"/>
          <w:numId w:val="32"/>
        </w:numPr>
        <w:shd w:val="clear" w:color="auto" w:fill="F7F7F8"/>
        <w:spacing w:before="0" w:beforeAutospacing="0" w:after="0" w:afterAutospacing="0"/>
        <w:jc w:val="both"/>
        <w:rPr>
          <w:rFonts w:ascii="Cambria" w:hAnsi="Cambria" w:cs="Segoe UI"/>
          <w:color w:val="000000" w:themeColor="text1"/>
        </w:rPr>
      </w:pPr>
      <w:r w:rsidRPr="00696D59">
        <w:rPr>
          <w:rFonts w:ascii="Cambria" w:hAnsi="Cambria" w:cs="Segoe UI"/>
          <w:color w:val="000000" w:themeColor="text1"/>
        </w:rPr>
        <w:t>It's used in surveillance systems for identifying individuals in crowds.</w:t>
      </w:r>
    </w:p>
    <w:p w14:paraId="5666AA82" w14:textId="4D8E2F90"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 xml:space="preserve">4. Voice Recognition Sensors: </w:t>
      </w:r>
    </w:p>
    <w:p w14:paraId="3BA8320A" w14:textId="77777777" w:rsidR="00696D59" w:rsidRPr="00696D59" w:rsidRDefault="00696D59" w:rsidP="00C7076A">
      <w:pPr>
        <w:pStyle w:val="NormalWeb"/>
        <w:numPr>
          <w:ilvl w:val="0"/>
          <w:numId w:val="31"/>
        </w:numPr>
        <w:shd w:val="clear" w:color="auto" w:fill="F7F7F8"/>
        <w:spacing w:before="0" w:beforeAutospacing="0" w:after="0" w:afterAutospacing="0"/>
        <w:jc w:val="both"/>
        <w:rPr>
          <w:rFonts w:ascii="Cambria" w:hAnsi="Cambria" w:cs="Segoe UI"/>
          <w:color w:val="000000" w:themeColor="text1"/>
        </w:rPr>
      </w:pPr>
      <w:r w:rsidRPr="00696D59">
        <w:rPr>
          <w:rFonts w:ascii="Cambria" w:hAnsi="Cambria" w:cs="Segoe UI"/>
          <w:color w:val="000000" w:themeColor="text1"/>
        </w:rPr>
        <w:t xml:space="preserve">Voice biometrics are used in call </w:t>
      </w:r>
      <w:proofErr w:type="spellStart"/>
      <w:r w:rsidRPr="00696D59">
        <w:rPr>
          <w:rFonts w:ascii="Cambria" w:hAnsi="Cambria" w:cs="Segoe UI"/>
          <w:color w:val="000000" w:themeColor="text1"/>
        </w:rPr>
        <w:t>centers</w:t>
      </w:r>
      <w:proofErr w:type="spellEnd"/>
      <w:r w:rsidRPr="00696D59">
        <w:rPr>
          <w:rFonts w:ascii="Cambria" w:hAnsi="Cambria" w:cs="Segoe UI"/>
          <w:color w:val="000000" w:themeColor="text1"/>
        </w:rPr>
        <w:t xml:space="preserve"> for secure customer authentication.</w:t>
      </w:r>
    </w:p>
    <w:p w14:paraId="3E948A4A" w14:textId="77777777" w:rsidR="00696D59" w:rsidRPr="00696D59" w:rsidRDefault="00696D59" w:rsidP="00C7076A">
      <w:pPr>
        <w:pStyle w:val="NormalWeb"/>
        <w:numPr>
          <w:ilvl w:val="0"/>
          <w:numId w:val="31"/>
        </w:numPr>
        <w:shd w:val="clear" w:color="auto" w:fill="F7F7F8"/>
        <w:spacing w:before="0" w:beforeAutospacing="0" w:after="0" w:afterAutospacing="0"/>
        <w:jc w:val="both"/>
        <w:rPr>
          <w:rFonts w:ascii="Cambria" w:hAnsi="Cambria" w:cs="Segoe UI"/>
          <w:color w:val="000000" w:themeColor="text1"/>
        </w:rPr>
      </w:pPr>
      <w:r w:rsidRPr="00696D59">
        <w:rPr>
          <w:rFonts w:ascii="Cambria" w:hAnsi="Cambria" w:cs="Segoe UI"/>
          <w:color w:val="000000" w:themeColor="text1"/>
        </w:rPr>
        <w:t>Voice recognition is used in smart home systems for user-specific control.</w:t>
      </w:r>
    </w:p>
    <w:p w14:paraId="44CEBFEE" w14:textId="38AFDBC0"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 xml:space="preserve">5. Retina Scanners: Retina scanning is used in high-security environments like government buildings and data </w:t>
      </w:r>
      <w:proofErr w:type="spellStart"/>
      <w:r w:rsidRPr="00696D59">
        <w:rPr>
          <w:rFonts w:ascii="Cambria" w:hAnsi="Cambria" w:cs="Segoe UI"/>
          <w:color w:val="000000" w:themeColor="text1"/>
        </w:rPr>
        <w:t>centers</w:t>
      </w:r>
      <w:proofErr w:type="spellEnd"/>
      <w:r w:rsidRPr="00696D59">
        <w:rPr>
          <w:rFonts w:ascii="Cambria" w:hAnsi="Cambria" w:cs="Segoe UI"/>
          <w:color w:val="000000" w:themeColor="text1"/>
        </w:rPr>
        <w:t>.</w:t>
      </w:r>
    </w:p>
    <w:p w14:paraId="5745E20F" w14:textId="0A739D78"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6. Hand Geometry Sensors: Hand geometry sensors are used in access control systems in workplaces and educational institutions.</w:t>
      </w:r>
    </w:p>
    <w:p w14:paraId="6D637D1D" w14:textId="3736A8E3"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7. Vein Pattern Sensors: Vein pattern recognition is used for secure access in certain industries and high-security applications.</w:t>
      </w:r>
    </w:p>
    <w:p w14:paraId="1D763B34" w14:textId="699C6D1C"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8. Gait Analysis Sensors: Gait analysis sensors can identify individuals by their walking patterns, used in surveillance and access control.</w:t>
      </w:r>
    </w:p>
    <w:p w14:paraId="6CB81FEA" w14:textId="7A5E8304"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 xml:space="preserve">9. </w:t>
      </w:r>
      <w:proofErr w:type="spellStart"/>
      <w:r w:rsidRPr="00696D59">
        <w:rPr>
          <w:rFonts w:ascii="Cambria" w:hAnsi="Cambria" w:cs="Segoe UI"/>
          <w:color w:val="000000" w:themeColor="text1"/>
        </w:rPr>
        <w:t>Behavioral</w:t>
      </w:r>
      <w:proofErr w:type="spellEnd"/>
      <w:r w:rsidRPr="00696D59">
        <w:rPr>
          <w:rFonts w:ascii="Cambria" w:hAnsi="Cambria" w:cs="Segoe UI"/>
          <w:color w:val="000000" w:themeColor="text1"/>
        </w:rPr>
        <w:t xml:space="preserve"> Biometrics: Typing dynamics and signature verification are used in online banking and authentication.</w:t>
      </w:r>
    </w:p>
    <w:p w14:paraId="6EAD36E9" w14:textId="02E3483F"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0. Heartbeat Sensors: Heartbeat patterns can be used for biometric identification, especially in continuous authentication scenarios.</w:t>
      </w:r>
    </w:p>
    <w:p w14:paraId="06207FDC" w14:textId="6F7593A3"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1. Wearable Devices: Wearables like smartwatches can monitor biometrics such as heart rate and activity levels for fitness tracking and health management.</w:t>
      </w:r>
    </w:p>
    <w:p w14:paraId="27D5CE1A" w14:textId="3A5D1797"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 xml:space="preserve">12. Border Control and Immigration: Biometric sensors are used at border checkpoints to verify the identity of </w:t>
      </w:r>
      <w:proofErr w:type="spellStart"/>
      <w:r w:rsidRPr="00696D59">
        <w:rPr>
          <w:rFonts w:ascii="Cambria" w:hAnsi="Cambria" w:cs="Segoe UI"/>
          <w:color w:val="000000" w:themeColor="text1"/>
        </w:rPr>
        <w:t>travelers</w:t>
      </w:r>
      <w:proofErr w:type="spellEnd"/>
      <w:r w:rsidRPr="00696D59">
        <w:rPr>
          <w:rFonts w:ascii="Cambria" w:hAnsi="Cambria" w:cs="Segoe UI"/>
          <w:color w:val="000000" w:themeColor="text1"/>
        </w:rPr>
        <w:t xml:space="preserve"> and detect fraudulent attempts.</w:t>
      </w:r>
    </w:p>
    <w:p w14:paraId="5050713E" w14:textId="0B392993"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3. Financial Services: Biometric sensors are used in ATMs, payment systems, and mobile banking apps for secure transactions.</w:t>
      </w:r>
    </w:p>
    <w:p w14:paraId="39154166" w14:textId="5FF8C614"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4. Healthcare and Patient Identification: Biometric sensors are used to ensure accurate patient identification in healthcare settings, reducing medical errors.</w:t>
      </w:r>
    </w:p>
    <w:p w14:paraId="7F7AB2C7" w14:textId="745AB18C"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5. Time and Attendance Tracking: Biometric sensors are used in workplaces to track employee attendance accurately and prevent buddy punching.</w:t>
      </w:r>
    </w:p>
    <w:p w14:paraId="21297C7F" w14:textId="343A49CE"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t>16. Criminal Identification: Biometric databases are used by law enforcement agencies to identify criminals based on fingerprints, facial recognition, and other traits.</w:t>
      </w:r>
    </w:p>
    <w:p w14:paraId="4F99E5E2" w14:textId="6851C3F9" w:rsidR="00696D59" w:rsidRPr="00696D59" w:rsidRDefault="00696D59" w:rsidP="002E1D1A">
      <w:pPr>
        <w:pStyle w:val="NormalWeb"/>
        <w:shd w:val="clear" w:color="auto" w:fill="F7F7F8"/>
        <w:spacing w:before="120" w:beforeAutospacing="0" w:after="0" w:afterAutospacing="0"/>
        <w:ind w:left="284"/>
        <w:jc w:val="both"/>
        <w:rPr>
          <w:rFonts w:ascii="Cambria" w:hAnsi="Cambria" w:cs="Segoe UI"/>
          <w:color w:val="000000" w:themeColor="text1"/>
        </w:rPr>
      </w:pPr>
      <w:r w:rsidRPr="00696D59">
        <w:rPr>
          <w:rFonts w:ascii="Cambria" w:hAnsi="Cambria" w:cs="Segoe UI"/>
          <w:color w:val="000000" w:themeColor="text1"/>
        </w:rPr>
        <w:lastRenderedPageBreak/>
        <w:t>17. Disaster Management:</w:t>
      </w:r>
      <w:r>
        <w:rPr>
          <w:rFonts w:ascii="Cambria" w:hAnsi="Cambria" w:cs="Segoe UI"/>
          <w:color w:val="000000" w:themeColor="text1"/>
        </w:rPr>
        <w:t xml:space="preserve"> </w:t>
      </w:r>
      <w:r w:rsidRPr="00696D59">
        <w:rPr>
          <w:rFonts w:ascii="Cambria" w:hAnsi="Cambria" w:cs="Segoe UI"/>
          <w:color w:val="000000" w:themeColor="text1"/>
        </w:rPr>
        <w:t>Biometric identification helps in managing disaster relief efforts and ensuring proper distribution of aid.</w:t>
      </w:r>
    </w:p>
    <w:p w14:paraId="5661B31F" w14:textId="5E14EF75" w:rsidR="00696D59" w:rsidRPr="00696D59" w:rsidRDefault="00696D59" w:rsidP="00696D59">
      <w:pPr>
        <w:pStyle w:val="NormalWeb"/>
        <w:shd w:val="clear" w:color="auto" w:fill="F7F7F8"/>
        <w:spacing w:before="0" w:beforeAutospacing="0" w:after="300" w:afterAutospacing="0"/>
        <w:jc w:val="both"/>
      </w:pPr>
    </w:p>
    <w:p w14:paraId="7E63579C" w14:textId="77777777" w:rsidR="00BD638F" w:rsidRPr="004D552C" w:rsidRDefault="00BD638F" w:rsidP="004D552C">
      <w:pPr>
        <w:pStyle w:val="NormalWeb"/>
        <w:shd w:val="clear" w:color="auto" w:fill="F7F7F8"/>
        <w:spacing w:before="0" w:beforeAutospacing="0" w:after="300" w:afterAutospacing="0"/>
        <w:jc w:val="both"/>
        <w:rPr>
          <w:rFonts w:ascii="Cambria" w:hAnsi="Cambria" w:cs="Segoe UI"/>
          <w:color w:val="000000" w:themeColor="text1"/>
        </w:rPr>
      </w:pPr>
      <w:r w:rsidRPr="004D552C">
        <w:rPr>
          <w:rFonts w:ascii="Cambria" w:hAnsi="Cambria" w:cs="Segoe UI"/>
          <w:color w:val="000000" w:themeColor="text1"/>
        </w:rPr>
        <w:t xml:space="preserve">These are just a few examples of sensor types, and there are many more specialized sensors used for specific applications. Each sensor type operates based on unique principles, converting physical or environmental changes into measurable electrical signals that can be further processed or </w:t>
      </w:r>
      <w:proofErr w:type="spellStart"/>
      <w:r w:rsidRPr="004D552C">
        <w:rPr>
          <w:rFonts w:ascii="Cambria" w:hAnsi="Cambria" w:cs="Segoe UI"/>
          <w:color w:val="000000" w:themeColor="text1"/>
        </w:rPr>
        <w:t>analyzed</w:t>
      </w:r>
      <w:proofErr w:type="spellEnd"/>
      <w:r w:rsidRPr="004D552C">
        <w:rPr>
          <w:rFonts w:ascii="Cambria" w:hAnsi="Cambria" w:cs="Segoe UI"/>
          <w:color w:val="000000" w:themeColor="text1"/>
        </w:rPr>
        <w:t>.</w:t>
      </w:r>
    </w:p>
    <w:p w14:paraId="0C7E0D1A" w14:textId="77777777" w:rsidR="00052111" w:rsidRDefault="00052111"/>
    <w:sectPr w:rsidR="000521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C36C5"/>
    <w:multiLevelType w:val="multilevel"/>
    <w:tmpl w:val="D65E5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5E1147"/>
    <w:multiLevelType w:val="multilevel"/>
    <w:tmpl w:val="25207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F25658"/>
    <w:multiLevelType w:val="multilevel"/>
    <w:tmpl w:val="7A98B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5FA0ADF"/>
    <w:multiLevelType w:val="multilevel"/>
    <w:tmpl w:val="67F23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F463C8"/>
    <w:multiLevelType w:val="multilevel"/>
    <w:tmpl w:val="8C8A1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5F2873"/>
    <w:multiLevelType w:val="multilevel"/>
    <w:tmpl w:val="FD66B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9CF6D63"/>
    <w:multiLevelType w:val="multilevel"/>
    <w:tmpl w:val="91B8B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A5D4ECE"/>
    <w:multiLevelType w:val="multilevel"/>
    <w:tmpl w:val="E174A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AC1C8D"/>
    <w:multiLevelType w:val="multilevel"/>
    <w:tmpl w:val="0060D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B91635C"/>
    <w:multiLevelType w:val="hybridMultilevel"/>
    <w:tmpl w:val="08A29A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D1E6404"/>
    <w:multiLevelType w:val="multilevel"/>
    <w:tmpl w:val="739A6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DB80285"/>
    <w:multiLevelType w:val="hybridMultilevel"/>
    <w:tmpl w:val="9D2AB9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E76067A"/>
    <w:multiLevelType w:val="multilevel"/>
    <w:tmpl w:val="524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EA46620"/>
    <w:multiLevelType w:val="multilevel"/>
    <w:tmpl w:val="30267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27C4F9A"/>
    <w:multiLevelType w:val="multilevel"/>
    <w:tmpl w:val="06E83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448447D"/>
    <w:multiLevelType w:val="multilevel"/>
    <w:tmpl w:val="70F03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44C57C1"/>
    <w:multiLevelType w:val="multilevel"/>
    <w:tmpl w:val="B4D86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6DE0500"/>
    <w:multiLevelType w:val="multilevel"/>
    <w:tmpl w:val="006C7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8A35D2F"/>
    <w:multiLevelType w:val="multilevel"/>
    <w:tmpl w:val="338AC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C2C0D5B"/>
    <w:multiLevelType w:val="multilevel"/>
    <w:tmpl w:val="FDCAB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C6B5A7B"/>
    <w:multiLevelType w:val="multilevel"/>
    <w:tmpl w:val="D2BE7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D476407"/>
    <w:multiLevelType w:val="multilevel"/>
    <w:tmpl w:val="5BE83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FA95371"/>
    <w:multiLevelType w:val="multilevel"/>
    <w:tmpl w:val="B8B8E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24909FC"/>
    <w:multiLevelType w:val="multilevel"/>
    <w:tmpl w:val="4E6C1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38E4A26"/>
    <w:multiLevelType w:val="multilevel"/>
    <w:tmpl w:val="B9EE8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39A10F8"/>
    <w:multiLevelType w:val="multilevel"/>
    <w:tmpl w:val="70108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3D25810"/>
    <w:multiLevelType w:val="multilevel"/>
    <w:tmpl w:val="41248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25502783"/>
    <w:multiLevelType w:val="multilevel"/>
    <w:tmpl w:val="017C5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9AF5B95"/>
    <w:multiLevelType w:val="multilevel"/>
    <w:tmpl w:val="45D44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B5101F0"/>
    <w:multiLevelType w:val="multilevel"/>
    <w:tmpl w:val="F0908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2BAE5CDF"/>
    <w:multiLevelType w:val="multilevel"/>
    <w:tmpl w:val="24F2C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2D960AA5"/>
    <w:multiLevelType w:val="multilevel"/>
    <w:tmpl w:val="407A1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2F202B10"/>
    <w:multiLevelType w:val="multilevel"/>
    <w:tmpl w:val="61265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30446FD5"/>
    <w:multiLevelType w:val="multilevel"/>
    <w:tmpl w:val="19982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307A6EE3"/>
    <w:multiLevelType w:val="multilevel"/>
    <w:tmpl w:val="94CAA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0C4018E"/>
    <w:multiLevelType w:val="multilevel"/>
    <w:tmpl w:val="AFFCF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311A7443"/>
    <w:multiLevelType w:val="multilevel"/>
    <w:tmpl w:val="F800C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31F83098"/>
    <w:multiLevelType w:val="multilevel"/>
    <w:tmpl w:val="D7821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2147696"/>
    <w:multiLevelType w:val="multilevel"/>
    <w:tmpl w:val="5F441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326C225F"/>
    <w:multiLevelType w:val="multilevel"/>
    <w:tmpl w:val="86C6D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34F37D5F"/>
    <w:multiLevelType w:val="multilevel"/>
    <w:tmpl w:val="E93C2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38165B1B"/>
    <w:multiLevelType w:val="multilevel"/>
    <w:tmpl w:val="B23E7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3B2412E2"/>
    <w:multiLevelType w:val="multilevel"/>
    <w:tmpl w:val="40FED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B7777DD"/>
    <w:multiLevelType w:val="multilevel"/>
    <w:tmpl w:val="512C8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3C151F13"/>
    <w:multiLevelType w:val="hybridMultilevel"/>
    <w:tmpl w:val="A9A6C2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3FEA3762"/>
    <w:multiLevelType w:val="multilevel"/>
    <w:tmpl w:val="BB96E8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4193730F"/>
    <w:multiLevelType w:val="multilevel"/>
    <w:tmpl w:val="D3782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43B954DC"/>
    <w:multiLevelType w:val="multilevel"/>
    <w:tmpl w:val="9E50D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452A233C"/>
    <w:multiLevelType w:val="hybridMultilevel"/>
    <w:tmpl w:val="C91239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45910819"/>
    <w:multiLevelType w:val="multilevel"/>
    <w:tmpl w:val="8AAEA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47666000"/>
    <w:multiLevelType w:val="multilevel"/>
    <w:tmpl w:val="6FF81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486930E5"/>
    <w:multiLevelType w:val="multilevel"/>
    <w:tmpl w:val="CC183C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89A70DC"/>
    <w:multiLevelType w:val="multilevel"/>
    <w:tmpl w:val="0E901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4A7A5E77"/>
    <w:multiLevelType w:val="hybridMultilevel"/>
    <w:tmpl w:val="79E6E2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4B8D2F30"/>
    <w:multiLevelType w:val="multilevel"/>
    <w:tmpl w:val="21C29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4BBF27A9"/>
    <w:multiLevelType w:val="multilevel"/>
    <w:tmpl w:val="64381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4D3C48DD"/>
    <w:multiLevelType w:val="multilevel"/>
    <w:tmpl w:val="EEF4B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4F9B39EE"/>
    <w:multiLevelType w:val="multilevel"/>
    <w:tmpl w:val="3A30D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50657D7F"/>
    <w:multiLevelType w:val="multilevel"/>
    <w:tmpl w:val="6CE87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0E76EC0"/>
    <w:multiLevelType w:val="multilevel"/>
    <w:tmpl w:val="15F4B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51737181"/>
    <w:multiLevelType w:val="multilevel"/>
    <w:tmpl w:val="63A2C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1AE581A"/>
    <w:multiLevelType w:val="multilevel"/>
    <w:tmpl w:val="563A6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528D2730"/>
    <w:multiLevelType w:val="multilevel"/>
    <w:tmpl w:val="206C5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30E1432"/>
    <w:multiLevelType w:val="multilevel"/>
    <w:tmpl w:val="ED1C0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5584BD9"/>
    <w:multiLevelType w:val="multilevel"/>
    <w:tmpl w:val="176E5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610705B"/>
    <w:multiLevelType w:val="multilevel"/>
    <w:tmpl w:val="62665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81B5492"/>
    <w:multiLevelType w:val="multilevel"/>
    <w:tmpl w:val="6362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588F307E"/>
    <w:multiLevelType w:val="multilevel"/>
    <w:tmpl w:val="358ED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589A4D6B"/>
    <w:multiLevelType w:val="multilevel"/>
    <w:tmpl w:val="79007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59F963E5"/>
    <w:multiLevelType w:val="multilevel"/>
    <w:tmpl w:val="25B88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5AB75A7A"/>
    <w:multiLevelType w:val="multilevel"/>
    <w:tmpl w:val="A2B47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5B547D17"/>
    <w:multiLevelType w:val="multilevel"/>
    <w:tmpl w:val="67BCF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5D250BEA"/>
    <w:multiLevelType w:val="multilevel"/>
    <w:tmpl w:val="A418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5E91338E"/>
    <w:multiLevelType w:val="multilevel"/>
    <w:tmpl w:val="147AC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5EAF1E6C"/>
    <w:multiLevelType w:val="multilevel"/>
    <w:tmpl w:val="A24CB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5EC502D9"/>
    <w:multiLevelType w:val="multilevel"/>
    <w:tmpl w:val="E1CA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602F358F"/>
    <w:multiLevelType w:val="multilevel"/>
    <w:tmpl w:val="B726D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62E240D9"/>
    <w:multiLevelType w:val="multilevel"/>
    <w:tmpl w:val="F036F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65303E92"/>
    <w:multiLevelType w:val="multilevel"/>
    <w:tmpl w:val="5288A7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66B1622B"/>
    <w:multiLevelType w:val="multilevel"/>
    <w:tmpl w:val="B554D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6A4812F4"/>
    <w:multiLevelType w:val="multilevel"/>
    <w:tmpl w:val="AC8E3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6B061BEB"/>
    <w:multiLevelType w:val="multilevel"/>
    <w:tmpl w:val="76843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6ED06CD1"/>
    <w:multiLevelType w:val="multilevel"/>
    <w:tmpl w:val="BD1EB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6F0B4B24"/>
    <w:multiLevelType w:val="multilevel"/>
    <w:tmpl w:val="AFB06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6F1B3B51"/>
    <w:multiLevelType w:val="multilevel"/>
    <w:tmpl w:val="B4781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70425972"/>
    <w:multiLevelType w:val="multilevel"/>
    <w:tmpl w:val="6BCAA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704C5F43"/>
    <w:multiLevelType w:val="multilevel"/>
    <w:tmpl w:val="A71A1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70A82891"/>
    <w:multiLevelType w:val="multilevel"/>
    <w:tmpl w:val="E012C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71744310"/>
    <w:multiLevelType w:val="multilevel"/>
    <w:tmpl w:val="DEC4B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73125A34"/>
    <w:multiLevelType w:val="multilevel"/>
    <w:tmpl w:val="9F481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736E1668"/>
    <w:multiLevelType w:val="multilevel"/>
    <w:tmpl w:val="ADFE8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7444164D"/>
    <w:multiLevelType w:val="multilevel"/>
    <w:tmpl w:val="6FB01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74511972"/>
    <w:multiLevelType w:val="multilevel"/>
    <w:tmpl w:val="9EACC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77067721"/>
    <w:multiLevelType w:val="multilevel"/>
    <w:tmpl w:val="1C9A9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779430AD"/>
    <w:multiLevelType w:val="multilevel"/>
    <w:tmpl w:val="4A122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790A4B48"/>
    <w:multiLevelType w:val="multilevel"/>
    <w:tmpl w:val="8D381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7A224248"/>
    <w:multiLevelType w:val="multilevel"/>
    <w:tmpl w:val="01CC3326"/>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7A741971"/>
    <w:multiLevelType w:val="multilevel"/>
    <w:tmpl w:val="5F325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7CF76F66"/>
    <w:multiLevelType w:val="multilevel"/>
    <w:tmpl w:val="F86CEA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43232714">
    <w:abstractNumId w:val="96"/>
  </w:num>
  <w:num w:numId="2" w16cid:durableId="202712288">
    <w:abstractNumId w:val="18"/>
  </w:num>
  <w:num w:numId="3" w16cid:durableId="1827866469">
    <w:abstractNumId w:val="98"/>
  </w:num>
  <w:num w:numId="4" w16cid:durableId="1606886194">
    <w:abstractNumId w:val="14"/>
  </w:num>
  <w:num w:numId="5" w16cid:durableId="1877228691">
    <w:abstractNumId w:val="75"/>
  </w:num>
  <w:num w:numId="6" w16cid:durableId="533079733">
    <w:abstractNumId w:val="97"/>
  </w:num>
  <w:num w:numId="7" w16cid:durableId="729154590">
    <w:abstractNumId w:val="78"/>
  </w:num>
  <w:num w:numId="8" w16cid:durableId="303971994">
    <w:abstractNumId w:val="86"/>
  </w:num>
  <w:num w:numId="9" w16cid:durableId="1710717124">
    <w:abstractNumId w:val="36"/>
  </w:num>
  <w:num w:numId="10" w16cid:durableId="1555696835">
    <w:abstractNumId w:val="65"/>
  </w:num>
  <w:num w:numId="11" w16cid:durableId="1315988660">
    <w:abstractNumId w:val="13"/>
  </w:num>
  <w:num w:numId="12" w16cid:durableId="583806486">
    <w:abstractNumId w:val="15"/>
  </w:num>
  <w:num w:numId="13" w16cid:durableId="294413536">
    <w:abstractNumId w:val="28"/>
  </w:num>
  <w:num w:numId="14" w16cid:durableId="681854449">
    <w:abstractNumId w:val="72"/>
  </w:num>
  <w:num w:numId="15" w16cid:durableId="1911848092">
    <w:abstractNumId w:val="35"/>
  </w:num>
  <w:num w:numId="16" w16cid:durableId="789513231">
    <w:abstractNumId w:val="24"/>
  </w:num>
  <w:num w:numId="17" w16cid:durableId="1526364841">
    <w:abstractNumId w:val="66"/>
  </w:num>
  <w:num w:numId="18" w16cid:durableId="184633347">
    <w:abstractNumId w:val="56"/>
  </w:num>
  <w:num w:numId="19" w16cid:durableId="1277327399">
    <w:abstractNumId w:val="59"/>
  </w:num>
  <w:num w:numId="20" w16cid:durableId="1186208150">
    <w:abstractNumId w:val="90"/>
  </w:num>
  <w:num w:numId="21" w16cid:durableId="1350720334">
    <w:abstractNumId w:val="6"/>
  </w:num>
  <w:num w:numId="22" w16cid:durableId="634875626">
    <w:abstractNumId w:val="12"/>
  </w:num>
  <w:num w:numId="23" w16cid:durableId="1594893662">
    <w:abstractNumId w:val="95"/>
  </w:num>
  <w:num w:numId="24" w16cid:durableId="967322353">
    <w:abstractNumId w:val="37"/>
  </w:num>
  <w:num w:numId="25" w16cid:durableId="599724326">
    <w:abstractNumId w:val="17"/>
  </w:num>
  <w:num w:numId="26" w16cid:durableId="2142458636">
    <w:abstractNumId w:val="54"/>
  </w:num>
  <w:num w:numId="27" w16cid:durableId="1001660140">
    <w:abstractNumId w:val="67"/>
  </w:num>
  <w:num w:numId="28" w16cid:durableId="2047564627">
    <w:abstractNumId w:val="1"/>
  </w:num>
  <w:num w:numId="29" w16cid:durableId="1318455772">
    <w:abstractNumId w:val="77"/>
  </w:num>
  <w:num w:numId="30" w16cid:durableId="1573540046">
    <w:abstractNumId w:val="31"/>
  </w:num>
  <w:num w:numId="31" w16cid:durableId="863909476">
    <w:abstractNumId w:val="53"/>
  </w:num>
  <w:num w:numId="32" w16cid:durableId="1863857867">
    <w:abstractNumId w:val="48"/>
  </w:num>
  <w:num w:numId="33" w16cid:durableId="426341944">
    <w:abstractNumId w:val="9"/>
  </w:num>
  <w:num w:numId="34" w16cid:durableId="175727417">
    <w:abstractNumId w:val="44"/>
  </w:num>
  <w:num w:numId="35" w16cid:durableId="775364791">
    <w:abstractNumId w:val="52"/>
  </w:num>
  <w:num w:numId="36" w16cid:durableId="1372416992">
    <w:abstractNumId w:val="94"/>
  </w:num>
  <w:num w:numId="37" w16cid:durableId="1023169120">
    <w:abstractNumId w:val="23"/>
  </w:num>
  <w:num w:numId="38" w16cid:durableId="21713144">
    <w:abstractNumId w:val="74"/>
  </w:num>
  <w:num w:numId="39" w16cid:durableId="262804100">
    <w:abstractNumId w:val="58"/>
  </w:num>
  <w:num w:numId="40" w16cid:durableId="270169381">
    <w:abstractNumId w:val="7"/>
  </w:num>
  <w:num w:numId="41" w16cid:durableId="1882671460">
    <w:abstractNumId w:val="69"/>
  </w:num>
  <w:num w:numId="42" w16cid:durableId="870386668">
    <w:abstractNumId w:val="68"/>
  </w:num>
  <w:num w:numId="43" w16cid:durableId="196508100">
    <w:abstractNumId w:val="64"/>
  </w:num>
  <w:num w:numId="44" w16cid:durableId="642739277">
    <w:abstractNumId w:val="26"/>
  </w:num>
  <w:num w:numId="45" w16cid:durableId="524056363">
    <w:abstractNumId w:val="60"/>
  </w:num>
  <w:num w:numId="46" w16cid:durableId="1963417761">
    <w:abstractNumId w:val="81"/>
  </w:num>
  <w:num w:numId="47" w16cid:durableId="1546794785">
    <w:abstractNumId w:val="22"/>
  </w:num>
  <w:num w:numId="48" w16cid:durableId="902372872">
    <w:abstractNumId w:val="62"/>
  </w:num>
  <w:num w:numId="49" w16cid:durableId="1617365583">
    <w:abstractNumId w:val="87"/>
  </w:num>
  <w:num w:numId="50" w16cid:durableId="849761709">
    <w:abstractNumId w:val="92"/>
  </w:num>
  <w:num w:numId="51" w16cid:durableId="620111915">
    <w:abstractNumId w:val="50"/>
  </w:num>
  <w:num w:numId="52" w16cid:durableId="964846250">
    <w:abstractNumId w:val="40"/>
  </w:num>
  <w:num w:numId="53" w16cid:durableId="1108238027">
    <w:abstractNumId w:val="8"/>
  </w:num>
  <w:num w:numId="54" w16cid:durableId="1701662562">
    <w:abstractNumId w:val="19"/>
  </w:num>
  <w:num w:numId="55" w16cid:durableId="637030858">
    <w:abstractNumId w:val="71"/>
  </w:num>
  <w:num w:numId="56" w16cid:durableId="34165956">
    <w:abstractNumId w:val="33"/>
  </w:num>
  <w:num w:numId="57" w16cid:durableId="858861062">
    <w:abstractNumId w:val="20"/>
  </w:num>
  <w:num w:numId="58" w16cid:durableId="1677533342">
    <w:abstractNumId w:val="47"/>
  </w:num>
  <w:num w:numId="59" w16cid:durableId="173962157">
    <w:abstractNumId w:val="46"/>
  </w:num>
  <w:num w:numId="60" w16cid:durableId="115370626">
    <w:abstractNumId w:val="57"/>
  </w:num>
  <w:num w:numId="61" w16cid:durableId="1212578609">
    <w:abstractNumId w:val="21"/>
  </w:num>
  <w:num w:numId="62" w16cid:durableId="1292442633">
    <w:abstractNumId w:val="32"/>
  </w:num>
  <w:num w:numId="63" w16cid:durableId="695739108">
    <w:abstractNumId w:val="16"/>
  </w:num>
  <w:num w:numId="64" w16cid:durableId="1301305251">
    <w:abstractNumId w:val="34"/>
  </w:num>
  <w:num w:numId="65" w16cid:durableId="1457673639">
    <w:abstractNumId w:val="61"/>
  </w:num>
  <w:num w:numId="66" w16cid:durableId="730033442">
    <w:abstractNumId w:val="3"/>
  </w:num>
  <w:num w:numId="67" w16cid:durableId="2010061478">
    <w:abstractNumId w:val="84"/>
  </w:num>
  <w:num w:numId="68" w16cid:durableId="411926135">
    <w:abstractNumId w:val="5"/>
  </w:num>
  <w:num w:numId="69" w16cid:durableId="1617326833">
    <w:abstractNumId w:val="80"/>
  </w:num>
  <w:num w:numId="70" w16cid:durableId="1593664267">
    <w:abstractNumId w:val="25"/>
  </w:num>
  <w:num w:numId="71" w16cid:durableId="393357650">
    <w:abstractNumId w:val="4"/>
  </w:num>
  <w:num w:numId="72" w16cid:durableId="1571305957">
    <w:abstractNumId w:val="30"/>
  </w:num>
  <w:num w:numId="73" w16cid:durableId="1234899674">
    <w:abstractNumId w:val="55"/>
  </w:num>
  <w:num w:numId="74" w16cid:durableId="1578977865">
    <w:abstractNumId w:val="63"/>
  </w:num>
  <w:num w:numId="75" w16cid:durableId="262537324">
    <w:abstractNumId w:val="93"/>
  </w:num>
  <w:num w:numId="76" w16cid:durableId="1707565653">
    <w:abstractNumId w:val="39"/>
  </w:num>
  <w:num w:numId="77" w16cid:durableId="567687741">
    <w:abstractNumId w:val="83"/>
  </w:num>
  <w:num w:numId="78" w16cid:durableId="2096971546">
    <w:abstractNumId w:val="43"/>
  </w:num>
  <w:num w:numId="79" w16cid:durableId="121846731">
    <w:abstractNumId w:val="49"/>
  </w:num>
  <w:num w:numId="80" w16cid:durableId="1986470909">
    <w:abstractNumId w:val="41"/>
  </w:num>
  <w:num w:numId="81" w16cid:durableId="1692797275">
    <w:abstractNumId w:val="10"/>
  </w:num>
  <w:num w:numId="82" w16cid:durableId="450171879">
    <w:abstractNumId w:val="89"/>
  </w:num>
  <w:num w:numId="83" w16cid:durableId="637536104">
    <w:abstractNumId w:val="29"/>
  </w:num>
  <w:num w:numId="84" w16cid:durableId="1525249591">
    <w:abstractNumId w:val="45"/>
  </w:num>
  <w:num w:numId="85" w16cid:durableId="1586915270">
    <w:abstractNumId w:val="76"/>
  </w:num>
  <w:num w:numId="86" w16cid:durableId="1607232967">
    <w:abstractNumId w:val="70"/>
  </w:num>
  <w:num w:numId="87" w16cid:durableId="1243219835">
    <w:abstractNumId w:val="88"/>
  </w:num>
  <w:num w:numId="88" w16cid:durableId="804198502">
    <w:abstractNumId w:val="73"/>
  </w:num>
  <w:num w:numId="89" w16cid:durableId="1730104464">
    <w:abstractNumId w:val="91"/>
  </w:num>
  <w:num w:numId="90" w16cid:durableId="2020161692">
    <w:abstractNumId w:val="38"/>
  </w:num>
  <w:num w:numId="91" w16cid:durableId="1891652109">
    <w:abstractNumId w:val="42"/>
  </w:num>
  <w:num w:numId="92" w16cid:durableId="4675425">
    <w:abstractNumId w:val="2"/>
  </w:num>
  <w:num w:numId="93" w16cid:durableId="2132282396">
    <w:abstractNumId w:val="79"/>
  </w:num>
  <w:num w:numId="94" w16cid:durableId="1085230301">
    <w:abstractNumId w:val="0"/>
  </w:num>
  <w:num w:numId="95" w16cid:durableId="91705679">
    <w:abstractNumId w:val="27"/>
  </w:num>
  <w:num w:numId="96" w16cid:durableId="184445350">
    <w:abstractNumId w:val="85"/>
  </w:num>
  <w:num w:numId="97" w16cid:durableId="1646812470">
    <w:abstractNumId w:val="82"/>
  </w:num>
  <w:num w:numId="98" w16cid:durableId="606355902">
    <w:abstractNumId w:val="51"/>
  </w:num>
  <w:num w:numId="99" w16cid:durableId="12512820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NTI3szAzMzU1MbRU0lEKTi0uzszPAykwqQUAWb6awiwAAAA="/>
  </w:docVars>
  <w:rsids>
    <w:rsidRoot w:val="00BD638F"/>
    <w:rsid w:val="00021DDF"/>
    <w:rsid w:val="00052111"/>
    <w:rsid w:val="000C03EA"/>
    <w:rsid w:val="000D60A5"/>
    <w:rsid w:val="001A06F0"/>
    <w:rsid w:val="001A66E2"/>
    <w:rsid w:val="001C310C"/>
    <w:rsid w:val="001E2D71"/>
    <w:rsid w:val="002D2053"/>
    <w:rsid w:val="002E1D1A"/>
    <w:rsid w:val="0031386B"/>
    <w:rsid w:val="0032057F"/>
    <w:rsid w:val="003676C6"/>
    <w:rsid w:val="00390473"/>
    <w:rsid w:val="003F6218"/>
    <w:rsid w:val="004D552C"/>
    <w:rsid w:val="005309CF"/>
    <w:rsid w:val="00656EF7"/>
    <w:rsid w:val="00696D26"/>
    <w:rsid w:val="00696D59"/>
    <w:rsid w:val="006C5B71"/>
    <w:rsid w:val="006C7B7D"/>
    <w:rsid w:val="007B3B54"/>
    <w:rsid w:val="008503D7"/>
    <w:rsid w:val="0087712A"/>
    <w:rsid w:val="008F0D1E"/>
    <w:rsid w:val="00904B40"/>
    <w:rsid w:val="009720EF"/>
    <w:rsid w:val="00994FEB"/>
    <w:rsid w:val="009A54D3"/>
    <w:rsid w:val="009B4629"/>
    <w:rsid w:val="00A145A7"/>
    <w:rsid w:val="00A80C3C"/>
    <w:rsid w:val="00AD041E"/>
    <w:rsid w:val="00BA71D3"/>
    <w:rsid w:val="00BD638F"/>
    <w:rsid w:val="00BE408E"/>
    <w:rsid w:val="00BE4768"/>
    <w:rsid w:val="00C7076A"/>
    <w:rsid w:val="00D010DE"/>
    <w:rsid w:val="00D57AA2"/>
    <w:rsid w:val="00DC334E"/>
    <w:rsid w:val="00ED45A9"/>
    <w:rsid w:val="00EF6D1D"/>
    <w:rsid w:val="00FB0919"/>
    <w:rsid w:val="00FC7C1B"/>
    <w:rsid w:val="00FD2128"/>
    <w:rsid w:val="00FE51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D37E0"/>
  <w15:chartTrackingRefBased/>
  <w15:docId w15:val="{8E9F02CF-77F2-42A1-8D90-6228C466E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D638F"/>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BD638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6131">
      <w:bodyDiv w:val="1"/>
      <w:marLeft w:val="0"/>
      <w:marRight w:val="0"/>
      <w:marTop w:val="0"/>
      <w:marBottom w:val="0"/>
      <w:divBdr>
        <w:top w:val="none" w:sz="0" w:space="0" w:color="auto"/>
        <w:left w:val="none" w:sz="0" w:space="0" w:color="auto"/>
        <w:bottom w:val="none" w:sz="0" w:space="0" w:color="auto"/>
        <w:right w:val="none" w:sz="0" w:space="0" w:color="auto"/>
      </w:divBdr>
    </w:div>
    <w:div w:id="232668673">
      <w:bodyDiv w:val="1"/>
      <w:marLeft w:val="0"/>
      <w:marRight w:val="0"/>
      <w:marTop w:val="0"/>
      <w:marBottom w:val="0"/>
      <w:divBdr>
        <w:top w:val="none" w:sz="0" w:space="0" w:color="auto"/>
        <w:left w:val="none" w:sz="0" w:space="0" w:color="auto"/>
        <w:bottom w:val="none" w:sz="0" w:space="0" w:color="auto"/>
        <w:right w:val="none" w:sz="0" w:space="0" w:color="auto"/>
      </w:divBdr>
    </w:div>
    <w:div w:id="444544393">
      <w:bodyDiv w:val="1"/>
      <w:marLeft w:val="0"/>
      <w:marRight w:val="0"/>
      <w:marTop w:val="0"/>
      <w:marBottom w:val="0"/>
      <w:divBdr>
        <w:top w:val="none" w:sz="0" w:space="0" w:color="auto"/>
        <w:left w:val="none" w:sz="0" w:space="0" w:color="auto"/>
        <w:bottom w:val="none" w:sz="0" w:space="0" w:color="auto"/>
        <w:right w:val="none" w:sz="0" w:space="0" w:color="auto"/>
      </w:divBdr>
    </w:div>
    <w:div w:id="508720178">
      <w:bodyDiv w:val="1"/>
      <w:marLeft w:val="0"/>
      <w:marRight w:val="0"/>
      <w:marTop w:val="0"/>
      <w:marBottom w:val="0"/>
      <w:divBdr>
        <w:top w:val="none" w:sz="0" w:space="0" w:color="auto"/>
        <w:left w:val="none" w:sz="0" w:space="0" w:color="auto"/>
        <w:bottom w:val="none" w:sz="0" w:space="0" w:color="auto"/>
        <w:right w:val="none" w:sz="0" w:space="0" w:color="auto"/>
      </w:divBdr>
    </w:div>
    <w:div w:id="875627729">
      <w:bodyDiv w:val="1"/>
      <w:marLeft w:val="0"/>
      <w:marRight w:val="0"/>
      <w:marTop w:val="0"/>
      <w:marBottom w:val="0"/>
      <w:divBdr>
        <w:top w:val="none" w:sz="0" w:space="0" w:color="auto"/>
        <w:left w:val="none" w:sz="0" w:space="0" w:color="auto"/>
        <w:bottom w:val="none" w:sz="0" w:space="0" w:color="auto"/>
        <w:right w:val="none" w:sz="0" w:space="0" w:color="auto"/>
      </w:divBdr>
    </w:div>
    <w:div w:id="879320861">
      <w:bodyDiv w:val="1"/>
      <w:marLeft w:val="0"/>
      <w:marRight w:val="0"/>
      <w:marTop w:val="0"/>
      <w:marBottom w:val="0"/>
      <w:divBdr>
        <w:top w:val="none" w:sz="0" w:space="0" w:color="auto"/>
        <w:left w:val="none" w:sz="0" w:space="0" w:color="auto"/>
        <w:bottom w:val="none" w:sz="0" w:space="0" w:color="auto"/>
        <w:right w:val="none" w:sz="0" w:space="0" w:color="auto"/>
      </w:divBdr>
    </w:div>
    <w:div w:id="1056784514">
      <w:bodyDiv w:val="1"/>
      <w:marLeft w:val="0"/>
      <w:marRight w:val="0"/>
      <w:marTop w:val="0"/>
      <w:marBottom w:val="0"/>
      <w:divBdr>
        <w:top w:val="none" w:sz="0" w:space="0" w:color="auto"/>
        <w:left w:val="none" w:sz="0" w:space="0" w:color="auto"/>
        <w:bottom w:val="none" w:sz="0" w:space="0" w:color="auto"/>
        <w:right w:val="none" w:sz="0" w:space="0" w:color="auto"/>
      </w:divBdr>
    </w:div>
    <w:div w:id="1115562142">
      <w:bodyDiv w:val="1"/>
      <w:marLeft w:val="0"/>
      <w:marRight w:val="0"/>
      <w:marTop w:val="0"/>
      <w:marBottom w:val="0"/>
      <w:divBdr>
        <w:top w:val="none" w:sz="0" w:space="0" w:color="auto"/>
        <w:left w:val="none" w:sz="0" w:space="0" w:color="auto"/>
        <w:bottom w:val="none" w:sz="0" w:space="0" w:color="auto"/>
        <w:right w:val="none" w:sz="0" w:space="0" w:color="auto"/>
      </w:divBdr>
    </w:div>
    <w:div w:id="1131171099">
      <w:bodyDiv w:val="1"/>
      <w:marLeft w:val="0"/>
      <w:marRight w:val="0"/>
      <w:marTop w:val="0"/>
      <w:marBottom w:val="0"/>
      <w:divBdr>
        <w:top w:val="none" w:sz="0" w:space="0" w:color="auto"/>
        <w:left w:val="none" w:sz="0" w:space="0" w:color="auto"/>
        <w:bottom w:val="none" w:sz="0" w:space="0" w:color="auto"/>
        <w:right w:val="none" w:sz="0" w:space="0" w:color="auto"/>
      </w:divBdr>
    </w:div>
    <w:div w:id="1242829640">
      <w:bodyDiv w:val="1"/>
      <w:marLeft w:val="0"/>
      <w:marRight w:val="0"/>
      <w:marTop w:val="0"/>
      <w:marBottom w:val="0"/>
      <w:divBdr>
        <w:top w:val="none" w:sz="0" w:space="0" w:color="auto"/>
        <w:left w:val="none" w:sz="0" w:space="0" w:color="auto"/>
        <w:bottom w:val="none" w:sz="0" w:space="0" w:color="auto"/>
        <w:right w:val="none" w:sz="0" w:space="0" w:color="auto"/>
      </w:divBdr>
    </w:div>
    <w:div w:id="1256596412">
      <w:bodyDiv w:val="1"/>
      <w:marLeft w:val="0"/>
      <w:marRight w:val="0"/>
      <w:marTop w:val="0"/>
      <w:marBottom w:val="0"/>
      <w:divBdr>
        <w:top w:val="none" w:sz="0" w:space="0" w:color="auto"/>
        <w:left w:val="none" w:sz="0" w:space="0" w:color="auto"/>
        <w:bottom w:val="none" w:sz="0" w:space="0" w:color="auto"/>
        <w:right w:val="none" w:sz="0" w:space="0" w:color="auto"/>
      </w:divBdr>
    </w:div>
    <w:div w:id="1359239629">
      <w:bodyDiv w:val="1"/>
      <w:marLeft w:val="0"/>
      <w:marRight w:val="0"/>
      <w:marTop w:val="0"/>
      <w:marBottom w:val="0"/>
      <w:divBdr>
        <w:top w:val="none" w:sz="0" w:space="0" w:color="auto"/>
        <w:left w:val="none" w:sz="0" w:space="0" w:color="auto"/>
        <w:bottom w:val="none" w:sz="0" w:space="0" w:color="auto"/>
        <w:right w:val="none" w:sz="0" w:space="0" w:color="auto"/>
      </w:divBdr>
    </w:div>
    <w:div w:id="1448819398">
      <w:bodyDiv w:val="1"/>
      <w:marLeft w:val="0"/>
      <w:marRight w:val="0"/>
      <w:marTop w:val="0"/>
      <w:marBottom w:val="0"/>
      <w:divBdr>
        <w:top w:val="none" w:sz="0" w:space="0" w:color="auto"/>
        <w:left w:val="none" w:sz="0" w:space="0" w:color="auto"/>
        <w:bottom w:val="none" w:sz="0" w:space="0" w:color="auto"/>
        <w:right w:val="none" w:sz="0" w:space="0" w:color="auto"/>
      </w:divBdr>
    </w:div>
    <w:div w:id="1568302648">
      <w:bodyDiv w:val="1"/>
      <w:marLeft w:val="0"/>
      <w:marRight w:val="0"/>
      <w:marTop w:val="0"/>
      <w:marBottom w:val="0"/>
      <w:divBdr>
        <w:top w:val="none" w:sz="0" w:space="0" w:color="auto"/>
        <w:left w:val="none" w:sz="0" w:space="0" w:color="auto"/>
        <w:bottom w:val="none" w:sz="0" w:space="0" w:color="auto"/>
        <w:right w:val="none" w:sz="0" w:space="0" w:color="auto"/>
      </w:divBdr>
    </w:div>
    <w:div w:id="2106222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6</Pages>
  <Words>5509</Words>
  <Characters>31403</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Pijush Kanti Dutta</cp:lastModifiedBy>
  <cp:revision>6</cp:revision>
  <dcterms:created xsi:type="dcterms:W3CDTF">2023-08-23T08:26:00Z</dcterms:created>
  <dcterms:modified xsi:type="dcterms:W3CDTF">2023-09-11T09:28:00Z</dcterms:modified>
</cp:coreProperties>
</file>